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A6047" w:rsidRPr="001B6968" w:rsidRDefault="00CA6047" w:rsidP="00C560BF">
      <w:pPr>
        <w:rPr>
          <w:b/>
          <w:bCs/>
          <w:sz w:val="44"/>
          <w:szCs w:val="44"/>
        </w:rPr>
      </w:pPr>
      <w:bookmarkStart w:id="0" w:name="_Hlk16972050"/>
      <w:r>
        <w:rPr>
          <w:b/>
          <w:bCs/>
          <w:sz w:val="44"/>
          <w:szCs w:val="44"/>
        </w:rPr>
        <w:t>Test Case Document</w:t>
      </w:r>
    </w:p>
    <w:bookmarkEnd w:id="0"/>
    <w:p w:rsidR="00CA6047" w:rsidRDefault="00CA6047" w:rsidP="00C560BF"/>
    <w:p w:rsidR="00CA6047" w:rsidRDefault="00CA6047" w:rsidP="00C560BF"/>
    <w:p w:rsidR="00CA6047" w:rsidRDefault="00CA6047" w:rsidP="00C560BF"/>
    <w:p w:rsidR="00CA6047" w:rsidRDefault="00CA6047" w:rsidP="00C560BF"/>
    <w:tbl>
      <w:tblPr>
        <w:tblW w:w="8820" w:type="dxa"/>
        <w:tblLook w:val="04A0" w:firstRow="1" w:lastRow="0" w:firstColumn="1" w:lastColumn="0" w:noHBand="0" w:noVBand="1"/>
      </w:tblPr>
      <w:tblGrid>
        <w:gridCol w:w="1883"/>
        <w:gridCol w:w="6937"/>
      </w:tblGrid>
      <w:tr w:rsidR="002C213F" w:rsidTr="002C213F">
        <w:trPr>
          <w:trHeight w:val="2228"/>
        </w:trPr>
        <w:tc>
          <w:tcPr>
            <w:tcW w:w="1883" w:type="dxa"/>
          </w:tcPr>
          <w:p w:rsidR="002C213F" w:rsidRDefault="002C213F" w:rsidP="00601A43">
            <w:pPr>
              <w:spacing w:line="259" w:lineRule="auto"/>
            </w:pPr>
            <w:bookmarkStart w:id="1" w:name="_Hlk16972026"/>
            <w:r>
              <w:rPr>
                <w:b/>
                <w:sz w:val="36"/>
              </w:rPr>
              <w:t xml:space="preserve">Project : </w:t>
            </w:r>
          </w:p>
          <w:p w:rsidR="002C213F" w:rsidRDefault="002C213F" w:rsidP="00601A43">
            <w:pPr>
              <w:spacing w:line="259" w:lineRule="auto"/>
              <w:ind w:left="108"/>
            </w:pPr>
          </w:p>
          <w:p w:rsidR="002C213F" w:rsidRDefault="002C213F" w:rsidP="00601A43">
            <w:pPr>
              <w:spacing w:line="259" w:lineRule="auto"/>
              <w:ind w:left="108"/>
            </w:pPr>
          </w:p>
          <w:p w:rsidR="002C213F" w:rsidRDefault="002C213F" w:rsidP="00601A43">
            <w:pPr>
              <w:spacing w:line="259" w:lineRule="auto"/>
              <w:ind w:left="108"/>
            </w:pPr>
          </w:p>
          <w:p w:rsidR="002C213F" w:rsidRDefault="002C213F" w:rsidP="00601A43">
            <w:pPr>
              <w:spacing w:line="259" w:lineRule="auto"/>
              <w:ind w:left="108"/>
            </w:pPr>
          </w:p>
          <w:p w:rsidR="002C213F" w:rsidRDefault="002C213F" w:rsidP="00601A43">
            <w:pPr>
              <w:spacing w:line="259" w:lineRule="auto"/>
            </w:pPr>
          </w:p>
          <w:p w:rsidR="002C213F" w:rsidRDefault="002C213F" w:rsidP="00601A43">
            <w:pPr>
              <w:spacing w:line="259" w:lineRule="auto"/>
            </w:pPr>
          </w:p>
          <w:p w:rsidR="002C213F" w:rsidRDefault="002C213F" w:rsidP="00601A43">
            <w:pPr>
              <w:spacing w:line="259" w:lineRule="auto"/>
            </w:pPr>
          </w:p>
          <w:p w:rsidR="002C213F" w:rsidRDefault="002C213F" w:rsidP="00601A43">
            <w:pPr>
              <w:spacing w:line="259" w:lineRule="auto"/>
            </w:pPr>
            <w:r>
              <w:t xml:space="preserve"> </w:t>
            </w:r>
          </w:p>
        </w:tc>
        <w:tc>
          <w:tcPr>
            <w:tcW w:w="6937" w:type="dxa"/>
          </w:tcPr>
          <w:p w:rsidR="002C213F" w:rsidRPr="00FF27B9" w:rsidRDefault="002C213F" w:rsidP="00601A43">
            <w:pPr>
              <w:rPr>
                <w:b/>
                <w:sz w:val="36"/>
              </w:rPr>
            </w:pPr>
            <w:r>
              <w:rPr>
                <w:b/>
                <w:sz w:val="36"/>
              </w:rPr>
              <w:t>Company Management System</w:t>
            </w:r>
          </w:p>
        </w:tc>
      </w:tr>
      <w:tr w:rsidR="002C213F" w:rsidTr="002C213F">
        <w:trPr>
          <w:trHeight w:val="743"/>
        </w:trPr>
        <w:tc>
          <w:tcPr>
            <w:tcW w:w="1883" w:type="dxa"/>
          </w:tcPr>
          <w:p w:rsidR="002C213F" w:rsidRDefault="002C213F" w:rsidP="00601A43">
            <w:pPr>
              <w:spacing w:line="259" w:lineRule="auto"/>
            </w:pPr>
            <w:r>
              <w:rPr>
                <w:sz w:val="28"/>
              </w:rPr>
              <w:t xml:space="preserve">Date: </w:t>
            </w:r>
          </w:p>
          <w:p w:rsidR="002C213F" w:rsidRDefault="002C213F" w:rsidP="00601A43">
            <w:pPr>
              <w:spacing w:line="259" w:lineRule="auto"/>
            </w:pPr>
          </w:p>
        </w:tc>
        <w:tc>
          <w:tcPr>
            <w:tcW w:w="6937" w:type="dxa"/>
          </w:tcPr>
          <w:p w:rsidR="002C213F" w:rsidRPr="00C36A05" w:rsidRDefault="002C213F" w:rsidP="00601A43">
            <w:pPr>
              <w:spacing w:line="259" w:lineRule="auto"/>
              <w:rPr>
                <w:sz w:val="28"/>
              </w:rPr>
            </w:pPr>
            <w:r>
              <w:rPr>
                <w:sz w:val="28"/>
              </w:rPr>
              <w:t>18/07/2019</w:t>
            </w:r>
          </w:p>
          <w:p w:rsidR="002C213F" w:rsidRDefault="002C213F" w:rsidP="00601A43">
            <w:pPr>
              <w:spacing w:line="259" w:lineRule="auto"/>
            </w:pPr>
          </w:p>
        </w:tc>
      </w:tr>
      <w:tr w:rsidR="002C213F" w:rsidTr="002C213F">
        <w:trPr>
          <w:trHeight w:val="743"/>
        </w:trPr>
        <w:tc>
          <w:tcPr>
            <w:tcW w:w="1883" w:type="dxa"/>
          </w:tcPr>
          <w:p w:rsidR="002C213F" w:rsidRPr="00CE3E8C" w:rsidRDefault="002C213F" w:rsidP="00601A43">
            <w:pPr>
              <w:spacing w:line="259" w:lineRule="auto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 xml:space="preserve">Client: </w:t>
            </w:r>
          </w:p>
          <w:p w:rsidR="002C213F" w:rsidRDefault="002C213F" w:rsidP="00601A43">
            <w:pPr>
              <w:spacing w:line="259" w:lineRule="auto"/>
              <w:ind w:left="108"/>
              <w:rPr>
                <w:sz w:val="28"/>
              </w:rPr>
            </w:pPr>
          </w:p>
        </w:tc>
        <w:tc>
          <w:tcPr>
            <w:tcW w:w="6937" w:type="dxa"/>
          </w:tcPr>
          <w:p w:rsidR="002C213F" w:rsidRDefault="002C213F" w:rsidP="00601A43">
            <w:pPr>
              <w:spacing w:line="254" w:lineRule="auto"/>
              <w:rPr>
                <w:sz w:val="28"/>
              </w:rPr>
            </w:pPr>
            <w:r>
              <w:rPr>
                <w:sz w:val="28"/>
              </w:rPr>
              <w:t>Dream Squad</w:t>
            </w:r>
          </w:p>
          <w:p w:rsidR="002C213F" w:rsidRDefault="002C213F" w:rsidP="00601A43">
            <w:pPr>
              <w:spacing w:line="259" w:lineRule="auto"/>
              <w:rPr>
                <w:sz w:val="28"/>
              </w:rPr>
            </w:pPr>
          </w:p>
        </w:tc>
      </w:tr>
      <w:tr w:rsidR="002C213F" w:rsidTr="002C213F">
        <w:trPr>
          <w:trHeight w:val="743"/>
        </w:trPr>
        <w:tc>
          <w:tcPr>
            <w:tcW w:w="1883" w:type="dxa"/>
          </w:tcPr>
          <w:p w:rsidR="002C213F" w:rsidRPr="00CE3E8C" w:rsidRDefault="002C213F" w:rsidP="00601A43">
            <w:pPr>
              <w:spacing w:line="259" w:lineRule="auto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 xml:space="preserve">Group No: </w:t>
            </w:r>
          </w:p>
          <w:p w:rsidR="002C213F" w:rsidRPr="00CE3E8C" w:rsidRDefault="002C213F" w:rsidP="00601A43">
            <w:pPr>
              <w:spacing w:line="259" w:lineRule="auto"/>
              <w:rPr>
                <w:sz w:val="28"/>
                <w:szCs w:val="28"/>
              </w:rPr>
            </w:pPr>
          </w:p>
        </w:tc>
        <w:tc>
          <w:tcPr>
            <w:tcW w:w="6937" w:type="dxa"/>
          </w:tcPr>
          <w:p w:rsidR="002C213F" w:rsidRDefault="002C213F" w:rsidP="00601A43">
            <w:pPr>
              <w:spacing w:line="254" w:lineRule="auto"/>
              <w:rPr>
                <w:sz w:val="28"/>
              </w:rPr>
            </w:pPr>
            <w:r>
              <w:rPr>
                <w:sz w:val="28"/>
              </w:rPr>
              <w:t>12</w:t>
            </w:r>
          </w:p>
        </w:tc>
      </w:tr>
      <w:tr w:rsidR="002C213F" w:rsidTr="002C213F">
        <w:trPr>
          <w:trHeight w:val="743"/>
        </w:trPr>
        <w:tc>
          <w:tcPr>
            <w:tcW w:w="1883" w:type="dxa"/>
          </w:tcPr>
          <w:p w:rsidR="002C213F" w:rsidRPr="00CE3E8C" w:rsidRDefault="002C213F" w:rsidP="00601A43">
            <w:pPr>
              <w:spacing w:line="259" w:lineRule="auto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>Author</w:t>
            </w:r>
            <w:r>
              <w:rPr>
                <w:sz w:val="28"/>
                <w:szCs w:val="28"/>
              </w:rPr>
              <w:t>:</w:t>
            </w:r>
          </w:p>
        </w:tc>
        <w:tc>
          <w:tcPr>
            <w:tcW w:w="6937" w:type="dxa"/>
          </w:tcPr>
          <w:p w:rsidR="002C213F" w:rsidRDefault="002C213F" w:rsidP="00601A43">
            <w:pPr>
              <w:spacing w:line="254" w:lineRule="auto"/>
              <w:rPr>
                <w:sz w:val="28"/>
              </w:rPr>
            </w:pPr>
            <w:r>
              <w:rPr>
                <w:sz w:val="28"/>
              </w:rPr>
              <w:t>Shehani Gamage (</w:t>
            </w:r>
            <w:r w:rsidRPr="00630618">
              <w:rPr>
                <w:sz w:val="28"/>
              </w:rPr>
              <w:t>Quality Assurance</w:t>
            </w:r>
            <w:r>
              <w:rPr>
                <w:sz w:val="28"/>
              </w:rPr>
              <w:t>)</w:t>
            </w:r>
          </w:p>
        </w:tc>
      </w:tr>
      <w:tr w:rsidR="002C213F" w:rsidTr="002C213F">
        <w:trPr>
          <w:trHeight w:val="743"/>
        </w:trPr>
        <w:tc>
          <w:tcPr>
            <w:tcW w:w="1883" w:type="dxa"/>
          </w:tcPr>
          <w:p w:rsidR="002C213F" w:rsidRPr="00CE3E8C" w:rsidRDefault="002C213F" w:rsidP="00601A43">
            <w:pPr>
              <w:spacing w:line="259" w:lineRule="auto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 xml:space="preserve">Version </w:t>
            </w:r>
            <w:r>
              <w:rPr>
                <w:sz w:val="28"/>
                <w:szCs w:val="28"/>
              </w:rPr>
              <w:t>:</w:t>
            </w:r>
            <w:r w:rsidRPr="00CE3E8C"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6937" w:type="dxa"/>
          </w:tcPr>
          <w:p w:rsidR="002C213F" w:rsidRDefault="002C213F" w:rsidP="00601A43">
            <w:pPr>
              <w:spacing w:line="254" w:lineRule="auto"/>
              <w:rPr>
                <w:sz w:val="28"/>
              </w:rPr>
            </w:pPr>
            <w:r>
              <w:rPr>
                <w:sz w:val="28"/>
              </w:rPr>
              <w:t>1.0</w:t>
            </w:r>
          </w:p>
        </w:tc>
      </w:tr>
      <w:bookmarkEnd w:id="1"/>
    </w:tbl>
    <w:p w:rsidR="00CA6047" w:rsidRDefault="00CA6047" w:rsidP="00C560BF"/>
    <w:p w:rsidR="00CA6047" w:rsidRDefault="00CA6047" w:rsidP="00C560BF"/>
    <w:p w:rsidR="00CA6047" w:rsidRDefault="00CA6047" w:rsidP="00C560BF"/>
    <w:p w:rsidR="00CA6047" w:rsidRDefault="00CA6047" w:rsidP="00C560BF"/>
    <w:p w:rsidR="00034AD0" w:rsidRDefault="00034AD0" w:rsidP="00C560BF"/>
    <w:p w:rsidR="00CA6047" w:rsidRDefault="00CA6047" w:rsidP="00C560BF"/>
    <w:p w:rsidR="002C213F" w:rsidRDefault="002C213F" w:rsidP="00C560BF"/>
    <w:p w:rsidR="002C213F" w:rsidRDefault="002C213F" w:rsidP="00C560BF"/>
    <w:p w:rsidR="002C213F" w:rsidRDefault="002C213F" w:rsidP="00C560BF"/>
    <w:p w:rsidR="00CA6047" w:rsidRDefault="00CA6047" w:rsidP="00C560BF"/>
    <w:p w:rsidR="009267B9" w:rsidRDefault="009267B9" w:rsidP="00C560BF"/>
    <w:p w:rsidR="00CA6047" w:rsidRDefault="00CA6047" w:rsidP="00C560BF"/>
    <w:p w:rsidR="00CA6047" w:rsidRDefault="00CA6047" w:rsidP="00C560BF"/>
    <w:p w:rsidR="00CA6047" w:rsidRDefault="00CA6047" w:rsidP="00C560BF"/>
    <w:p w:rsidR="00CA6047" w:rsidRDefault="00CA6047" w:rsidP="00C560BF"/>
    <w:p w:rsidR="000937F9" w:rsidRDefault="000937F9" w:rsidP="00C560BF"/>
    <w:p w:rsidR="000937F9" w:rsidRDefault="000937F9" w:rsidP="00C560BF"/>
    <w:tbl>
      <w:tblPr>
        <w:tblW w:w="0" w:type="auto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0937F9" w:rsidTr="00601A43">
        <w:trPr>
          <w:trHeight w:val="417"/>
        </w:trPr>
        <w:tc>
          <w:tcPr>
            <w:tcW w:w="9373" w:type="dxa"/>
            <w:gridSpan w:val="2"/>
          </w:tcPr>
          <w:p w:rsidR="000937F9" w:rsidRDefault="000937F9" w:rsidP="00601A43">
            <w:bookmarkStart w:id="2" w:name="_Hlk16972207"/>
            <w:r>
              <w:lastRenderedPageBreak/>
              <w:t>Test Case</w:t>
            </w:r>
          </w:p>
        </w:tc>
      </w:tr>
      <w:tr w:rsidR="000937F9" w:rsidTr="00601A43">
        <w:trPr>
          <w:trHeight w:val="417"/>
        </w:trPr>
        <w:tc>
          <w:tcPr>
            <w:tcW w:w="9373" w:type="dxa"/>
            <w:gridSpan w:val="2"/>
          </w:tcPr>
          <w:p w:rsidR="000937F9" w:rsidRDefault="000937F9" w:rsidP="00601A43">
            <w:r>
              <w:t>Test Case Description: Welcome</w:t>
            </w:r>
          </w:p>
        </w:tc>
      </w:tr>
      <w:tr w:rsidR="000937F9" w:rsidTr="00601A43">
        <w:trPr>
          <w:trHeight w:val="719"/>
        </w:trPr>
        <w:tc>
          <w:tcPr>
            <w:tcW w:w="1566" w:type="dxa"/>
          </w:tcPr>
          <w:p w:rsidR="000937F9" w:rsidRDefault="000937F9" w:rsidP="00601A43">
            <w:r>
              <w:t xml:space="preserve">Test Case ID: </w:t>
            </w:r>
          </w:p>
        </w:tc>
        <w:tc>
          <w:tcPr>
            <w:tcW w:w="7807" w:type="dxa"/>
          </w:tcPr>
          <w:p w:rsidR="000937F9" w:rsidRDefault="000937F9" w:rsidP="00601A43">
            <w:r>
              <w:t>01</w:t>
            </w:r>
          </w:p>
        </w:tc>
      </w:tr>
      <w:tr w:rsidR="000937F9" w:rsidTr="00601A43">
        <w:trPr>
          <w:trHeight w:val="594"/>
        </w:trPr>
        <w:tc>
          <w:tcPr>
            <w:tcW w:w="1566" w:type="dxa"/>
          </w:tcPr>
          <w:p w:rsidR="000937F9" w:rsidRDefault="000937F9" w:rsidP="00601A43">
            <w:r>
              <w:t>Precondition</w:t>
            </w:r>
          </w:p>
        </w:tc>
        <w:tc>
          <w:tcPr>
            <w:tcW w:w="7807" w:type="dxa"/>
          </w:tcPr>
          <w:p w:rsidR="000937F9" w:rsidRDefault="00523C6A" w:rsidP="00C93B02">
            <w:r>
              <w:t>Run the System</w:t>
            </w:r>
          </w:p>
        </w:tc>
      </w:tr>
      <w:tr w:rsidR="000937F9" w:rsidTr="00601A43">
        <w:trPr>
          <w:trHeight w:val="758"/>
        </w:trPr>
        <w:tc>
          <w:tcPr>
            <w:tcW w:w="1566" w:type="dxa"/>
          </w:tcPr>
          <w:p w:rsidR="000937F9" w:rsidRDefault="000937F9" w:rsidP="00601A43">
            <w:r>
              <w:t>Input</w:t>
            </w:r>
          </w:p>
        </w:tc>
        <w:tc>
          <w:tcPr>
            <w:tcW w:w="7807" w:type="dxa"/>
          </w:tcPr>
          <w:p w:rsidR="000937F9" w:rsidRDefault="00C93B02" w:rsidP="00601A43">
            <w:r>
              <w:t>Click Get Started button</w:t>
            </w:r>
          </w:p>
        </w:tc>
      </w:tr>
      <w:tr w:rsidR="00224618" w:rsidTr="00601A43">
        <w:trPr>
          <w:trHeight w:val="707"/>
        </w:trPr>
        <w:tc>
          <w:tcPr>
            <w:tcW w:w="1566" w:type="dxa"/>
          </w:tcPr>
          <w:p w:rsidR="00224618" w:rsidRDefault="00224618" w:rsidP="00601A43">
            <w:r>
              <w:t xml:space="preserve">Actions </w:t>
            </w:r>
          </w:p>
        </w:tc>
        <w:tc>
          <w:tcPr>
            <w:tcW w:w="7807" w:type="dxa"/>
          </w:tcPr>
          <w:p w:rsidR="00224618" w:rsidRDefault="00224618" w:rsidP="00601A43">
            <w:r>
              <w:t>Click Get Started button</w:t>
            </w:r>
          </w:p>
        </w:tc>
      </w:tr>
      <w:tr w:rsidR="00224618" w:rsidTr="00601A43">
        <w:trPr>
          <w:trHeight w:val="556"/>
        </w:trPr>
        <w:tc>
          <w:tcPr>
            <w:tcW w:w="1566" w:type="dxa"/>
          </w:tcPr>
          <w:p w:rsidR="00224618" w:rsidRDefault="00224618" w:rsidP="00601A43">
            <w:r>
              <w:t>Expected result</w:t>
            </w:r>
          </w:p>
        </w:tc>
        <w:tc>
          <w:tcPr>
            <w:tcW w:w="7807" w:type="dxa"/>
          </w:tcPr>
          <w:p w:rsidR="00224618" w:rsidRDefault="0097271F" w:rsidP="00224618">
            <w:r>
              <w:t>The s</w:t>
            </w:r>
            <w:r w:rsidR="00224618">
              <w:t xml:space="preserve">ystem will open the Login interface </w:t>
            </w:r>
          </w:p>
        </w:tc>
      </w:tr>
      <w:tr w:rsidR="00B82C49" w:rsidTr="00601A43">
        <w:trPr>
          <w:trHeight w:val="606"/>
        </w:trPr>
        <w:tc>
          <w:tcPr>
            <w:tcW w:w="1566" w:type="dxa"/>
          </w:tcPr>
          <w:p w:rsidR="00B82C49" w:rsidRDefault="00B82C49" w:rsidP="00601A43">
            <w:r>
              <w:t>Actual Result</w:t>
            </w:r>
          </w:p>
        </w:tc>
        <w:tc>
          <w:tcPr>
            <w:tcW w:w="7807" w:type="dxa"/>
          </w:tcPr>
          <w:p w:rsidR="00B82C49" w:rsidRDefault="0097271F" w:rsidP="00601A43">
            <w:r>
              <w:t>The s</w:t>
            </w:r>
            <w:r w:rsidR="00B82C49">
              <w:t xml:space="preserve">ystem will open the Login interface </w:t>
            </w:r>
          </w:p>
        </w:tc>
      </w:tr>
      <w:tr w:rsidR="000937F9" w:rsidTr="00601A43">
        <w:trPr>
          <w:trHeight w:val="568"/>
        </w:trPr>
        <w:tc>
          <w:tcPr>
            <w:tcW w:w="1566" w:type="dxa"/>
          </w:tcPr>
          <w:p w:rsidR="000937F9" w:rsidRDefault="000937F9" w:rsidP="00601A43">
            <w:r>
              <w:t>Pass/Fail</w:t>
            </w:r>
          </w:p>
        </w:tc>
        <w:tc>
          <w:tcPr>
            <w:tcW w:w="7807" w:type="dxa"/>
          </w:tcPr>
          <w:p w:rsidR="000937F9" w:rsidRDefault="000937F9" w:rsidP="00601A43">
            <w:r>
              <w:t>Pass</w:t>
            </w:r>
          </w:p>
        </w:tc>
      </w:tr>
      <w:bookmarkEnd w:id="2"/>
    </w:tbl>
    <w:p w:rsidR="000937F9" w:rsidRDefault="000937F9" w:rsidP="00C560BF"/>
    <w:p w:rsidR="00CA6047" w:rsidRDefault="00CA6047" w:rsidP="00C560BF"/>
    <w:tbl>
      <w:tblPr>
        <w:tblW w:w="0" w:type="auto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CA6047" w:rsidTr="00CA6047">
        <w:trPr>
          <w:trHeight w:val="417"/>
        </w:trPr>
        <w:tc>
          <w:tcPr>
            <w:tcW w:w="9373" w:type="dxa"/>
            <w:gridSpan w:val="2"/>
          </w:tcPr>
          <w:p w:rsidR="00CA6047" w:rsidRDefault="00CA6047" w:rsidP="00C560BF">
            <w:bookmarkStart w:id="3" w:name="_Hlk16972216"/>
            <w:r>
              <w:t>Test Case</w:t>
            </w:r>
          </w:p>
        </w:tc>
      </w:tr>
      <w:tr w:rsidR="006058A0" w:rsidTr="00CA6047">
        <w:trPr>
          <w:trHeight w:val="417"/>
        </w:trPr>
        <w:tc>
          <w:tcPr>
            <w:tcW w:w="9373" w:type="dxa"/>
            <w:gridSpan w:val="2"/>
          </w:tcPr>
          <w:p w:rsidR="006058A0" w:rsidRDefault="006058A0" w:rsidP="00C560BF">
            <w:r>
              <w:t xml:space="preserve">Test Case Description: </w:t>
            </w:r>
            <w:r w:rsidR="00BE42D5">
              <w:t xml:space="preserve">User </w:t>
            </w:r>
            <w:r>
              <w:t xml:space="preserve">Login </w:t>
            </w:r>
          </w:p>
        </w:tc>
      </w:tr>
      <w:tr w:rsidR="00CA6047" w:rsidTr="00CA6047">
        <w:trPr>
          <w:trHeight w:val="719"/>
        </w:trPr>
        <w:tc>
          <w:tcPr>
            <w:tcW w:w="1566" w:type="dxa"/>
          </w:tcPr>
          <w:p w:rsidR="00CA6047" w:rsidRDefault="00CA6047" w:rsidP="00C560BF">
            <w:r>
              <w:t xml:space="preserve">Test Case ID: </w:t>
            </w:r>
          </w:p>
        </w:tc>
        <w:tc>
          <w:tcPr>
            <w:tcW w:w="7807" w:type="dxa"/>
          </w:tcPr>
          <w:p w:rsidR="00CA6047" w:rsidRDefault="00346B81" w:rsidP="00C560BF">
            <w:r>
              <w:t>02</w:t>
            </w:r>
          </w:p>
        </w:tc>
      </w:tr>
      <w:tr w:rsidR="00CA6047" w:rsidTr="00CA6047">
        <w:trPr>
          <w:trHeight w:val="594"/>
        </w:trPr>
        <w:tc>
          <w:tcPr>
            <w:tcW w:w="1566" w:type="dxa"/>
          </w:tcPr>
          <w:p w:rsidR="00CA6047" w:rsidRDefault="00CA6047" w:rsidP="00C560BF">
            <w:r>
              <w:t>Precondition</w:t>
            </w:r>
          </w:p>
        </w:tc>
        <w:tc>
          <w:tcPr>
            <w:tcW w:w="7807" w:type="dxa"/>
          </w:tcPr>
          <w:p w:rsidR="00CA6047" w:rsidRDefault="00AE4E38" w:rsidP="00C560BF">
            <w:r>
              <w:t>Database Connection</w:t>
            </w:r>
          </w:p>
        </w:tc>
      </w:tr>
      <w:tr w:rsidR="00CA6047" w:rsidTr="00CA6047">
        <w:trPr>
          <w:trHeight w:val="758"/>
        </w:trPr>
        <w:tc>
          <w:tcPr>
            <w:tcW w:w="1566" w:type="dxa"/>
          </w:tcPr>
          <w:p w:rsidR="00CA6047" w:rsidRDefault="00CA6047" w:rsidP="00C560BF">
            <w:r>
              <w:t>Input</w:t>
            </w:r>
          </w:p>
        </w:tc>
        <w:tc>
          <w:tcPr>
            <w:tcW w:w="7807" w:type="dxa"/>
          </w:tcPr>
          <w:p w:rsidR="00CA6047" w:rsidRDefault="00986390" w:rsidP="00C560BF">
            <w:r>
              <w:t>Username, Password</w:t>
            </w:r>
          </w:p>
        </w:tc>
      </w:tr>
      <w:tr w:rsidR="00CA6047" w:rsidTr="00CA6047">
        <w:trPr>
          <w:trHeight w:val="707"/>
        </w:trPr>
        <w:tc>
          <w:tcPr>
            <w:tcW w:w="1566" w:type="dxa"/>
          </w:tcPr>
          <w:p w:rsidR="00CA6047" w:rsidRDefault="00CA6047" w:rsidP="00C560BF">
            <w:r>
              <w:t xml:space="preserve">Actions </w:t>
            </w:r>
          </w:p>
        </w:tc>
        <w:tc>
          <w:tcPr>
            <w:tcW w:w="7807" w:type="dxa"/>
          </w:tcPr>
          <w:p w:rsidR="00CA6047" w:rsidRDefault="006058A0" w:rsidP="00C560BF">
            <w:r>
              <w:t xml:space="preserve">Checking username and password from </w:t>
            </w:r>
            <w:r w:rsidR="006603E6">
              <w:t xml:space="preserve">the </w:t>
            </w:r>
            <w:r>
              <w:t>database</w:t>
            </w:r>
          </w:p>
        </w:tc>
      </w:tr>
      <w:tr w:rsidR="00CA6047" w:rsidTr="00CA6047">
        <w:trPr>
          <w:trHeight w:val="556"/>
        </w:trPr>
        <w:tc>
          <w:tcPr>
            <w:tcW w:w="1566" w:type="dxa"/>
          </w:tcPr>
          <w:p w:rsidR="00CA6047" w:rsidRDefault="006058A0" w:rsidP="00C560BF">
            <w:r>
              <w:t>Expected result</w:t>
            </w:r>
          </w:p>
        </w:tc>
        <w:tc>
          <w:tcPr>
            <w:tcW w:w="7807" w:type="dxa"/>
          </w:tcPr>
          <w:p w:rsidR="00CC7B73" w:rsidRDefault="006058A0" w:rsidP="00C560BF">
            <w:r>
              <w:t xml:space="preserve">Correct username and password will allow </w:t>
            </w:r>
            <w:r w:rsidR="006603E6">
              <w:t xml:space="preserve">the </w:t>
            </w:r>
            <w:r>
              <w:t>user to login</w:t>
            </w:r>
            <w:r w:rsidR="006603E6">
              <w:t xml:space="preserve"> to the system.</w:t>
            </w:r>
          </w:p>
          <w:p w:rsidR="00CA6047" w:rsidRDefault="00CC7B73" w:rsidP="00346B81">
            <w:r>
              <w:t xml:space="preserve">If username and password is incorrect, </w:t>
            </w:r>
            <w:r w:rsidR="0097271F">
              <w:t xml:space="preserve">the </w:t>
            </w:r>
            <w:r>
              <w:t xml:space="preserve">system will prompt </w:t>
            </w:r>
            <w:r w:rsidR="00346B81">
              <w:t xml:space="preserve">an error </w:t>
            </w:r>
            <w:r>
              <w:t>message</w:t>
            </w:r>
          </w:p>
        </w:tc>
      </w:tr>
      <w:tr w:rsidR="00CA6047" w:rsidTr="00CA6047">
        <w:trPr>
          <w:trHeight w:val="606"/>
        </w:trPr>
        <w:tc>
          <w:tcPr>
            <w:tcW w:w="1566" w:type="dxa"/>
          </w:tcPr>
          <w:p w:rsidR="00CA6047" w:rsidRDefault="006058A0" w:rsidP="00C560BF">
            <w:r>
              <w:t>Actual Result</w:t>
            </w:r>
          </w:p>
        </w:tc>
        <w:tc>
          <w:tcPr>
            <w:tcW w:w="7807" w:type="dxa"/>
          </w:tcPr>
          <w:p w:rsidR="00CA6047" w:rsidRDefault="006058A0" w:rsidP="00C560BF">
            <w:r>
              <w:t>Login</w:t>
            </w:r>
            <w:r w:rsidR="0097271F">
              <w:t xml:space="preserve"> is</w:t>
            </w:r>
            <w:r>
              <w:t xml:space="preserve"> successful</w:t>
            </w:r>
            <w:r w:rsidR="00CC7B73">
              <w:t>.</w:t>
            </w:r>
          </w:p>
          <w:p w:rsidR="00CC7B73" w:rsidRDefault="00CC7B73" w:rsidP="00C560BF">
            <w:r>
              <w:t xml:space="preserve">The system will display </w:t>
            </w:r>
            <w:r w:rsidR="006603E6">
              <w:t xml:space="preserve">an </w:t>
            </w:r>
            <w:r>
              <w:t>error</w:t>
            </w:r>
            <w:r w:rsidR="00754CA8">
              <w:t xml:space="preserve"> messag</w:t>
            </w:r>
            <w:r w:rsidR="005A2944">
              <w:t>e if username or password is wrong</w:t>
            </w:r>
            <w:r w:rsidR="00754CA8">
              <w:t xml:space="preserve"> are wrong</w:t>
            </w:r>
            <w:r w:rsidR="0070459B">
              <w:t>.</w:t>
            </w:r>
          </w:p>
        </w:tc>
      </w:tr>
      <w:tr w:rsidR="00CA6047" w:rsidTr="00CA6047">
        <w:trPr>
          <w:trHeight w:val="568"/>
        </w:trPr>
        <w:tc>
          <w:tcPr>
            <w:tcW w:w="1566" w:type="dxa"/>
          </w:tcPr>
          <w:p w:rsidR="00CA6047" w:rsidRDefault="006058A0" w:rsidP="00C560BF">
            <w:r>
              <w:t>Pass/Fail</w:t>
            </w:r>
          </w:p>
        </w:tc>
        <w:tc>
          <w:tcPr>
            <w:tcW w:w="7807" w:type="dxa"/>
          </w:tcPr>
          <w:p w:rsidR="00CA6047" w:rsidRDefault="006058A0" w:rsidP="00C560BF">
            <w:r>
              <w:t>Pass</w:t>
            </w:r>
          </w:p>
        </w:tc>
      </w:tr>
      <w:bookmarkEnd w:id="3"/>
    </w:tbl>
    <w:p w:rsidR="00C560BF" w:rsidRDefault="00C560BF" w:rsidP="00C560BF"/>
    <w:p w:rsidR="00C560BF" w:rsidRDefault="00C560BF" w:rsidP="00C560BF"/>
    <w:p w:rsidR="00FA6AFE" w:rsidRDefault="00FA6AFE" w:rsidP="00C560BF"/>
    <w:tbl>
      <w:tblPr>
        <w:tblW w:w="0" w:type="auto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FA6AFE" w:rsidTr="00723B12">
        <w:trPr>
          <w:trHeight w:val="417"/>
        </w:trPr>
        <w:tc>
          <w:tcPr>
            <w:tcW w:w="9373" w:type="dxa"/>
            <w:gridSpan w:val="2"/>
          </w:tcPr>
          <w:p w:rsidR="00FA6AFE" w:rsidRDefault="00FA6AFE" w:rsidP="00723B12">
            <w:bookmarkStart w:id="4" w:name="_Hlk16972227"/>
            <w:r>
              <w:t>Test Case</w:t>
            </w:r>
          </w:p>
        </w:tc>
      </w:tr>
      <w:tr w:rsidR="00FA6AFE" w:rsidTr="00723B12">
        <w:trPr>
          <w:trHeight w:val="417"/>
        </w:trPr>
        <w:tc>
          <w:tcPr>
            <w:tcW w:w="9373" w:type="dxa"/>
            <w:gridSpan w:val="2"/>
          </w:tcPr>
          <w:p w:rsidR="00FA6AFE" w:rsidRDefault="00FA6AFE" w:rsidP="00723B12">
            <w:r>
              <w:t>Test Case Description: Forgot password</w:t>
            </w:r>
          </w:p>
        </w:tc>
      </w:tr>
      <w:tr w:rsidR="00FA6AFE" w:rsidTr="00723B12">
        <w:trPr>
          <w:trHeight w:val="719"/>
        </w:trPr>
        <w:tc>
          <w:tcPr>
            <w:tcW w:w="1566" w:type="dxa"/>
          </w:tcPr>
          <w:p w:rsidR="00FA6AFE" w:rsidRDefault="00FA6AFE" w:rsidP="00723B12">
            <w:r>
              <w:t xml:space="preserve">Test Case ID: </w:t>
            </w:r>
          </w:p>
        </w:tc>
        <w:tc>
          <w:tcPr>
            <w:tcW w:w="7807" w:type="dxa"/>
          </w:tcPr>
          <w:p w:rsidR="00FA6AFE" w:rsidRDefault="00FA6AFE" w:rsidP="00723B12">
            <w:r>
              <w:t>03</w:t>
            </w:r>
          </w:p>
        </w:tc>
      </w:tr>
      <w:tr w:rsidR="00FA6AFE" w:rsidTr="00723B12">
        <w:trPr>
          <w:trHeight w:val="594"/>
        </w:trPr>
        <w:tc>
          <w:tcPr>
            <w:tcW w:w="1566" w:type="dxa"/>
          </w:tcPr>
          <w:p w:rsidR="00FA6AFE" w:rsidRDefault="00FA6AFE" w:rsidP="00723B12">
            <w:r>
              <w:t>Precondition</w:t>
            </w:r>
          </w:p>
        </w:tc>
        <w:tc>
          <w:tcPr>
            <w:tcW w:w="7807" w:type="dxa"/>
          </w:tcPr>
          <w:p w:rsidR="00FA6AFE" w:rsidRDefault="00FA6AFE" w:rsidP="00723B12">
            <w:r>
              <w:t>Database Connection</w:t>
            </w:r>
          </w:p>
        </w:tc>
      </w:tr>
      <w:tr w:rsidR="00FA6AFE" w:rsidTr="00723B12">
        <w:trPr>
          <w:trHeight w:val="758"/>
        </w:trPr>
        <w:tc>
          <w:tcPr>
            <w:tcW w:w="1566" w:type="dxa"/>
          </w:tcPr>
          <w:p w:rsidR="00FA6AFE" w:rsidRDefault="00FA6AFE" w:rsidP="00723B12">
            <w:r>
              <w:t>Input</w:t>
            </w:r>
          </w:p>
        </w:tc>
        <w:tc>
          <w:tcPr>
            <w:tcW w:w="7807" w:type="dxa"/>
          </w:tcPr>
          <w:p w:rsidR="00FA6AFE" w:rsidRDefault="00FA6AFE" w:rsidP="00723B12">
            <w:r>
              <w:t xml:space="preserve">Username, </w:t>
            </w:r>
            <w:r w:rsidR="006C5469">
              <w:t xml:space="preserve">New </w:t>
            </w:r>
            <w:r>
              <w:t>Password</w:t>
            </w:r>
            <w:r w:rsidR="003273EE">
              <w:t xml:space="preserve">, </w:t>
            </w:r>
            <w:r w:rsidR="00453077">
              <w:t>A</w:t>
            </w:r>
            <w:r w:rsidR="003273EE">
              <w:t xml:space="preserve">nswer to </w:t>
            </w:r>
            <w:r w:rsidR="006603E6">
              <w:t xml:space="preserve">the </w:t>
            </w:r>
            <w:r w:rsidR="00453077">
              <w:t>security question</w:t>
            </w:r>
          </w:p>
        </w:tc>
      </w:tr>
      <w:tr w:rsidR="00FA6AFE" w:rsidTr="00723B12">
        <w:trPr>
          <w:trHeight w:val="707"/>
        </w:trPr>
        <w:tc>
          <w:tcPr>
            <w:tcW w:w="1566" w:type="dxa"/>
          </w:tcPr>
          <w:p w:rsidR="00FA6AFE" w:rsidRDefault="00FA6AFE" w:rsidP="00723B12">
            <w:r>
              <w:t xml:space="preserve">Actions </w:t>
            </w:r>
          </w:p>
        </w:tc>
        <w:tc>
          <w:tcPr>
            <w:tcW w:w="7807" w:type="dxa"/>
          </w:tcPr>
          <w:p w:rsidR="00FA6AFE" w:rsidRDefault="00FA6AFE" w:rsidP="00723B12">
            <w:r>
              <w:t>C</w:t>
            </w:r>
            <w:r w:rsidR="00F14AC8">
              <w:t>lick on forgot password, select security question</w:t>
            </w:r>
          </w:p>
        </w:tc>
      </w:tr>
      <w:tr w:rsidR="00FA6AFE" w:rsidTr="00723B12">
        <w:trPr>
          <w:trHeight w:val="556"/>
        </w:trPr>
        <w:tc>
          <w:tcPr>
            <w:tcW w:w="1566" w:type="dxa"/>
          </w:tcPr>
          <w:p w:rsidR="00FA6AFE" w:rsidRDefault="00FA6AFE" w:rsidP="00723B12">
            <w:r>
              <w:t>Expected result</w:t>
            </w:r>
          </w:p>
        </w:tc>
        <w:tc>
          <w:tcPr>
            <w:tcW w:w="7807" w:type="dxa"/>
          </w:tcPr>
          <w:p w:rsidR="00FA6AFE" w:rsidRDefault="00723B12" w:rsidP="00723B12">
            <w:r>
              <w:t xml:space="preserve">When </w:t>
            </w:r>
            <w:r w:rsidR="006603E6">
              <w:t xml:space="preserve">the </w:t>
            </w:r>
            <w:r>
              <w:t>user select</w:t>
            </w:r>
            <w:r w:rsidR="006603E6">
              <w:t>s</w:t>
            </w:r>
            <w:r>
              <w:t xml:space="preserve"> </w:t>
            </w:r>
            <w:r w:rsidR="006603E6">
              <w:t xml:space="preserve">a </w:t>
            </w:r>
            <w:r>
              <w:t xml:space="preserve">security </w:t>
            </w:r>
            <w:r w:rsidR="00A32E4D">
              <w:t>question and give</w:t>
            </w:r>
            <w:r w:rsidR="006603E6">
              <w:t>s</w:t>
            </w:r>
            <w:r w:rsidR="00A32E4D">
              <w:t xml:space="preserve"> </w:t>
            </w:r>
            <w:r w:rsidR="006603E6">
              <w:t xml:space="preserve">the </w:t>
            </w:r>
            <w:r w:rsidR="00A32E4D">
              <w:t xml:space="preserve">correct answer system allows </w:t>
            </w:r>
            <w:r w:rsidR="006603E6">
              <w:t>changing</w:t>
            </w:r>
            <w:r w:rsidR="00A32E4D">
              <w:t xml:space="preserve"> password.</w:t>
            </w:r>
          </w:p>
          <w:p w:rsidR="00FA6AFE" w:rsidRDefault="00FA6AFE" w:rsidP="00723B12">
            <w:r>
              <w:t xml:space="preserve">If </w:t>
            </w:r>
            <w:r w:rsidR="006603E6">
              <w:t xml:space="preserve">the </w:t>
            </w:r>
            <w:r w:rsidR="00A32E4D">
              <w:t xml:space="preserve">answer to </w:t>
            </w:r>
            <w:r w:rsidR="006603E6">
              <w:t xml:space="preserve">the </w:t>
            </w:r>
            <w:r w:rsidR="00A32E4D">
              <w:t>security question is wrong</w:t>
            </w:r>
            <w:r>
              <w:t xml:space="preserve">, </w:t>
            </w:r>
            <w:r w:rsidR="006603E6">
              <w:t xml:space="preserve">the </w:t>
            </w:r>
            <w:r>
              <w:t>system will prompt an error message</w:t>
            </w:r>
            <w:r w:rsidR="00A32E4D">
              <w:t>.</w:t>
            </w:r>
          </w:p>
        </w:tc>
      </w:tr>
      <w:tr w:rsidR="00FA6AFE" w:rsidTr="00723B12">
        <w:trPr>
          <w:trHeight w:val="606"/>
        </w:trPr>
        <w:tc>
          <w:tcPr>
            <w:tcW w:w="1566" w:type="dxa"/>
          </w:tcPr>
          <w:p w:rsidR="00FA6AFE" w:rsidRDefault="00FA6AFE" w:rsidP="00723B12">
            <w:r>
              <w:t>Actual Result</w:t>
            </w:r>
          </w:p>
        </w:tc>
        <w:tc>
          <w:tcPr>
            <w:tcW w:w="7807" w:type="dxa"/>
          </w:tcPr>
          <w:p w:rsidR="00FA6AFE" w:rsidRDefault="00FA6AFE" w:rsidP="00723B12"/>
        </w:tc>
      </w:tr>
      <w:tr w:rsidR="00FA6AFE" w:rsidTr="00723B12">
        <w:trPr>
          <w:trHeight w:val="568"/>
        </w:trPr>
        <w:tc>
          <w:tcPr>
            <w:tcW w:w="1566" w:type="dxa"/>
          </w:tcPr>
          <w:p w:rsidR="00FA6AFE" w:rsidRDefault="00FA6AFE" w:rsidP="00723B12">
            <w:r>
              <w:t>Pass/Fail</w:t>
            </w:r>
          </w:p>
        </w:tc>
        <w:tc>
          <w:tcPr>
            <w:tcW w:w="7807" w:type="dxa"/>
          </w:tcPr>
          <w:p w:rsidR="00FA6AFE" w:rsidRDefault="00CB3F97" w:rsidP="00723B12">
            <w:r>
              <w:t>Fail</w:t>
            </w:r>
          </w:p>
        </w:tc>
      </w:tr>
      <w:bookmarkEnd w:id="4"/>
    </w:tbl>
    <w:p w:rsidR="00FA6AFE" w:rsidRDefault="00FA6AFE" w:rsidP="00C560BF"/>
    <w:p w:rsidR="00FA6AFE" w:rsidRDefault="00FA6AFE" w:rsidP="00C560BF"/>
    <w:tbl>
      <w:tblPr>
        <w:tblW w:w="0" w:type="auto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C560BF" w:rsidTr="00C560BF">
        <w:trPr>
          <w:trHeight w:val="417"/>
        </w:trPr>
        <w:tc>
          <w:tcPr>
            <w:tcW w:w="9373" w:type="dxa"/>
            <w:gridSpan w:val="2"/>
          </w:tcPr>
          <w:p w:rsidR="00C560BF" w:rsidRDefault="00C560BF" w:rsidP="00C560BF">
            <w:bookmarkStart w:id="5" w:name="_Hlk16972235"/>
            <w:r>
              <w:t>Test Case</w:t>
            </w:r>
          </w:p>
        </w:tc>
      </w:tr>
      <w:tr w:rsidR="00C560BF" w:rsidTr="00C560BF">
        <w:trPr>
          <w:trHeight w:val="417"/>
        </w:trPr>
        <w:tc>
          <w:tcPr>
            <w:tcW w:w="9373" w:type="dxa"/>
            <w:gridSpan w:val="2"/>
          </w:tcPr>
          <w:p w:rsidR="00C560BF" w:rsidRDefault="00C560BF" w:rsidP="004E1293">
            <w:r>
              <w:t xml:space="preserve">Test Case Description: Entering Add/Update </w:t>
            </w:r>
            <w:r w:rsidR="00F40CDE">
              <w:t xml:space="preserve">Manager </w:t>
            </w:r>
            <w:r w:rsidR="004E1293">
              <w:t>Interface</w:t>
            </w:r>
          </w:p>
        </w:tc>
      </w:tr>
      <w:tr w:rsidR="00C560BF" w:rsidTr="00C560BF">
        <w:trPr>
          <w:trHeight w:val="719"/>
        </w:trPr>
        <w:tc>
          <w:tcPr>
            <w:tcW w:w="1566" w:type="dxa"/>
          </w:tcPr>
          <w:p w:rsidR="00C560BF" w:rsidRDefault="00C560BF" w:rsidP="00C560BF">
            <w:r>
              <w:t xml:space="preserve">Test Case ID: </w:t>
            </w:r>
          </w:p>
        </w:tc>
        <w:tc>
          <w:tcPr>
            <w:tcW w:w="7807" w:type="dxa"/>
          </w:tcPr>
          <w:p w:rsidR="00C560BF" w:rsidRDefault="00F40CDE" w:rsidP="00C560BF">
            <w:r>
              <w:t>0</w:t>
            </w:r>
            <w:r w:rsidR="00590E9D">
              <w:t>4</w:t>
            </w:r>
          </w:p>
        </w:tc>
      </w:tr>
      <w:tr w:rsidR="00C560BF" w:rsidTr="00C560BF">
        <w:trPr>
          <w:trHeight w:val="594"/>
        </w:trPr>
        <w:tc>
          <w:tcPr>
            <w:tcW w:w="1566" w:type="dxa"/>
          </w:tcPr>
          <w:p w:rsidR="00C560BF" w:rsidRDefault="00C560BF" w:rsidP="00C560BF">
            <w:r>
              <w:t>Precondition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Logged in to </w:t>
            </w:r>
            <w:r w:rsidR="006603E6">
              <w:t xml:space="preserve">the </w:t>
            </w:r>
            <w:r>
              <w:t>system</w:t>
            </w:r>
            <w:r w:rsidR="004D5B1F">
              <w:t xml:space="preserve"> as a</w:t>
            </w:r>
            <w:r w:rsidR="0085378B">
              <w:t>n</w:t>
            </w:r>
            <w:r w:rsidR="004D5B1F">
              <w:t xml:space="preserve"> admin</w:t>
            </w:r>
            <w:r>
              <w:t>, Database Connection</w:t>
            </w:r>
          </w:p>
        </w:tc>
      </w:tr>
      <w:tr w:rsidR="00C560BF" w:rsidTr="00C560BF">
        <w:trPr>
          <w:trHeight w:val="758"/>
        </w:trPr>
        <w:tc>
          <w:tcPr>
            <w:tcW w:w="1566" w:type="dxa"/>
          </w:tcPr>
          <w:p w:rsidR="00C560BF" w:rsidRDefault="00C560BF" w:rsidP="00C560BF">
            <w:r>
              <w:t>Input</w:t>
            </w:r>
          </w:p>
        </w:tc>
        <w:tc>
          <w:tcPr>
            <w:tcW w:w="7807" w:type="dxa"/>
          </w:tcPr>
          <w:p w:rsidR="00C560BF" w:rsidRDefault="00C560BF" w:rsidP="00616D0B">
            <w:r>
              <w:t xml:space="preserve">Click the Add/Update </w:t>
            </w:r>
            <w:r w:rsidR="00616D0B">
              <w:t xml:space="preserve">Manager </w:t>
            </w:r>
            <w:r>
              <w:t xml:space="preserve"> button </w:t>
            </w:r>
          </w:p>
        </w:tc>
      </w:tr>
      <w:tr w:rsidR="004E1293" w:rsidTr="00C560BF">
        <w:trPr>
          <w:trHeight w:val="707"/>
        </w:trPr>
        <w:tc>
          <w:tcPr>
            <w:tcW w:w="1566" w:type="dxa"/>
          </w:tcPr>
          <w:p w:rsidR="004E1293" w:rsidRDefault="004E1293" w:rsidP="00C560BF">
            <w:r>
              <w:t xml:space="preserve">Actions </w:t>
            </w:r>
          </w:p>
        </w:tc>
        <w:tc>
          <w:tcPr>
            <w:tcW w:w="7807" w:type="dxa"/>
          </w:tcPr>
          <w:p w:rsidR="004E1293" w:rsidRDefault="004E1293" w:rsidP="00601A43">
            <w:r>
              <w:t xml:space="preserve">Click the Add/Update Manager  button </w:t>
            </w:r>
          </w:p>
        </w:tc>
      </w:tr>
      <w:tr w:rsidR="004E1293" w:rsidTr="00C560BF">
        <w:trPr>
          <w:trHeight w:val="556"/>
        </w:trPr>
        <w:tc>
          <w:tcPr>
            <w:tcW w:w="1566" w:type="dxa"/>
          </w:tcPr>
          <w:p w:rsidR="004E1293" w:rsidRDefault="004E1293" w:rsidP="00C560BF">
            <w:r>
              <w:t>Expected result</w:t>
            </w:r>
          </w:p>
        </w:tc>
        <w:tc>
          <w:tcPr>
            <w:tcW w:w="7807" w:type="dxa"/>
          </w:tcPr>
          <w:p w:rsidR="004E1293" w:rsidRDefault="006603E6" w:rsidP="004E1293">
            <w:r>
              <w:t>The s</w:t>
            </w:r>
            <w:r w:rsidR="004E1293">
              <w:t xml:space="preserve">ystem will open the Add/Update Manager interface </w:t>
            </w:r>
          </w:p>
        </w:tc>
      </w:tr>
      <w:tr w:rsidR="004E1293" w:rsidTr="00C560BF">
        <w:trPr>
          <w:trHeight w:val="606"/>
        </w:trPr>
        <w:tc>
          <w:tcPr>
            <w:tcW w:w="1566" w:type="dxa"/>
          </w:tcPr>
          <w:p w:rsidR="004E1293" w:rsidRDefault="004E1293" w:rsidP="00C560BF">
            <w:r>
              <w:t>Actual Result</w:t>
            </w:r>
          </w:p>
        </w:tc>
        <w:tc>
          <w:tcPr>
            <w:tcW w:w="7807" w:type="dxa"/>
          </w:tcPr>
          <w:p w:rsidR="004E1293" w:rsidRDefault="004E1293" w:rsidP="00C560BF">
            <w:r>
              <w:t>The system directs the user</w:t>
            </w:r>
            <w:r w:rsidR="00754CA8">
              <w:t xml:space="preserve"> to Add/Update Umpire interface</w:t>
            </w:r>
          </w:p>
        </w:tc>
      </w:tr>
      <w:tr w:rsidR="004E1293" w:rsidTr="00C560BF">
        <w:trPr>
          <w:trHeight w:val="61"/>
        </w:trPr>
        <w:tc>
          <w:tcPr>
            <w:tcW w:w="1566" w:type="dxa"/>
          </w:tcPr>
          <w:p w:rsidR="004E1293" w:rsidRDefault="004E1293" w:rsidP="00C560BF">
            <w:r>
              <w:t>Pass/Fail</w:t>
            </w:r>
          </w:p>
        </w:tc>
        <w:tc>
          <w:tcPr>
            <w:tcW w:w="7807" w:type="dxa"/>
          </w:tcPr>
          <w:p w:rsidR="004E1293" w:rsidRDefault="004E1293" w:rsidP="00C560BF">
            <w:r>
              <w:t>Pass</w:t>
            </w:r>
          </w:p>
          <w:p w:rsidR="002A608B" w:rsidRDefault="002A608B" w:rsidP="00C560BF"/>
        </w:tc>
      </w:tr>
      <w:bookmarkEnd w:id="5"/>
    </w:tbl>
    <w:p w:rsidR="00C560BF" w:rsidRDefault="00C560BF" w:rsidP="00C560BF"/>
    <w:p w:rsidR="00590E9D" w:rsidRDefault="00590E9D" w:rsidP="00C560BF"/>
    <w:p w:rsidR="00C560BF" w:rsidRDefault="00C560BF" w:rsidP="00C560BF"/>
    <w:tbl>
      <w:tblPr>
        <w:tblW w:w="0" w:type="auto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C560BF" w:rsidTr="00C560BF">
        <w:trPr>
          <w:trHeight w:val="417"/>
        </w:trPr>
        <w:tc>
          <w:tcPr>
            <w:tcW w:w="9373" w:type="dxa"/>
            <w:gridSpan w:val="2"/>
          </w:tcPr>
          <w:p w:rsidR="00C560BF" w:rsidRDefault="00C560BF" w:rsidP="00C560BF">
            <w:bookmarkStart w:id="6" w:name="_Hlk16972258"/>
            <w:r>
              <w:t>Test Case</w:t>
            </w:r>
          </w:p>
        </w:tc>
      </w:tr>
      <w:tr w:rsidR="00C560BF" w:rsidTr="00C560BF">
        <w:trPr>
          <w:trHeight w:val="417"/>
        </w:trPr>
        <w:tc>
          <w:tcPr>
            <w:tcW w:w="9373" w:type="dxa"/>
            <w:gridSpan w:val="2"/>
          </w:tcPr>
          <w:p w:rsidR="00C560BF" w:rsidRDefault="00C560BF" w:rsidP="004E1293">
            <w:r>
              <w:t xml:space="preserve">Test Case Description: Entering </w:t>
            </w:r>
            <w:r w:rsidR="004E1293">
              <w:t>Search/Delete</w:t>
            </w:r>
            <w:r>
              <w:t xml:space="preserve"> </w:t>
            </w:r>
            <w:r w:rsidR="004E1293">
              <w:t xml:space="preserve">Manager </w:t>
            </w:r>
            <w:r>
              <w:t>Interface</w:t>
            </w:r>
          </w:p>
        </w:tc>
      </w:tr>
      <w:tr w:rsidR="00C560BF" w:rsidTr="00C560BF">
        <w:trPr>
          <w:trHeight w:val="719"/>
        </w:trPr>
        <w:tc>
          <w:tcPr>
            <w:tcW w:w="1566" w:type="dxa"/>
          </w:tcPr>
          <w:p w:rsidR="00C560BF" w:rsidRDefault="00C560BF" w:rsidP="00C560BF">
            <w:r>
              <w:t xml:space="preserve">Test Case ID: </w:t>
            </w:r>
          </w:p>
        </w:tc>
        <w:tc>
          <w:tcPr>
            <w:tcW w:w="7807" w:type="dxa"/>
          </w:tcPr>
          <w:p w:rsidR="00C560BF" w:rsidRDefault="004E1293" w:rsidP="00C560BF">
            <w:r>
              <w:t>0</w:t>
            </w:r>
            <w:r w:rsidR="00590E9D">
              <w:t>5</w:t>
            </w:r>
          </w:p>
        </w:tc>
      </w:tr>
      <w:tr w:rsidR="00C560BF" w:rsidTr="00C560BF">
        <w:trPr>
          <w:trHeight w:val="594"/>
        </w:trPr>
        <w:tc>
          <w:tcPr>
            <w:tcW w:w="1566" w:type="dxa"/>
          </w:tcPr>
          <w:p w:rsidR="00C560BF" w:rsidRDefault="00C560BF" w:rsidP="00C560BF">
            <w:r>
              <w:t>Precondition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Logged in to </w:t>
            </w:r>
            <w:r w:rsidR="006603E6">
              <w:t xml:space="preserve">the </w:t>
            </w:r>
            <w:r>
              <w:t>system</w:t>
            </w:r>
            <w:r w:rsidR="00BF0DB4">
              <w:t xml:space="preserve"> as an admin</w:t>
            </w:r>
            <w:r>
              <w:t>, Database Connection</w:t>
            </w:r>
          </w:p>
        </w:tc>
      </w:tr>
      <w:tr w:rsidR="00C560BF" w:rsidTr="00C560BF">
        <w:trPr>
          <w:trHeight w:val="758"/>
        </w:trPr>
        <w:tc>
          <w:tcPr>
            <w:tcW w:w="1566" w:type="dxa"/>
          </w:tcPr>
          <w:p w:rsidR="00C560BF" w:rsidRDefault="00C560BF" w:rsidP="00C560BF">
            <w:r>
              <w:t>Input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Click the </w:t>
            </w:r>
            <w:r w:rsidR="004E1293">
              <w:t xml:space="preserve">Search/Delete Manager </w:t>
            </w:r>
            <w:r>
              <w:t xml:space="preserve">button </w:t>
            </w:r>
          </w:p>
        </w:tc>
      </w:tr>
      <w:tr w:rsidR="00C560BF" w:rsidTr="00C560BF">
        <w:trPr>
          <w:trHeight w:val="707"/>
        </w:trPr>
        <w:tc>
          <w:tcPr>
            <w:tcW w:w="1566" w:type="dxa"/>
          </w:tcPr>
          <w:p w:rsidR="00C560BF" w:rsidRDefault="00C560BF" w:rsidP="00C560BF">
            <w:r>
              <w:t xml:space="preserve">Actions 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Click the </w:t>
            </w:r>
            <w:r w:rsidR="004E1293">
              <w:t xml:space="preserve">Search/Delete Manager </w:t>
            </w:r>
            <w:r>
              <w:t>button</w:t>
            </w:r>
          </w:p>
        </w:tc>
      </w:tr>
      <w:tr w:rsidR="00C560BF" w:rsidTr="00C560BF">
        <w:trPr>
          <w:trHeight w:val="556"/>
        </w:trPr>
        <w:tc>
          <w:tcPr>
            <w:tcW w:w="1566" w:type="dxa"/>
          </w:tcPr>
          <w:p w:rsidR="00C560BF" w:rsidRDefault="00C560BF" w:rsidP="00C560BF">
            <w:r>
              <w:t>Expected result</w:t>
            </w:r>
          </w:p>
        </w:tc>
        <w:tc>
          <w:tcPr>
            <w:tcW w:w="7807" w:type="dxa"/>
          </w:tcPr>
          <w:p w:rsidR="00C560BF" w:rsidRDefault="006603E6" w:rsidP="00C560BF">
            <w:r>
              <w:t>The s</w:t>
            </w:r>
            <w:r w:rsidR="00C560BF">
              <w:t xml:space="preserve">ystem will open the </w:t>
            </w:r>
            <w:r w:rsidR="004E1293">
              <w:t xml:space="preserve">Search/Delete Manager </w:t>
            </w:r>
            <w:r w:rsidR="00C560BF">
              <w:t xml:space="preserve">interface </w:t>
            </w:r>
          </w:p>
        </w:tc>
      </w:tr>
      <w:tr w:rsidR="00C560BF" w:rsidTr="00C560BF">
        <w:trPr>
          <w:trHeight w:val="606"/>
        </w:trPr>
        <w:tc>
          <w:tcPr>
            <w:tcW w:w="1566" w:type="dxa"/>
          </w:tcPr>
          <w:p w:rsidR="00C560BF" w:rsidRDefault="00C560BF" w:rsidP="00C560BF">
            <w:r>
              <w:t>Actual Result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The system directs the user </w:t>
            </w:r>
            <w:r w:rsidR="004E1293">
              <w:t xml:space="preserve">Search/Delete Manager </w:t>
            </w:r>
            <w:r w:rsidR="00754CA8">
              <w:t>interface</w:t>
            </w:r>
          </w:p>
        </w:tc>
      </w:tr>
      <w:tr w:rsidR="00C560BF" w:rsidTr="00C560BF">
        <w:trPr>
          <w:trHeight w:val="61"/>
        </w:trPr>
        <w:tc>
          <w:tcPr>
            <w:tcW w:w="1566" w:type="dxa"/>
          </w:tcPr>
          <w:p w:rsidR="00C560BF" w:rsidRDefault="00C560BF" w:rsidP="00C560BF">
            <w:r>
              <w:t>Pass/Fail</w:t>
            </w:r>
          </w:p>
        </w:tc>
        <w:tc>
          <w:tcPr>
            <w:tcW w:w="7807" w:type="dxa"/>
          </w:tcPr>
          <w:p w:rsidR="00C560BF" w:rsidRDefault="00C560BF" w:rsidP="00C560BF">
            <w:r>
              <w:t>Pass</w:t>
            </w:r>
          </w:p>
          <w:p w:rsidR="002A608B" w:rsidRDefault="002A608B" w:rsidP="00C560BF"/>
        </w:tc>
      </w:tr>
      <w:bookmarkEnd w:id="6"/>
    </w:tbl>
    <w:p w:rsidR="00C560BF" w:rsidRDefault="00C560BF" w:rsidP="00C560BF"/>
    <w:p w:rsidR="00C560BF" w:rsidRDefault="00C560BF" w:rsidP="00C560BF"/>
    <w:p w:rsidR="00C560BF" w:rsidRDefault="00C560BF" w:rsidP="00C560BF"/>
    <w:p w:rsidR="00C560BF" w:rsidRDefault="00C560BF" w:rsidP="00C560BF"/>
    <w:p w:rsidR="0061679C" w:rsidRDefault="0061679C" w:rsidP="00C560BF"/>
    <w:tbl>
      <w:tblPr>
        <w:tblW w:w="0" w:type="auto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C560BF" w:rsidTr="00C560BF">
        <w:trPr>
          <w:trHeight w:val="417"/>
        </w:trPr>
        <w:tc>
          <w:tcPr>
            <w:tcW w:w="9373" w:type="dxa"/>
            <w:gridSpan w:val="2"/>
          </w:tcPr>
          <w:p w:rsidR="00C560BF" w:rsidRDefault="00C560BF" w:rsidP="00C560BF">
            <w:bookmarkStart w:id="7" w:name="_Hlk16972266"/>
            <w:r>
              <w:t>Test Case</w:t>
            </w:r>
          </w:p>
        </w:tc>
      </w:tr>
      <w:tr w:rsidR="00C560BF" w:rsidTr="00C560BF">
        <w:trPr>
          <w:trHeight w:val="417"/>
        </w:trPr>
        <w:tc>
          <w:tcPr>
            <w:tcW w:w="9373" w:type="dxa"/>
            <w:gridSpan w:val="2"/>
          </w:tcPr>
          <w:p w:rsidR="00C560BF" w:rsidRDefault="00C560BF" w:rsidP="00B7281F">
            <w:r>
              <w:t xml:space="preserve">Test Case Description: Entering </w:t>
            </w:r>
            <w:r w:rsidR="00B7281F">
              <w:t>Manage Admin Account</w:t>
            </w:r>
            <w:r>
              <w:t xml:space="preserve"> Interface</w:t>
            </w:r>
          </w:p>
        </w:tc>
      </w:tr>
      <w:tr w:rsidR="00C560BF" w:rsidTr="00C560BF">
        <w:trPr>
          <w:trHeight w:val="719"/>
        </w:trPr>
        <w:tc>
          <w:tcPr>
            <w:tcW w:w="1566" w:type="dxa"/>
          </w:tcPr>
          <w:p w:rsidR="00C560BF" w:rsidRDefault="00C560BF" w:rsidP="00C560BF">
            <w:r>
              <w:t xml:space="preserve">Test Case ID: </w:t>
            </w:r>
          </w:p>
        </w:tc>
        <w:tc>
          <w:tcPr>
            <w:tcW w:w="7807" w:type="dxa"/>
          </w:tcPr>
          <w:p w:rsidR="00C560BF" w:rsidRDefault="00B7281F" w:rsidP="00C560BF">
            <w:r>
              <w:t>0</w:t>
            </w:r>
            <w:r w:rsidR="00590E9D">
              <w:t>6</w:t>
            </w:r>
          </w:p>
        </w:tc>
      </w:tr>
      <w:tr w:rsidR="00C560BF" w:rsidTr="00C560BF">
        <w:trPr>
          <w:trHeight w:val="594"/>
        </w:trPr>
        <w:tc>
          <w:tcPr>
            <w:tcW w:w="1566" w:type="dxa"/>
          </w:tcPr>
          <w:p w:rsidR="00C560BF" w:rsidRDefault="00C560BF" w:rsidP="00C560BF">
            <w:r>
              <w:t>Precondition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Logged in to </w:t>
            </w:r>
            <w:r w:rsidR="006603E6">
              <w:t xml:space="preserve">the </w:t>
            </w:r>
            <w:r>
              <w:t>system</w:t>
            </w:r>
            <w:r w:rsidR="00F504B3">
              <w:t xml:space="preserve"> as an admin</w:t>
            </w:r>
            <w:r>
              <w:t>, Database Connection</w:t>
            </w:r>
          </w:p>
        </w:tc>
      </w:tr>
      <w:tr w:rsidR="00C560BF" w:rsidTr="00C560BF">
        <w:trPr>
          <w:trHeight w:val="758"/>
        </w:trPr>
        <w:tc>
          <w:tcPr>
            <w:tcW w:w="1566" w:type="dxa"/>
          </w:tcPr>
          <w:p w:rsidR="00C560BF" w:rsidRDefault="00C560BF" w:rsidP="00C560BF">
            <w:r>
              <w:t>Input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Click </w:t>
            </w:r>
            <w:r w:rsidR="00A728A1">
              <w:t xml:space="preserve">Manage Admin Account </w:t>
            </w:r>
            <w:r>
              <w:t xml:space="preserve">button </w:t>
            </w:r>
          </w:p>
        </w:tc>
      </w:tr>
      <w:tr w:rsidR="00C560BF" w:rsidTr="00C560BF">
        <w:trPr>
          <w:trHeight w:val="707"/>
        </w:trPr>
        <w:tc>
          <w:tcPr>
            <w:tcW w:w="1566" w:type="dxa"/>
          </w:tcPr>
          <w:p w:rsidR="00C560BF" w:rsidRDefault="00C560BF" w:rsidP="00C560BF">
            <w:r>
              <w:t xml:space="preserve">Actions 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Click the </w:t>
            </w:r>
            <w:r w:rsidR="00A728A1">
              <w:t xml:space="preserve">Manage Admin Account </w:t>
            </w:r>
            <w:r>
              <w:t>button</w:t>
            </w:r>
          </w:p>
        </w:tc>
      </w:tr>
      <w:tr w:rsidR="00C560BF" w:rsidTr="00C560BF">
        <w:trPr>
          <w:trHeight w:val="556"/>
        </w:trPr>
        <w:tc>
          <w:tcPr>
            <w:tcW w:w="1566" w:type="dxa"/>
          </w:tcPr>
          <w:p w:rsidR="00C560BF" w:rsidRDefault="00C560BF" w:rsidP="00C560BF">
            <w:r>
              <w:t>Expected result</w:t>
            </w:r>
          </w:p>
        </w:tc>
        <w:tc>
          <w:tcPr>
            <w:tcW w:w="7807" w:type="dxa"/>
          </w:tcPr>
          <w:p w:rsidR="00C560BF" w:rsidRDefault="006603E6" w:rsidP="00C560BF">
            <w:r>
              <w:t>The s</w:t>
            </w:r>
            <w:r w:rsidR="00C560BF">
              <w:t xml:space="preserve">ystem will open </w:t>
            </w:r>
            <w:r>
              <w:t xml:space="preserve">the </w:t>
            </w:r>
            <w:r w:rsidR="00A728A1">
              <w:t xml:space="preserve">Manage Admin Account </w:t>
            </w:r>
            <w:r w:rsidR="00C560BF">
              <w:t xml:space="preserve">interface </w:t>
            </w:r>
          </w:p>
        </w:tc>
      </w:tr>
      <w:tr w:rsidR="00C560BF" w:rsidTr="00C560BF">
        <w:trPr>
          <w:trHeight w:val="606"/>
        </w:trPr>
        <w:tc>
          <w:tcPr>
            <w:tcW w:w="1566" w:type="dxa"/>
          </w:tcPr>
          <w:p w:rsidR="00C560BF" w:rsidRDefault="00C560BF" w:rsidP="00C560BF">
            <w:r>
              <w:t>Actual Result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The system directs the user to </w:t>
            </w:r>
            <w:r w:rsidR="00D809C7">
              <w:t>Manage Admin Account interface</w:t>
            </w:r>
          </w:p>
        </w:tc>
      </w:tr>
      <w:tr w:rsidR="00C560BF" w:rsidTr="00C560BF">
        <w:trPr>
          <w:trHeight w:val="61"/>
        </w:trPr>
        <w:tc>
          <w:tcPr>
            <w:tcW w:w="1566" w:type="dxa"/>
          </w:tcPr>
          <w:p w:rsidR="00C560BF" w:rsidRDefault="00C560BF" w:rsidP="00C560BF">
            <w:r>
              <w:t>Pass/Fail</w:t>
            </w:r>
          </w:p>
        </w:tc>
        <w:tc>
          <w:tcPr>
            <w:tcW w:w="7807" w:type="dxa"/>
          </w:tcPr>
          <w:p w:rsidR="00C560BF" w:rsidRDefault="00C560BF" w:rsidP="00C560BF">
            <w:r>
              <w:t>Pass</w:t>
            </w:r>
          </w:p>
          <w:p w:rsidR="002A608B" w:rsidRDefault="002A608B" w:rsidP="00C560BF"/>
        </w:tc>
      </w:tr>
      <w:bookmarkEnd w:id="7"/>
    </w:tbl>
    <w:p w:rsidR="00C560BF" w:rsidRDefault="00C560BF" w:rsidP="00C560BF"/>
    <w:p w:rsidR="00C560BF" w:rsidRDefault="00C560BF" w:rsidP="00C560BF"/>
    <w:tbl>
      <w:tblPr>
        <w:tblW w:w="0" w:type="auto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C560BF" w:rsidTr="00C560BF">
        <w:trPr>
          <w:trHeight w:val="417"/>
        </w:trPr>
        <w:tc>
          <w:tcPr>
            <w:tcW w:w="9373" w:type="dxa"/>
            <w:gridSpan w:val="2"/>
          </w:tcPr>
          <w:p w:rsidR="00C560BF" w:rsidRDefault="00C560BF" w:rsidP="00C560BF">
            <w:bookmarkStart w:id="8" w:name="_Hlk16972278"/>
            <w:r>
              <w:t>Test Case</w:t>
            </w:r>
          </w:p>
        </w:tc>
      </w:tr>
      <w:tr w:rsidR="00C560BF" w:rsidTr="00C560BF">
        <w:trPr>
          <w:trHeight w:val="417"/>
        </w:trPr>
        <w:tc>
          <w:tcPr>
            <w:tcW w:w="9373" w:type="dxa"/>
            <w:gridSpan w:val="2"/>
          </w:tcPr>
          <w:p w:rsidR="00C560BF" w:rsidRDefault="00C560BF" w:rsidP="00C560BF">
            <w:r>
              <w:t xml:space="preserve">Test Case Description: Entering </w:t>
            </w:r>
            <w:r w:rsidR="00B30468">
              <w:t>Edit</w:t>
            </w:r>
            <w:r w:rsidR="00754CA8">
              <w:t xml:space="preserve">/Delete Admin Account </w:t>
            </w:r>
            <w:r>
              <w:t>Interface</w:t>
            </w:r>
          </w:p>
        </w:tc>
      </w:tr>
      <w:tr w:rsidR="00C560BF" w:rsidTr="00C560BF">
        <w:trPr>
          <w:trHeight w:val="719"/>
        </w:trPr>
        <w:tc>
          <w:tcPr>
            <w:tcW w:w="1566" w:type="dxa"/>
          </w:tcPr>
          <w:p w:rsidR="00C560BF" w:rsidRDefault="00C560BF" w:rsidP="00C560BF">
            <w:r>
              <w:t xml:space="preserve">Test Case ID: </w:t>
            </w:r>
          </w:p>
        </w:tc>
        <w:tc>
          <w:tcPr>
            <w:tcW w:w="7807" w:type="dxa"/>
          </w:tcPr>
          <w:p w:rsidR="00C560BF" w:rsidRDefault="00754CA8" w:rsidP="00C560BF">
            <w:r>
              <w:t>0</w:t>
            </w:r>
            <w:r w:rsidR="00590E9D">
              <w:t>7</w:t>
            </w:r>
          </w:p>
        </w:tc>
      </w:tr>
      <w:tr w:rsidR="00C560BF" w:rsidTr="00C560BF">
        <w:trPr>
          <w:trHeight w:val="594"/>
        </w:trPr>
        <w:tc>
          <w:tcPr>
            <w:tcW w:w="1566" w:type="dxa"/>
          </w:tcPr>
          <w:p w:rsidR="00C560BF" w:rsidRDefault="00C560BF" w:rsidP="00C560BF">
            <w:r>
              <w:t>Precondition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Logged in to </w:t>
            </w:r>
            <w:r w:rsidR="006603E6">
              <w:t xml:space="preserve">the </w:t>
            </w:r>
            <w:r>
              <w:t>system</w:t>
            </w:r>
            <w:r w:rsidR="002874B6">
              <w:t xml:space="preserve"> as an admin</w:t>
            </w:r>
            <w:r>
              <w:t>, Database Connection</w:t>
            </w:r>
          </w:p>
        </w:tc>
      </w:tr>
      <w:tr w:rsidR="00C560BF" w:rsidTr="00C560BF">
        <w:trPr>
          <w:trHeight w:val="758"/>
        </w:trPr>
        <w:tc>
          <w:tcPr>
            <w:tcW w:w="1566" w:type="dxa"/>
          </w:tcPr>
          <w:p w:rsidR="00C560BF" w:rsidRDefault="00C560BF" w:rsidP="00C560BF">
            <w:r>
              <w:t>Input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Click the </w:t>
            </w:r>
            <w:r w:rsidR="004D1D84">
              <w:t>Ed</w:t>
            </w:r>
            <w:r w:rsidR="006A078E">
              <w:t>it</w:t>
            </w:r>
            <w:r w:rsidR="00724A67">
              <w:t xml:space="preserve">/Delete Admin Account </w:t>
            </w:r>
            <w:r>
              <w:t xml:space="preserve">button </w:t>
            </w:r>
          </w:p>
        </w:tc>
      </w:tr>
      <w:tr w:rsidR="00C560BF" w:rsidTr="00C560BF">
        <w:trPr>
          <w:trHeight w:val="707"/>
        </w:trPr>
        <w:tc>
          <w:tcPr>
            <w:tcW w:w="1566" w:type="dxa"/>
          </w:tcPr>
          <w:p w:rsidR="00C560BF" w:rsidRDefault="00C560BF" w:rsidP="00C560BF">
            <w:r>
              <w:t xml:space="preserve">Actions 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Click the </w:t>
            </w:r>
            <w:r w:rsidR="006A078E">
              <w:t>Edit</w:t>
            </w:r>
            <w:r w:rsidR="00724A67">
              <w:t xml:space="preserve">/Delete Admin Account </w:t>
            </w:r>
            <w:r>
              <w:t>button</w:t>
            </w:r>
          </w:p>
        </w:tc>
      </w:tr>
      <w:tr w:rsidR="00C560BF" w:rsidTr="00C560BF">
        <w:trPr>
          <w:trHeight w:val="556"/>
        </w:trPr>
        <w:tc>
          <w:tcPr>
            <w:tcW w:w="1566" w:type="dxa"/>
          </w:tcPr>
          <w:p w:rsidR="00C560BF" w:rsidRDefault="00C560BF" w:rsidP="00C560BF">
            <w:r>
              <w:t>Expected result</w:t>
            </w:r>
          </w:p>
        </w:tc>
        <w:tc>
          <w:tcPr>
            <w:tcW w:w="7807" w:type="dxa"/>
          </w:tcPr>
          <w:p w:rsidR="00C560BF" w:rsidRDefault="006603E6" w:rsidP="00C560BF">
            <w:r>
              <w:t>The s</w:t>
            </w:r>
            <w:r w:rsidR="00C560BF">
              <w:t xml:space="preserve">ystem will open the </w:t>
            </w:r>
            <w:r w:rsidR="006A078E">
              <w:t>Edit</w:t>
            </w:r>
            <w:r w:rsidR="00724A67">
              <w:t xml:space="preserve">/Delete Admin Account </w:t>
            </w:r>
            <w:r w:rsidR="00C560BF">
              <w:t>interface</w:t>
            </w:r>
            <w:r w:rsidR="00F12A7B">
              <w:t>.</w:t>
            </w:r>
          </w:p>
        </w:tc>
      </w:tr>
      <w:tr w:rsidR="00C560BF" w:rsidTr="00C560BF">
        <w:trPr>
          <w:trHeight w:val="606"/>
        </w:trPr>
        <w:tc>
          <w:tcPr>
            <w:tcW w:w="1566" w:type="dxa"/>
          </w:tcPr>
          <w:p w:rsidR="00C560BF" w:rsidRDefault="00C560BF" w:rsidP="00C560BF">
            <w:r>
              <w:t>Actual Result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The system directs the user to </w:t>
            </w:r>
            <w:r w:rsidR="006A078E">
              <w:t>Edit</w:t>
            </w:r>
            <w:r w:rsidR="00724A67">
              <w:t xml:space="preserve">/Delete Admin Account </w:t>
            </w:r>
            <w:r>
              <w:t>interface.</w:t>
            </w:r>
          </w:p>
        </w:tc>
      </w:tr>
      <w:tr w:rsidR="00C560BF" w:rsidTr="00C560BF">
        <w:trPr>
          <w:trHeight w:val="61"/>
        </w:trPr>
        <w:tc>
          <w:tcPr>
            <w:tcW w:w="1566" w:type="dxa"/>
          </w:tcPr>
          <w:p w:rsidR="00C560BF" w:rsidRDefault="00C560BF" w:rsidP="00C560BF">
            <w:r>
              <w:t>Pass/Fail</w:t>
            </w:r>
          </w:p>
        </w:tc>
        <w:tc>
          <w:tcPr>
            <w:tcW w:w="7807" w:type="dxa"/>
          </w:tcPr>
          <w:p w:rsidR="00C560BF" w:rsidRDefault="00C560BF" w:rsidP="00C560BF">
            <w:r>
              <w:t>Pass</w:t>
            </w:r>
          </w:p>
          <w:p w:rsidR="002A608B" w:rsidRDefault="002A608B" w:rsidP="00C560BF"/>
        </w:tc>
      </w:tr>
      <w:bookmarkEnd w:id="8"/>
    </w:tbl>
    <w:p w:rsidR="002A608B" w:rsidRDefault="002A608B" w:rsidP="00C560BF"/>
    <w:p w:rsidR="0061679C" w:rsidRDefault="0061679C" w:rsidP="00C560BF"/>
    <w:p w:rsidR="0061679C" w:rsidRDefault="0061679C" w:rsidP="00C560BF"/>
    <w:p w:rsidR="00C560BF" w:rsidRDefault="00C560BF" w:rsidP="00C560BF"/>
    <w:tbl>
      <w:tblPr>
        <w:tblW w:w="0" w:type="auto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C560BF" w:rsidTr="00C560BF">
        <w:trPr>
          <w:trHeight w:val="417"/>
        </w:trPr>
        <w:tc>
          <w:tcPr>
            <w:tcW w:w="9373" w:type="dxa"/>
            <w:gridSpan w:val="2"/>
          </w:tcPr>
          <w:p w:rsidR="00C560BF" w:rsidRDefault="00C560BF" w:rsidP="00C560BF">
            <w:bookmarkStart w:id="9" w:name="_Hlk16972286"/>
            <w:r>
              <w:t>Test Case</w:t>
            </w:r>
          </w:p>
        </w:tc>
      </w:tr>
      <w:tr w:rsidR="00C560BF" w:rsidTr="00C560BF">
        <w:trPr>
          <w:trHeight w:val="417"/>
        </w:trPr>
        <w:tc>
          <w:tcPr>
            <w:tcW w:w="9373" w:type="dxa"/>
            <w:gridSpan w:val="2"/>
          </w:tcPr>
          <w:p w:rsidR="00C560BF" w:rsidRDefault="00C560BF" w:rsidP="00886D80">
            <w:r>
              <w:t xml:space="preserve">Test Case Description: Entering </w:t>
            </w:r>
            <w:r w:rsidR="00472D28">
              <w:t xml:space="preserve">the </w:t>
            </w:r>
            <w:r w:rsidR="00886D80">
              <w:t>Change Password</w:t>
            </w:r>
            <w:r>
              <w:t xml:space="preserve"> Interface</w:t>
            </w:r>
          </w:p>
        </w:tc>
      </w:tr>
      <w:tr w:rsidR="00C560BF" w:rsidTr="00C560BF">
        <w:trPr>
          <w:trHeight w:val="719"/>
        </w:trPr>
        <w:tc>
          <w:tcPr>
            <w:tcW w:w="1566" w:type="dxa"/>
          </w:tcPr>
          <w:p w:rsidR="00C560BF" w:rsidRDefault="00C560BF" w:rsidP="00C560BF">
            <w:r>
              <w:t xml:space="preserve">Test Case ID: </w:t>
            </w:r>
          </w:p>
        </w:tc>
        <w:tc>
          <w:tcPr>
            <w:tcW w:w="7807" w:type="dxa"/>
          </w:tcPr>
          <w:p w:rsidR="00C560BF" w:rsidRDefault="00886D80" w:rsidP="00C560BF">
            <w:r>
              <w:t>0</w:t>
            </w:r>
            <w:r w:rsidR="00590E9D">
              <w:t>8</w:t>
            </w:r>
          </w:p>
        </w:tc>
      </w:tr>
      <w:tr w:rsidR="00C560BF" w:rsidTr="00C560BF">
        <w:trPr>
          <w:trHeight w:val="594"/>
        </w:trPr>
        <w:tc>
          <w:tcPr>
            <w:tcW w:w="1566" w:type="dxa"/>
          </w:tcPr>
          <w:p w:rsidR="00C560BF" w:rsidRDefault="00C560BF" w:rsidP="00C560BF">
            <w:r>
              <w:t>Precondition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Logged in to </w:t>
            </w:r>
            <w:r w:rsidR="00472D28">
              <w:t xml:space="preserve">the </w:t>
            </w:r>
            <w:r>
              <w:t>system</w:t>
            </w:r>
            <w:r w:rsidR="00860E03">
              <w:t xml:space="preserve"> as an admin</w:t>
            </w:r>
            <w:r>
              <w:t>, Database Connection</w:t>
            </w:r>
          </w:p>
        </w:tc>
      </w:tr>
      <w:tr w:rsidR="00C560BF" w:rsidTr="00C560BF">
        <w:trPr>
          <w:trHeight w:val="758"/>
        </w:trPr>
        <w:tc>
          <w:tcPr>
            <w:tcW w:w="1566" w:type="dxa"/>
          </w:tcPr>
          <w:p w:rsidR="00C560BF" w:rsidRDefault="00C560BF" w:rsidP="00C560BF">
            <w:r>
              <w:t>Input</w:t>
            </w:r>
          </w:p>
        </w:tc>
        <w:tc>
          <w:tcPr>
            <w:tcW w:w="7807" w:type="dxa"/>
          </w:tcPr>
          <w:p w:rsidR="00C560BF" w:rsidRDefault="00C560BF" w:rsidP="00A132CB">
            <w:r>
              <w:t xml:space="preserve">Click the </w:t>
            </w:r>
            <w:r w:rsidR="00A132CB">
              <w:t xml:space="preserve">Change Password </w:t>
            </w:r>
            <w:r>
              <w:t xml:space="preserve">button </w:t>
            </w:r>
          </w:p>
        </w:tc>
      </w:tr>
      <w:tr w:rsidR="00C560BF" w:rsidTr="00C560BF">
        <w:trPr>
          <w:trHeight w:val="707"/>
        </w:trPr>
        <w:tc>
          <w:tcPr>
            <w:tcW w:w="1566" w:type="dxa"/>
          </w:tcPr>
          <w:p w:rsidR="00C560BF" w:rsidRDefault="00C560BF" w:rsidP="00C560BF">
            <w:r>
              <w:t xml:space="preserve">Actions </w:t>
            </w:r>
          </w:p>
        </w:tc>
        <w:tc>
          <w:tcPr>
            <w:tcW w:w="7807" w:type="dxa"/>
          </w:tcPr>
          <w:p w:rsidR="00C560BF" w:rsidRDefault="00C560BF" w:rsidP="00A132CB">
            <w:r>
              <w:t xml:space="preserve">Click the </w:t>
            </w:r>
            <w:r w:rsidR="00A132CB">
              <w:t xml:space="preserve">Change Password </w:t>
            </w:r>
            <w:r>
              <w:t>button</w:t>
            </w:r>
          </w:p>
        </w:tc>
      </w:tr>
      <w:tr w:rsidR="00C560BF" w:rsidTr="00C560BF">
        <w:trPr>
          <w:trHeight w:val="556"/>
        </w:trPr>
        <w:tc>
          <w:tcPr>
            <w:tcW w:w="1566" w:type="dxa"/>
          </w:tcPr>
          <w:p w:rsidR="00C560BF" w:rsidRDefault="00C560BF" w:rsidP="00C560BF">
            <w:r>
              <w:t>Expected result</w:t>
            </w:r>
          </w:p>
        </w:tc>
        <w:tc>
          <w:tcPr>
            <w:tcW w:w="7807" w:type="dxa"/>
          </w:tcPr>
          <w:p w:rsidR="00C560BF" w:rsidRDefault="00472D28" w:rsidP="00C560BF">
            <w:r>
              <w:t>The s</w:t>
            </w:r>
            <w:r w:rsidR="00C560BF">
              <w:t xml:space="preserve">ystem will open the </w:t>
            </w:r>
            <w:r w:rsidR="00A132CB">
              <w:t xml:space="preserve">Change Password </w:t>
            </w:r>
            <w:r w:rsidR="00C560BF">
              <w:t xml:space="preserve">interface </w:t>
            </w:r>
          </w:p>
        </w:tc>
      </w:tr>
      <w:tr w:rsidR="00C560BF" w:rsidTr="00C560BF">
        <w:trPr>
          <w:trHeight w:val="606"/>
        </w:trPr>
        <w:tc>
          <w:tcPr>
            <w:tcW w:w="1566" w:type="dxa"/>
          </w:tcPr>
          <w:p w:rsidR="00C560BF" w:rsidRDefault="00C560BF" w:rsidP="00C560BF">
            <w:r>
              <w:t>Actual Result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The system directs the user to </w:t>
            </w:r>
            <w:r w:rsidR="00472D28">
              <w:t xml:space="preserve">the </w:t>
            </w:r>
            <w:r w:rsidR="00A132CB">
              <w:t xml:space="preserve">Change Password </w:t>
            </w:r>
            <w:r>
              <w:t>interface.</w:t>
            </w:r>
          </w:p>
        </w:tc>
      </w:tr>
      <w:tr w:rsidR="00C560BF" w:rsidTr="00C560BF">
        <w:trPr>
          <w:trHeight w:val="61"/>
        </w:trPr>
        <w:tc>
          <w:tcPr>
            <w:tcW w:w="1566" w:type="dxa"/>
          </w:tcPr>
          <w:p w:rsidR="00C560BF" w:rsidRDefault="00C560BF" w:rsidP="00C560BF">
            <w:r>
              <w:t>Pass/Fail</w:t>
            </w:r>
          </w:p>
        </w:tc>
        <w:tc>
          <w:tcPr>
            <w:tcW w:w="7807" w:type="dxa"/>
          </w:tcPr>
          <w:p w:rsidR="00C560BF" w:rsidRDefault="00C560BF" w:rsidP="00C560BF">
            <w:r>
              <w:t>Pass</w:t>
            </w:r>
          </w:p>
          <w:p w:rsidR="002A608B" w:rsidRDefault="002A608B" w:rsidP="00C560BF"/>
        </w:tc>
      </w:tr>
      <w:bookmarkEnd w:id="9"/>
    </w:tbl>
    <w:p w:rsidR="00C560BF" w:rsidRDefault="00C560BF" w:rsidP="00C560BF"/>
    <w:p w:rsidR="00F12A7B" w:rsidRDefault="00F12A7B" w:rsidP="00C560BF"/>
    <w:p w:rsidR="00C560BF" w:rsidRDefault="00C560BF" w:rsidP="00C560BF"/>
    <w:tbl>
      <w:tblPr>
        <w:tblW w:w="0" w:type="auto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C560BF" w:rsidTr="00C560BF">
        <w:trPr>
          <w:trHeight w:val="417"/>
        </w:trPr>
        <w:tc>
          <w:tcPr>
            <w:tcW w:w="9373" w:type="dxa"/>
            <w:gridSpan w:val="2"/>
          </w:tcPr>
          <w:p w:rsidR="00C560BF" w:rsidRDefault="00C560BF" w:rsidP="00C560BF">
            <w:bookmarkStart w:id="10" w:name="_Hlk16972607"/>
            <w:r>
              <w:t>Test Case</w:t>
            </w:r>
          </w:p>
        </w:tc>
      </w:tr>
      <w:tr w:rsidR="00C560BF" w:rsidTr="00C560BF">
        <w:trPr>
          <w:trHeight w:val="417"/>
        </w:trPr>
        <w:tc>
          <w:tcPr>
            <w:tcW w:w="9373" w:type="dxa"/>
            <w:gridSpan w:val="2"/>
          </w:tcPr>
          <w:p w:rsidR="00C560BF" w:rsidRDefault="00C560BF" w:rsidP="000F3D01">
            <w:r>
              <w:t xml:space="preserve">Test Case Description: </w:t>
            </w:r>
            <w:r w:rsidR="000F3D01">
              <w:t>Admin Logout</w:t>
            </w:r>
          </w:p>
        </w:tc>
      </w:tr>
      <w:tr w:rsidR="00C560BF" w:rsidTr="00C560BF">
        <w:trPr>
          <w:trHeight w:val="719"/>
        </w:trPr>
        <w:tc>
          <w:tcPr>
            <w:tcW w:w="1566" w:type="dxa"/>
          </w:tcPr>
          <w:p w:rsidR="00C560BF" w:rsidRDefault="00C560BF" w:rsidP="00C560BF">
            <w:r>
              <w:t xml:space="preserve">Test Case ID: </w:t>
            </w:r>
          </w:p>
        </w:tc>
        <w:tc>
          <w:tcPr>
            <w:tcW w:w="7807" w:type="dxa"/>
          </w:tcPr>
          <w:p w:rsidR="00C560BF" w:rsidRDefault="00C348CD" w:rsidP="00C560BF">
            <w:r>
              <w:t>0</w:t>
            </w:r>
            <w:r w:rsidR="00590E9D">
              <w:t>9</w:t>
            </w:r>
          </w:p>
        </w:tc>
      </w:tr>
      <w:tr w:rsidR="00C560BF" w:rsidTr="00C560BF">
        <w:trPr>
          <w:trHeight w:val="594"/>
        </w:trPr>
        <w:tc>
          <w:tcPr>
            <w:tcW w:w="1566" w:type="dxa"/>
          </w:tcPr>
          <w:p w:rsidR="00C560BF" w:rsidRDefault="00C560BF" w:rsidP="00C560BF">
            <w:r>
              <w:t>Precondition</w:t>
            </w:r>
          </w:p>
        </w:tc>
        <w:tc>
          <w:tcPr>
            <w:tcW w:w="7807" w:type="dxa"/>
          </w:tcPr>
          <w:p w:rsidR="00C560BF" w:rsidRDefault="00C560BF" w:rsidP="00C560BF">
            <w:r>
              <w:t>Logged in to system</w:t>
            </w:r>
            <w:r w:rsidR="0050227F">
              <w:t xml:space="preserve"> as an admin</w:t>
            </w:r>
            <w:r>
              <w:t>, Database Connection</w:t>
            </w:r>
          </w:p>
        </w:tc>
      </w:tr>
      <w:tr w:rsidR="00C560BF" w:rsidTr="00C560BF">
        <w:trPr>
          <w:trHeight w:val="758"/>
        </w:trPr>
        <w:tc>
          <w:tcPr>
            <w:tcW w:w="1566" w:type="dxa"/>
          </w:tcPr>
          <w:p w:rsidR="00C560BF" w:rsidRDefault="00C560BF" w:rsidP="00C560BF">
            <w:r>
              <w:t>Input</w:t>
            </w:r>
          </w:p>
        </w:tc>
        <w:tc>
          <w:tcPr>
            <w:tcW w:w="7807" w:type="dxa"/>
          </w:tcPr>
          <w:p w:rsidR="00C560BF" w:rsidRDefault="00C560BF" w:rsidP="00FE5479">
            <w:r>
              <w:t xml:space="preserve">Click the </w:t>
            </w:r>
            <w:r w:rsidR="00FE5479">
              <w:t>Logout</w:t>
            </w:r>
            <w:r>
              <w:t xml:space="preserve"> button </w:t>
            </w:r>
          </w:p>
        </w:tc>
      </w:tr>
      <w:tr w:rsidR="00C560BF" w:rsidTr="00C560BF">
        <w:trPr>
          <w:trHeight w:val="707"/>
        </w:trPr>
        <w:tc>
          <w:tcPr>
            <w:tcW w:w="1566" w:type="dxa"/>
          </w:tcPr>
          <w:p w:rsidR="00C560BF" w:rsidRDefault="00C560BF" w:rsidP="00C560BF">
            <w:r>
              <w:t xml:space="preserve">Actions </w:t>
            </w:r>
          </w:p>
        </w:tc>
        <w:tc>
          <w:tcPr>
            <w:tcW w:w="7807" w:type="dxa"/>
          </w:tcPr>
          <w:p w:rsidR="00C560BF" w:rsidRDefault="00C560BF" w:rsidP="00C560BF">
            <w:r>
              <w:t xml:space="preserve">Click the </w:t>
            </w:r>
            <w:r w:rsidR="00FE5479">
              <w:t xml:space="preserve">Logout </w:t>
            </w:r>
            <w:r>
              <w:t>button</w:t>
            </w:r>
          </w:p>
        </w:tc>
      </w:tr>
      <w:tr w:rsidR="00C560BF" w:rsidTr="00C560BF">
        <w:trPr>
          <w:trHeight w:val="556"/>
        </w:trPr>
        <w:tc>
          <w:tcPr>
            <w:tcW w:w="1566" w:type="dxa"/>
          </w:tcPr>
          <w:p w:rsidR="00C560BF" w:rsidRDefault="00C560BF" w:rsidP="00C560BF">
            <w:r>
              <w:t>Expected result</w:t>
            </w:r>
          </w:p>
        </w:tc>
        <w:tc>
          <w:tcPr>
            <w:tcW w:w="7807" w:type="dxa"/>
          </w:tcPr>
          <w:p w:rsidR="00C560BF" w:rsidRDefault="005E5D72" w:rsidP="00FE5479">
            <w:r>
              <w:t>The s</w:t>
            </w:r>
            <w:r w:rsidR="00C560BF">
              <w:t xml:space="preserve">ystem will open the </w:t>
            </w:r>
            <w:r w:rsidR="00FE5479">
              <w:t>Login</w:t>
            </w:r>
            <w:r w:rsidR="00C560BF">
              <w:t xml:space="preserve"> interface.</w:t>
            </w:r>
          </w:p>
        </w:tc>
      </w:tr>
      <w:tr w:rsidR="00C560BF" w:rsidTr="00C560BF">
        <w:trPr>
          <w:trHeight w:val="606"/>
        </w:trPr>
        <w:tc>
          <w:tcPr>
            <w:tcW w:w="1566" w:type="dxa"/>
          </w:tcPr>
          <w:p w:rsidR="00C560BF" w:rsidRDefault="00C560BF" w:rsidP="00C560BF">
            <w:r>
              <w:t>Actual Result</w:t>
            </w:r>
          </w:p>
        </w:tc>
        <w:tc>
          <w:tcPr>
            <w:tcW w:w="7807" w:type="dxa"/>
          </w:tcPr>
          <w:p w:rsidR="00C560BF" w:rsidRDefault="00C560BF" w:rsidP="00FE5479">
            <w:r>
              <w:t xml:space="preserve">The system directs the user to </w:t>
            </w:r>
            <w:r w:rsidR="005E5D72">
              <w:t xml:space="preserve">the </w:t>
            </w:r>
            <w:r w:rsidR="00FE5479">
              <w:t>Login</w:t>
            </w:r>
            <w:r>
              <w:t xml:space="preserve"> interface.</w:t>
            </w:r>
          </w:p>
        </w:tc>
      </w:tr>
      <w:tr w:rsidR="00C560BF" w:rsidTr="00C560BF">
        <w:trPr>
          <w:trHeight w:val="61"/>
        </w:trPr>
        <w:tc>
          <w:tcPr>
            <w:tcW w:w="1566" w:type="dxa"/>
          </w:tcPr>
          <w:p w:rsidR="00C560BF" w:rsidRDefault="00C560BF" w:rsidP="00C560BF">
            <w:r>
              <w:t>Pass/Fail</w:t>
            </w:r>
          </w:p>
        </w:tc>
        <w:tc>
          <w:tcPr>
            <w:tcW w:w="7807" w:type="dxa"/>
          </w:tcPr>
          <w:p w:rsidR="00C560BF" w:rsidRDefault="00C560BF" w:rsidP="00C560BF">
            <w:r>
              <w:t>Pass</w:t>
            </w:r>
          </w:p>
          <w:p w:rsidR="0061679C" w:rsidRDefault="0061679C" w:rsidP="00C560BF"/>
        </w:tc>
      </w:tr>
      <w:bookmarkEnd w:id="10"/>
    </w:tbl>
    <w:p w:rsidR="00E7116F" w:rsidRDefault="00E7116F" w:rsidP="00C560BF"/>
    <w:p w:rsidR="0061679C" w:rsidRDefault="0061679C" w:rsidP="00C560BF"/>
    <w:tbl>
      <w:tblPr>
        <w:tblpPr w:leftFromText="180" w:rightFromText="180" w:vertAnchor="text" w:horzAnchor="page" w:tblpX="1411" w:tblpY="97"/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7827"/>
      </w:tblGrid>
      <w:tr w:rsidR="00E7116F" w:rsidTr="00DC41EB">
        <w:trPr>
          <w:trHeight w:val="417"/>
        </w:trPr>
        <w:tc>
          <w:tcPr>
            <w:tcW w:w="9378" w:type="dxa"/>
            <w:gridSpan w:val="2"/>
          </w:tcPr>
          <w:p w:rsidR="00E7116F" w:rsidRDefault="00E7116F" w:rsidP="00DC41EB">
            <w:bookmarkStart w:id="11" w:name="_Hlk16972614"/>
            <w:r>
              <w:t>Test Case</w:t>
            </w:r>
          </w:p>
        </w:tc>
      </w:tr>
      <w:tr w:rsidR="00E7116F" w:rsidTr="00DC41EB">
        <w:trPr>
          <w:trHeight w:val="417"/>
        </w:trPr>
        <w:tc>
          <w:tcPr>
            <w:tcW w:w="9378" w:type="dxa"/>
            <w:gridSpan w:val="2"/>
          </w:tcPr>
          <w:p w:rsidR="00E7116F" w:rsidRDefault="00E7116F" w:rsidP="00610661">
            <w:r>
              <w:t>Test Case Description: Entering</w:t>
            </w:r>
            <w:r w:rsidR="009D6641">
              <w:t xml:space="preserve"> </w:t>
            </w:r>
            <w:r w:rsidR="00610661">
              <w:t>Client</w:t>
            </w:r>
            <w:r>
              <w:t xml:space="preserve"> </w:t>
            </w:r>
            <w:r w:rsidR="009D6641">
              <w:t xml:space="preserve">Management </w:t>
            </w:r>
            <w:r>
              <w:t>Interface</w:t>
            </w:r>
          </w:p>
        </w:tc>
      </w:tr>
      <w:tr w:rsidR="00E7116F" w:rsidTr="00DC41EB">
        <w:trPr>
          <w:trHeight w:val="719"/>
        </w:trPr>
        <w:tc>
          <w:tcPr>
            <w:tcW w:w="1551" w:type="dxa"/>
          </w:tcPr>
          <w:p w:rsidR="00E7116F" w:rsidRDefault="00E7116F" w:rsidP="00DC41EB">
            <w:r>
              <w:t xml:space="preserve">Test Case ID: </w:t>
            </w:r>
          </w:p>
        </w:tc>
        <w:tc>
          <w:tcPr>
            <w:tcW w:w="7827" w:type="dxa"/>
          </w:tcPr>
          <w:p w:rsidR="00E7116F" w:rsidRDefault="00E7116F" w:rsidP="00DC41EB">
            <w:r>
              <w:t>1</w:t>
            </w:r>
            <w:r w:rsidR="007E6378">
              <w:t>0</w:t>
            </w:r>
          </w:p>
        </w:tc>
      </w:tr>
      <w:tr w:rsidR="00E7116F" w:rsidTr="00DC41EB">
        <w:trPr>
          <w:trHeight w:val="594"/>
        </w:trPr>
        <w:tc>
          <w:tcPr>
            <w:tcW w:w="1551" w:type="dxa"/>
          </w:tcPr>
          <w:p w:rsidR="00E7116F" w:rsidRDefault="00E7116F" w:rsidP="00DC41EB">
            <w:r>
              <w:t>Precondition</w:t>
            </w:r>
          </w:p>
        </w:tc>
        <w:tc>
          <w:tcPr>
            <w:tcW w:w="7827" w:type="dxa"/>
          </w:tcPr>
          <w:p w:rsidR="00E7116F" w:rsidRDefault="00E7116F" w:rsidP="00DC41EB">
            <w:r>
              <w:t xml:space="preserve">Logged in to </w:t>
            </w:r>
            <w:r w:rsidR="005E5D72">
              <w:t xml:space="preserve">the </w:t>
            </w:r>
            <w:r>
              <w:t>system</w:t>
            </w:r>
            <w:r w:rsidR="009D6641">
              <w:t xml:space="preserve"> as a manager</w:t>
            </w:r>
            <w:r>
              <w:t>, Database Connection</w:t>
            </w:r>
          </w:p>
        </w:tc>
      </w:tr>
      <w:tr w:rsidR="00E7116F" w:rsidTr="00DC41EB">
        <w:trPr>
          <w:trHeight w:val="758"/>
        </w:trPr>
        <w:tc>
          <w:tcPr>
            <w:tcW w:w="1551" w:type="dxa"/>
          </w:tcPr>
          <w:p w:rsidR="00E7116F" w:rsidRDefault="00E7116F" w:rsidP="00DC41EB">
            <w:r>
              <w:t>Input</w:t>
            </w:r>
          </w:p>
        </w:tc>
        <w:tc>
          <w:tcPr>
            <w:tcW w:w="7827" w:type="dxa"/>
          </w:tcPr>
          <w:p w:rsidR="00E7116F" w:rsidRDefault="00E7116F" w:rsidP="004236C2">
            <w:r>
              <w:t xml:space="preserve">Click the  </w:t>
            </w:r>
            <w:r w:rsidR="004236C2">
              <w:t>Add Client</w:t>
            </w:r>
            <w:r>
              <w:t xml:space="preserve"> button </w:t>
            </w:r>
          </w:p>
        </w:tc>
      </w:tr>
      <w:tr w:rsidR="004236C2" w:rsidTr="00DC41EB">
        <w:trPr>
          <w:trHeight w:val="707"/>
        </w:trPr>
        <w:tc>
          <w:tcPr>
            <w:tcW w:w="1551" w:type="dxa"/>
          </w:tcPr>
          <w:p w:rsidR="004236C2" w:rsidRDefault="004236C2" w:rsidP="004236C2">
            <w:r>
              <w:t xml:space="preserve">Actions </w:t>
            </w:r>
          </w:p>
        </w:tc>
        <w:tc>
          <w:tcPr>
            <w:tcW w:w="7827" w:type="dxa"/>
          </w:tcPr>
          <w:p w:rsidR="004236C2" w:rsidRDefault="004236C2" w:rsidP="004236C2">
            <w:r>
              <w:t xml:space="preserve">Click the  Add Client button </w:t>
            </w:r>
          </w:p>
        </w:tc>
      </w:tr>
      <w:tr w:rsidR="00E7116F" w:rsidTr="00DC41EB">
        <w:trPr>
          <w:trHeight w:val="556"/>
        </w:trPr>
        <w:tc>
          <w:tcPr>
            <w:tcW w:w="1551" w:type="dxa"/>
          </w:tcPr>
          <w:p w:rsidR="00E7116F" w:rsidRDefault="00E7116F" w:rsidP="00DC41EB">
            <w:r>
              <w:t>Expected result</w:t>
            </w:r>
          </w:p>
        </w:tc>
        <w:tc>
          <w:tcPr>
            <w:tcW w:w="7827" w:type="dxa"/>
          </w:tcPr>
          <w:p w:rsidR="00E7116F" w:rsidRDefault="005E5D72" w:rsidP="004236C2">
            <w:r>
              <w:t>The s</w:t>
            </w:r>
            <w:r w:rsidR="00E7116F">
              <w:t xml:space="preserve">ystem will open the </w:t>
            </w:r>
            <w:r w:rsidR="004236C2">
              <w:t>Client Manage</w:t>
            </w:r>
            <w:r w:rsidR="00E7116F">
              <w:t xml:space="preserve"> interface </w:t>
            </w:r>
          </w:p>
        </w:tc>
      </w:tr>
      <w:tr w:rsidR="004236C2" w:rsidTr="00DC41EB">
        <w:trPr>
          <w:trHeight w:val="606"/>
        </w:trPr>
        <w:tc>
          <w:tcPr>
            <w:tcW w:w="1551" w:type="dxa"/>
          </w:tcPr>
          <w:p w:rsidR="004236C2" w:rsidRDefault="004236C2" w:rsidP="004236C2">
            <w:r>
              <w:t>Actual Result</w:t>
            </w:r>
          </w:p>
        </w:tc>
        <w:tc>
          <w:tcPr>
            <w:tcW w:w="7827" w:type="dxa"/>
          </w:tcPr>
          <w:p w:rsidR="004236C2" w:rsidRDefault="00B7681E" w:rsidP="004236C2">
            <w:r>
              <w:t xml:space="preserve">The system directs the user to </w:t>
            </w:r>
            <w:r w:rsidR="004236C2">
              <w:t xml:space="preserve">Client Manage interface </w:t>
            </w:r>
          </w:p>
        </w:tc>
      </w:tr>
      <w:tr w:rsidR="00E7116F" w:rsidTr="00DC41EB">
        <w:trPr>
          <w:trHeight w:val="61"/>
        </w:trPr>
        <w:tc>
          <w:tcPr>
            <w:tcW w:w="1551" w:type="dxa"/>
          </w:tcPr>
          <w:p w:rsidR="00E7116F" w:rsidRDefault="00E7116F" w:rsidP="00DC41EB">
            <w:r>
              <w:t>Pass/Fail</w:t>
            </w:r>
          </w:p>
        </w:tc>
        <w:tc>
          <w:tcPr>
            <w:tcW w:w="7827" w:type="dxa"/>
          </w:tcPr>
          <w:p w:rsidR="00E7116F" w:rsidRDefault="00E7116F" w:rsidP="00DC41EB">
            <w:r>
              <w:t>Pass</w:t>
            </w:r>
          </w:p>
          <w:p w:rsidR="00F94D4D" w:rsidRDefault="00F94D4D" w:rsidP="00DC41EB"/>
        </w:tc>
      </w:tr>
      <w:bookmarkEnd w:id="11"/>
    </w:tbl>
    <w:p w:rsidR="00C560BF" w:rsidRDefault="00C560BF" w:rsidP="00C560BF"/>
    <w:p w:rsidR="00AD0D92" w:rsidRDefault="00AD0D92" w:rsidP="00C560BF"/>
    <w:p w:rsidR="007A6098" w:rsidRDefault="007A6098" w:rsidP="00C560BF"/>
    <w:p w:rsidR="004E3B82" w:rsidRDefault="004E3B82" w:rsidP="00C560BF"/>
    <w:p w:rsidR="00F94D4D" w:rsidRDefault="00F94D4D" w:rsidP="00C560BF"/>
    <w:tbl>
      <w:tblPr>
        <w:tblpPr w:leftFromText="180" w:rightFromText="180" w:vertAnchor="text" w:horzAnchor="margin" w:tblpY="21"/>
        <w:tblW w:w="93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E7116F" w:rsidTr="00E7116F">
        <w:trPr>
          <w:trHeight w:val="417"/>
        </w:trPr>
        <w:tc>
          <w:tcPr>
            <w:tcW w:w="9373" w:type="dxa"/>
            <w:gridSpan w:val="2"/>
          </w:tcPr>
          <w:p w:rsidR="00E7116F" w:rsidRDefault="00E7116F" w:rsidP="00E7116F">
            <w:r>
              <w:t>Test Case</w:t>
            </w:r>
          </w:p>
        </w:tc>
      </w:tr>
      <w:tr w:rsidR="00E7116F" w:rsidTr="00E7116F">
        <w:trPr>
          <w:trHeight w:val="417"/>
        </w:trPr>
        <w:tc>
          <w:tcPr>
            <w:tcW w:w="9373" w:type="dxa"/>
            <w:gridSpan w:val="2"/>
          </w:tcPr>
          <w:p w:rsidR="00E7116F" w:rsidRDefault="00E7116F" w:rsidP="00410306">
            <w:r>
              <w:t xml:space="preserve">Test Case Description: Entering </w:t>
            </w:r>
            <w:r w:rsidR="00410306">
              <w:t xml:space="preserve">Finance </w:t>
            </w:r>
            <w:r w:rsidR="00766A5F">
              <w:t>Management</w:t>
            </w:r>
            <w:r>
              <w:t xml:space="preserve"> Interface</w:t>
            </w:r>
          </w:p>
        </w:tc>
      </w:tr>
      <w:tr w:rsidR="00E7116F" w:rsidTr="00E7116F">
        <w:trPr>
          <w:trHeight w:val="719"/>
        </w:trPr>
        <w:tc>
          <w:tcPr>
            <w:tcW w:w="1566" w:type="dxa"/>
          </w:tcPr>
          <w:p w:rsidR="00E7116F" w:rsidRDefault="00E7116F" w:rsidP="00E7116F">
            <w:r>
              <w:t xml:space="preserve">Test Case ID: </w:t>
            </w:r>
          </w:p>
        </w:tc>
        <w:tc>
          <w:tcPr>
            <w:tcW w:w="7807" w:type="dxa"/>
          </w:tcPr>
          <w:p w:rsidR="00E7116F" w:rsidRDefault="00410306" w:rsidP="00E7116F">
            <w:r>
              <w:t>1</w:t>
            </w:r>
            <w:r w:rsidR="004F4080">
              <w:t>1</w:t>
            </w:r>
          </w:p>
        </w:tc>
      </w:tr>
      <w:tr w:rsidR="00E7116F" w:rsidTr="00E7116F">
        <w:trPr>
          <w:trHeight w:val="594"/>
        </w:trPr>
        <w:tc>
          <w:tcPr>
            <w:tcW w:w="1566" w:type="dxa"/>
          </w:tcPr>
          <w:p w:rsidR="00E7116F" w:rsidRDefault="00E7116F" w:rsidP="00E7116F">
            <w:r>
              <w:t>Precondition</w:t>
            </w:r>
          </w:p>
        </w:tc>
        <w:tc>
          <w:tcPr>
            <w:tcW w:w="7807" w:type="dxa"/>
          </w:tcPr>
          <w:p w:rsidR="00E7116F" w:rsidRDefault="00E7116F" w:rsidP="00E7116F">
            <w:r>
              <w:t xml:space="preserve">Logged in to </w:t>
            </w:r>
            <w:r w:rsidR="00324299">
              <w:t xml:space="preserve">the </w:t>
            </w:r>
            <w:r>
              <w:t>system</w:t>
            </w:r>
            <w:r w:rsidR="00766A5F">
              <w:t xml:space="preserve"> as a manager</w:t>
            </w:r>
            <w:r>
              <w:t>, Database Connection</w:t>
            </w:r>
          </w:p>
        </w:tc>
      </w:tr>
      <w:tr w:rsidR="00E7116F" w:rsidTr="00E7116F">
        <w:trPr>
          <w:trHeight w:val="758"/>
        </w:trPr>
        <w:tc>
          <w:tcPr>
            <w:tcW w:w="1566" w:type="dxa"/>
          </w:tcPr>
          <w:p w:rsidR="00E7116F" w:rsidRDefault="00E7116F" w:rsidP="00E7116F">
            <w:r>
              <w:t>Input</w:t>
            </w:r>
          </w:p>
        </w:tc>
        <w:tc>
          <w:tcPr>
            <w:tcW w:w="7807" w:type="dxa"/>
          </w:tcPr>
          <w:p w:rsidR="00E7116F" w:rsidRDefault="00410306" w:rsidP="00410306">
            <w:r>
              <w:t>Click the</w:t>
            </w:r>
            <w:r w:rsidR="00E7116F">
              <w:t xml:space="preserve"> </w:t>
            </w:r>
            <w:r>
              <w:t>Finance</w:t>
            </w:r>
            <w:r w:rsidR="00396FCA">
              <w:t>s</w:t>
            </w:r>
            <w:r>
              <w:t xml:space="preserve"> </w:t>
            </w:r>
            <w:r w:rsidR="00E7116F">
              <w:t xml:space="preserve">button </w:t>
            </w:r>
          </w:p>
        </w:tc>
      </w:tr>
      <w:tr w:rsidR="009041A2" w:rsidTr="00E7116F">
        <w:trPr>
          <w:trHeight w:val="707"/>
        </w:trPr>
        <w:tc>
          <w:tcPr>
            <w:tcW w:w="1566" w:type="dxa"/>
          </w:tcPr>
          <w:p w:rsidR="009041A2" w:rsidRDefault="009041A2" w:rsidP="009041A2">
            <w:r>
              <w:t xml:space="preserve">Actions </w:t>
            </w:r>
          </w:p>
        </w:tc>
        <w:tc>
          <w:tcPr>
            <w:tcW w:w="7807" w:type="dxa"/>
          </w:tcPr>
          <w:p w:rsidR="009041A2" w:rsidRDefault="009041A2" w:rsidP="009041A2">
            <w:r>
              <w:t>Click the Finance</w:t>
            </w:r>
            <w:r w:rsidR="00396FCA">
              <w:t>s</w:t>
            </w:r>
            <w:r>
              <w:t xml:space="preserve"> button </w:t>
            </w:r>
          </w:p>
        </w:tc>
      </w:tr>
      <w:tr w:rsidR="009041A2" w:rsidTr="00E7116F">
        <w:trPr>
          <w:trHeight w:val="556"/>
        </w:trPr>
        <w:tc>
          <w:tcPr>
            <w:tcW w:w="1566" w:type="dxa"/>
          </w:tcPr>
          <w:p w:rsidR="009041A2" w:rsidRDefault="009041A2" w:rsidP="009041A2">
            <w:r>
              <w:t>Expected result</w:t>
            </w:r>
          </w:p>
        </w:tc>
        <w:tc>
          <w:tcPr>
            <w:tcW w:w="7807" w:type="dxa"/>
          </w:tcPr>
          <w:p w:rsidR="009041A2" w:rsidRDefault="00324299" w:rsidP="009041A2">
            <w:r>
              <w:t>The s</w:t>
            </w:r>
            <w:r w:rsidR="009041A2">
              <w:t xml:space="preserve">ystem will open the Finance Manage interface </w:t>
            </w:r>
          </w:p>
        </w:tc>
      </w:tr>
      <w:tr w:rsidR="009041A2" w:rsidTr="00E7116F">
        <w:trPr>
          <w:trHeight w:val="606"/>
        </w:trPr>
        <w:tc>
          <w:tcPr>
            <w:tcW w:w="1566" w:type="dxa"/>
          </w:tcPr>
          <w:p w:rsidR="009041A2" w:rsidRDefault="009041A2" w:rsidP="009041A2">
            <w:r>
              <w:t>Actual Result</w:t>
            </w:r>
          </w:p>
        </w:tc>
        <w:tc>
          <w:tcPr>
            <w:tcW w:w="7807" w:type="dxa"/>
          </w:tcPr>
          <w:p w:rsidR="009041A2" w:rsidRDefault="00B7681E" w:rsidP="009041A2">
            <w:r>
              <w:t xml:space="preserve">The system directs the user to </w:t>
            </w:r>
            <w:r w:rsidR="009041A2">
              <w:t xml:space="preserve">Finance Manage interface </w:t>
            </w:r>
          </w:p>
        </w:tc>
      </w:tr>
      <w:tr w:rsidR="00E7116F" w:rsidTr="00E7116F">
        <w:trPr>
          <w:trHeight w:val="61"/>
        </w:trPr>
        <w:tc>
          <w:tcPr>
            <w:tcW w:w="1566" w:type="dxa"/>
          </w:tcPr>
          <w:p w:rsidR="00E7116F" w:rsidRDefault="00E7116F" w:rsidP="00E7116F">
            <w:r>
              <w:t>Pass/Fail</w:t>
            </w:r>
          </w:p>
        </w:tc>
        <w:tc>
          <w:tcPr>
            <w:tcW w:w="7807" w:type="dxa"/>
          </w:tcPr>
          <w:p w:rsidR="00E7116F" w:rsidRDefault="00E7116F" w:rsidP="00E7116F">
            <w:r>
              <w:t>Pass</w:t>
            </w:r>
          </w:p>
          <w:p w:rsidR="00526B60" w:rsidRDefault="00526B60" w:rsidP="00E7116F"/>
        </w:tc>
      </w:tr>
    </w:tbl>
    <w:p w:rsidR="00E7116F" w:rsidRDefault="00E7116F" w:rsidP="00E7116F"/>
    <w:p w:rsidR="00F12031" w:rsidRDefault="00F12031" w:rsidP="00C560BF"/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7781"/>
      </w:tblGrid>
      <w:tr w:rsidR="006058A0" w:rsidTr="00BD543A">
        <w:trPr>
          <w:trHeight w:val="417"/>
        </w:trPr>
        <w:tc>
          <w:tcPr>
            <w:tcW w:w="9358" w:type="dxa"/>
            <w:gridSpan w:val="2"/>
          </w:tcPr>
          <w:p w:rsidR="006058A0" w:rsidRDefault="006058A0" w:rsidP="00C560BF">
            <w:r>
              <w:t>Test Case</w:t>
            </w:r>
          </w:p>
        </w:tc>
      </w:tr>
      <w:tr w:rsidR="006058A0" w:rsidTr="00BD543A">
        <w:trPr>
          <w:trHeight w:val="417"/>
        </w:trPr>
        <w:tc>
          <w:tcPr>
            <w:tcW w:w="9358" w:type="dxa"/>
            <w:gridSpan w:val="2"/>
          </w:tcPr>
          <w:p w:rsidR="006058A0" w:rsidRDefault="006058A0" w:rsidP="00146FBE">
            <w:r>
              <w:t xml:space="preserve">Test Case Description: </w:t>
            </w:r>
            <w:r w:rsidR="00146FBE">
              <w:t>Entering</w:t>
            </w:r>
            <w:r>
              <w:t xml:space="preserve"> </w:t>
            </w:r>
            <w:r w:rsidR="00A713B2">
              <w:t>Project Details</w:t>
            </w:r>
            <w:r>
              <w:t xml:space="preserve"> Interface</w:t>
            </w:r>
          </w:p>
        </w:tc>
      </w:tr>
      <w:tr w:rsidR="006058A0" w:rsidTr="00BD543A">
        <w:trPr>
          <w:trHeight w:val="719"/>
        </w:trPr>
        <w:tc>
          <w:tcPr>
            <w:tcW w:w="1551" w:type="dxa"/>
          </w:tcPr>
          <w:p w:rsidR="006058A0" w:rsidRDefault="006058A0" w:rsidP="00C560BF">
            <w:r>
              <w:t xml:space="preserve">Test Case ID: </w:t>
            </w:r>
          </w:p>
        </w:tc>
        <w:tc>
          <w:tcPr>
            <w:tcW w:w="7807" w:type="dxa"/>
          </w:tcPr>
          <w:p w:rsidR="006058A0" w:rsidRDefault="00A713B2" w:rsidP="00C560BF">
            <w:r>
              <w:t>1</w:t>
            </w:r>
            <w:r w:rsidR="00B877BD">
              <w:t>2</w:t>
            </w:r>
          </w:p>
        </w:tc>
      </w:tr>
      <w:tr w:rsidR="00BD543A" w:rsidTr="00BD543A">
        <w:trPr>
          <w:trHeight w:val="594"/>
        </w:trPr>
        <w:tc>
          <w:tcPr>
            <w:tcW w:w="1551" w:type="dxa"/>
          </w:tcPr>
          <w:p w:rsidR="00BD543A" w:rsidRDefault="00BD543A" w:rsidP="00BD543A">
            <w:r>
              <w:t>Precondition</w:t>
            </w:r>
          </w:p>
        </w:tc>
        <w:tc>
          <w:tcPr>
            <w:tcW w:w="7807" w:type="dxa"/>
          </w:tcPr>
          <w:p w:rsidR="00BD543A" w:rsidRDefault="00BD543A" w:rsidP="00BD543A">
            <w:r>
              <w:t xml:space="preserve">Logged in to </w:t>
            </w:r>
            <w:r w:rsidR="00324299">
              <w:t xml:space="preserve">the </w:t>
            </w:r>
            <w:r>
              <w:t>system</w:t>
            </w:r>
            <w:r w:rsidR="00E82D3F">
              <w:t xml:space="preserve"> as a manager</w:t>
            </w:r>
            <w:r>
              <w:t>, Database Connection</w:t>
            </w:r>
          </w:p>
        </w:tc>
      </w:tr>
      <w:tr w:rsidR="00BD543A" w:rsidTr="00BD543A">
        <w:trPr>
          <w:trHeight w:val="758"/>
        </w:trPr>
        <w:tc>
          <w:tcPr>
            <w:tcW w:w="1551" w:type="dxa"/>
          </w:tcPr>
          <w:p w:rsidR="00BD543A" w:rsidRDefault="00BD543A" w:rsidP="00BD543A">
            <w:r>
              <w:t>Input</w:t>
            </w:r>
          </w:p>
        </w:tc>
        <w:tc>
          <w:tcPr>
            <w:tcW w:w="7807" w:type="dxa"/>
          </w:tcPr>
          <w:p w:rsidR="00BD543A" w:rsidRDefault="00BD543A" w:rsidP="00BD543A">
            <w:r>
              <w:t xml:space="preserve">Click the </w:t>
            </w:r>
            <w:r w:rsidR="002B21D0">
              <w:t>Projects</w:t>
            </w:r>
            <w:r>
              <w:t xml:space="preserve"> button </w:t>
            </w:r>
          </w:p>
        </w:tc>
      </w:tr>
      <w:tr w:rsidR="00BD543A" w:rsidTr="00BD543A">
        <w:trPr>
          <w:trHeight w:val="707"/>
        </w:trPr>
        <w:tc>
          <w:tcPr>
            <w:tcW w:w="1551" w:type="dxa"/>
          </w:tcPr>
          <w:p w:rsidR="00BD543A" w:rsidRDefault="00BD543A" w:rsidP="00BD543A">
            <w:r>
              <w:t xml:space="preserve">Actions </w:t>
            </w:r>
          </w:p>
        </w:tc>
        <w:tc>
          <w:tcPr>
            <w:tcW w:w="7807" w:type="dxa"/>
          </w:tcPr>
          <w:p w:rsidR="00BD543A" w:rsidRDefault="00BD543A" w:rsidP="00BD543A">
            <w:r>
              <w:t xml:space="preserve">Click the </w:t>
            </w:r>
            <w:r w:rsidR="002B21D0">
              <w:t>Projects</w:t>
            </w:r>
            <w:r>
              <w:t xml:space="preserve"> button </w:t>
            </w:r>
          </w:p>
        </w:tc>
      </w:tr>
      <w:tr w:rsidR="00BD543A" w:rsidTr="00BD543A">
        <w:trPr>
          <w:trHeight w:val="556"/>
        </w:trPr>
        <w:tc>
          <w:tcPr>
            <w:tcW w:w="1551" w:type="dxa"/>
          </w:tcPr>
          <w:p w:rsidR="00BD543A" w:rsidRDefault="00BD543A" w:rsidP="00BD543A">
            <w:r>
              <w:t>Expected result</w:t>
            </w:r>
          </w:p>
        </w:tc>
        <w:tc>
          <w:tcPr>
            <w:tcW w:w="7807" w:type="dxa"/>
          </w:tcPr>
          <w:p w:rsidR="00BD543A" w:rsidRDefault="00324299" w:rsidP="00BD543A">
            <w:r>
              <w:t>The s</w:t>
            </w:r>
            <w:r w:rsidR="00962118">
              <w:t>ystem will open the Project</w:t>
            </w:r>
            <w:r w:rsidR="00BD543A">
              <w:t xml:space="preserve"> Manage</w:t>
            </w:r>
            <w:r w:rsidR="00521CD9">
              <w:t>ment</w:t>
            </w:r>
            <w:r w:rsidR="00BD543A">
              <w:t xml:space="preserve"> interface </w:t>
            </w:r>
          </w:p>
        </w:tc>
      </w:tr>
      <w:tr w:rsidR="00962118" w:rsidTr="00BD543A">
        <w:trPr>
          <w:trHeight w:val="606"/>
        </w:trPr>
        <w:tc>
          <w:tcPr>
            <w:tcW w:w="1551" w:type="dxa"/>
          </w:tcPr>
          <w:p w:rsidR="00962118" w:rsidRDefault="00962118" w:rsidP="00BD543A">
            <w:r>
              <w:t>Actual Result</w:t>
            </w:r>
          </w:p>
        </w:tc>
        <w:tc>
          <w:tcPr>
            <w:tcW w:w="7807" w:type="dxa"/>
          </w:tcPr>
          <w:p w:rsidR="00962118" w:rsidRDefault="00B7681E" w:rsidP="001F593F">
            <w:r>
              <w:t xml:space="preserve">The system directs the user to </w:t>
            </w:r>
            <w:r w:rsidR="00324299">
              <w:t xml:space="preserve">the </w:t>
            </w:r>
            <w:r w:rsidR="00962118">
              <w:t>Project Manage</w:t>
            </w:r>
            <w:r w:rsidR="00521CD9">
              <w:t>ment</w:t>
            </w:r>
            <w:r w:rsidR="00962118">
              <w:t xml:space="preserve"> interface </w:t>
            </w:r>
          </w:p>
        </w:tc>
      </w:tr>
      <w:tr w:rsidR="00BD543A" w:rsidTr="00BD543A">
        <w:trPr>
          <w:trHeight w:val="568"/>
        </w:trPr>
        <w:tc>
          <w:tcPr>
            <w:tcW w:w="1551" w:type="dxa"/>
          </w:tcPr>
          <w:p w:rsidR="00BD543A" w:rsidRDefault="00BD543A" w:rsidP="00BD543A">
            <w:r>
              <w:t>Pass/Fail</w:t>
            </w:r>
          </w:p>
        </w:tc>
        <w:tc>
          <w:tcPr>
            <w:tcW w:w="7807" w:type="dxa"/>
          </w:tcPr>
          <w:p w:rsidR="00BD543A" w:rsidRDefault="00BD543A" w:rsidP="00BD543A">
            <w:r>
              <w:t>Pass</w:t>
            </w:r>
          </w:p>
        </w:tc>
      </w:tr>
    </w:tbl>
    <w:p w:rsidR="00F12031" w:rsidRDefault="00F12031" w:rsidP="00C560BF"/>
    <w:p w:rsidR="00CC7B73" w:rsidRDefault="00CC7B73" w:rsidP="00C560BF"/>
    <w:p w:rsidR="00E75F41" w:rsidRDefault="00E75F41" w:rsidP="00C560BF"/>
    <w:p w:rsidR="00F12031" w:rsidRDefault="00F12031" w:rsidP="00C560BF"/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7781"/>
      </w:tblGrid>
      <w:tr w:rsidR="00CC7B73" w:rsidTr="00E302E2">
        <w:trPr>
          <w:trHeight w:val="417"/>
        </w:trPr>
        <w:tc>
          <w:tcPr>
            <w:tcW w:w="9332" w:type="dxa"/>
            <w:gridSpan w:val="2"/>
          </w:tcPr>
          <w:p w:rsidR="00CC7B73" w:rsidRDefault="00CC7B73" w:rsidP="00C560BF">
            <w:r>
              <w:lastRenderedPageBreak/>
              <w:t>Test Case</w:t>
            </w:r>
          </w:p>
        </w:tc>
      </w:tr>
      <w:tr w:rsidR="00404828" w:rsidTr="00E302E2">
        <w:trPr>
          <w:trHeight w:val="417"/>
        </w:trPr>
        <w:tc>
          <w:tcPr>
            <w:tcW w:w="9332" w:type="dxa"/>
            <w:gridSpan w:val="2"/>
          </w:tcPr>
          <w:p w:rsidR="00404828" w:rsidRDefault="00404828" w:rsidP="0028591E">
            <w:r>
              <w:t xml:space="preserve">Test Case Description: Entering </w:t>
            </w:r>
            <w:r w:rsidR="00472A98">
              <w:t xml:space="preserve">Suppliers and products </w:t>
            </w:r>
            <w:r>
              <w:t>Interface</w:t>
            </w:r>
          </w:p>
        </w:tc>
      </w:tr>
      <w:tr w:rsidR="00CC7B73" w:rsidTr="00E302E2">
        <w:trPr>
          <w:trHeight w:val="593"/>
        </w:trPr>
        <w:tc>
          <w:tcPr>
            <w:tcW w:w="1551" w:type="dxa"/>
          </w:tcPr>
          <w:p w:rsidR="00CC7B73" w:rsidRDefault="00CC7B73" w:rsidP="00C560BF">
            <w:r>
              <w:t xml:space="preserve">Test Case ID: </w:t>
            </w:r>
          </w:p>
        </w:tc>
        <w:tc>
          <w:tcPr>
            <w:tcW w:w="7781" w:type="dxa"/>
          </w:tcPr>
          <w:p w:rsidR="00CC7B73" w:rsidRDefault="00C767F5" w:rsidP="00C560BF">
            <w:r>
              <w:t>1</w:t>
            </w:r>
            <w:r w:rsidR="007A3C51">
              <w:t>3</w:t>
            </w:r>
          </w:p>
        </w:tc>
      </w:tr>
      <w:tr w:rsidR="00CC7B73" w:rsidTr="00E302E2">
        <w:trPr>
          <w:trHeight w:val="594"/>
        </w:trPr>
        <w:tc>
          <w:tcPr>
            <w:tcW w:w="1551" w:type="dxa"/>
          </w:tcPr>
          <w:p w:rsidR="00CC7B73" w:rsidRDefault="00CC7B73" w:rsidP="00C560BF">
            <w:r>
              <w:t>Precondition</w:t>
            </w:r>
          </w:p>
        </w:tc>
        <w:tc>
          <w:tcPr>
            <w:tcW w:w="7781" w:type="dxa"/>
          </w:tcPr>
          <w:p w:rsidR="00CC7B73" w:rsidRDefault="00AE4E38" w:rsidP="00C560BF">
            <w:r>
              <w:t xml:space="preserve">Logged in to </w:t>
            </w:r>
            <w:r w:rsidR="00E0493C">
              <w:t xml:space="preserve">the </w:t>
            </w:r>
            <w:r>
              <w:t>system</w:t>
            </w:r>
            <w:r w:rsidR="00472A98">
              <w:t xml:space="preserve"> as a manager</w:t>
            </w:r>
            <w:r>
              <w:t>, Database Connection</w:t>
            </w:r>
          </w:p>
        </w:tc>
      </w:tr>
      <w:tr w:rsidR="00CF5137" w:rsidTr="00E302E2">
        <w:trPr>
          <w:trHeight w:val="758"/>
        </w:trPr>
        <w:tc>
          <w:tcPr>
            <w:tcW w:w="1551" w:type="dxa"/>
          </w:tcPr>
          <w:p w:rsidR="00CF5137" w:rsidRDefault="00CF5137" w:rsidP="00C560BF">
            <w:r>
              <w:t>Input</w:t>
            </w:r>
          </w:p>
        </w:tc>
        <w:tc>
          <w:tcPr>
            <w:tcW w:w="7781" w:type="dxa"/>
          </w:tcPr>
          <w:p w:rsidR="00CF5137" w:rsidRDefault="00CF5137" w:rsidP="00CF5137">
            <w:r>
              <w:t xml:space="preserve">Click the </w:t>
            </w:r>
            <w:r w:rsidR="00D85E04">
              <w:t>Suppliers and Products</w:t>
            </w:r>
            <w:r>
              <w:t xml:space="preserve"> button </w:t>
            </w:r>
          </w:p>
        </w:tc>
      </w:tr>
      <w:tr w:rsidR="00E302E2" w:rsidTr="00E302E2">
        <w:trPr>
          <w:trHeight w:val="467"/>
        </w:trPr>
        <w:tc>
          <w:tcPr>
            <w:tcW w:w="1551" w:type="dxa"/>
          </w:tcPr>
          <w:p w:rsidR="00E302E2" w:rsidRDefault="00E302E2" w:rsidP="00E302E2">
            <w:r>
              <w:t xml:space="preserve">Actions </w:t>
            </w:r>
          </w:p>
        </w:tc>
        <w:tc>
          <w:tcPr>
            <w:tcW w:w="7781" w:type="dxa"/>
          </w:tcPr>
          <w:p w:rsidR="00E302E2" w:rsidRDefault="00E302E2" w:rsidP="00E302E2">
            <w:r>
              <w:t xml:space="preserve">Click the Suppliers and Products button </w:t>
            </w:r>
          </w:p>
        </w:tc>
      </w:tr>
      <w:tr w:rsidR="00EE5AA4" w:rsidTr="00E302E2">
        <w:trPr>
          <w:trHeight w:val="556"/>
        </w:trPr>
        <w:tc>
          <w:tcPr>
            <w:tcW w:w="1551" w:type="dxa"/>
          </w:tcPr>
          <w:p w:rsidR="00EE5AA4" w:rsidRDefault="00EE5AA4" w:rsidP="00C560BF">
            <w:r>
              <w:t>Expected result</w:t>
            </w:r>
          </w:p>
        </w:tc>
        <w:tc>
          <w:tcPr>
            <w:tcW w:w="7781" w:type="dxa"/>
          </w:tcPr>
          <w:p w:rsidR="00EE5AA4" w:rsidRDefault="00E0493C" w:rsidP="00EE5AA4">
            <w:r>
              <w:t>The s</w:t>
            </w:r>
            <w:r w:rsidR="00EE5AA4">
              <w:t xml:space="preserve">ystem will open the </w:t>
            </w:r>
            <w:r w:rsidR="00C03030">
              <w:t>Supplier and Product</w:t>
            </w:r>
            <w:r w:rsidR="00EE5AA4">
              <w:t xml:space="preserve"> Manage</w:t>
            </w:r>
            <w:r w:rsidR="00C03030">
              <w:t>ment</w:t>
            </w:r>
            <w:r w:rsidR="00EE5AA4">
              <w:t xml:space="preserve"> interface </w:t>
            </w:r>
          </w:p>
        </w:tc>
      </w:tr>
      <w:tr w:rsidR="00EE5AA4" w:rsidTr="00E302E2">
        <w:trPr>
          <w:trHeight w:val="606"/>
        </w:trPr>
        <w:tc>
          <w:tcPr>
            <w:tcW w:w="1551" w:type="dxa"/>
          </w:tcPr>
          <w:p w:rsidR="00EE5AA4" w:rsidRDefault="00EE5AA4" w:rsidP="00C560BF">
            <w:r>
              <w:t>Actual Result</w:t>
            </w:r>
          </w:p>
        </w:tc>
        <w:tc>
          <w:tcPr>
            <w:tcW w:w="7781" w:type="dxa"/>
          </w:tcPr>
          <w:p w:rsidR="00EE5AA4" w:rsidRDefault="00B7681E" w:rsidP="001F593F">
            <w:r>
              <w:t xml:space="preserve">The system directs the user to </w:t>
            </w:r>
            <w:r w:rsidR="00E0493C">
              <w:t xml:space="preserve">the </w:t>
            </w:r>
            <w:r w:rsidR="00081458">
              <w:t>Supplier and Product Management interface</w:t>
            </w:r>
          </w:p>
        </w:tc>
      </w:tr>
      <w:tr w:rsidR="00EE5AA4" w:rsidTr="00E302E2">
        <w:trPr>
          <w:trHeight w:val="61"/>
        </w:trPr>
        <w:tc>
          <w:tcPr>
            <w:tcW w:w="1551" w:type="dxa"/>
          </w:tcPr>
          <w:p w:rsidR="00EE5AA4" w:rsidRDefault="00EE5AA4" w:rsidP="00C560BF">
            <w:r>
              <w:t>Pass/Fail</w:t>
            </w:r>
          </w:p>
        </w:tc>
        <w:tc>
          <w:tcPr>
            <w:tcW w:w="7781" w:type="dxa"/>
          </w:tcPr>
          <w:p w:rsidR="00EE5AA4" w:rsidRDefault="00EE5AA4" w:rsidP="00C560BF">
            <w:r>
              <w:t>Pass</w:t>
            </w:r>
          </w:p>
          <w:p w:rsidR="00EE5AA4" w:rsidRDefault="00EE5AA4" w:rsidP="00C560BF"/>
        </w:tc>
      </w:tr>
    </w:tbl>
    <w:p w:rsidR="0021356A" w:rsidRDefault="0021356A" w:rsidP="00C560BF"/>
    <w:p w:rsidR="00590E9D" w:rsidRDefault="00590E9D" w:rsidP="00C560BF"/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7781"/>
      </w:tblGrid>
      <w:tr w:rsidR="00472A98" w:rsidTr="006D3A60">
        <w:trPr>
          <w:trHeight w:val="417"/>
        </w:trPr>
        <w:tc>
          <w:tcPr>
            <w:tcW w:w="9358" w:type="dxa"/>
            <w:gridSpan w:val="2"/>
          </w:tcPr>
          <w:p w:rsidR="00472A98" w:rsidRDefault="00472A98" w:rsidP="006D3A60">
            <w:r>
              <w:t>Test Case</w:t>
            </w:r>
          </w:p>
        </w:tc>
      </w:tr>
      <w:tr w:rsidR="00472A98" w:rsidTr="006D3A60">
        <w:trPr>
          <w:trHeight w:val="417"/>
        </w:trPr>
        <w:tc>
          <w:tcPr>
            <w:tcW w:w="9358" w:type="dxa"/>
            <w:gridSpan w:val="2"/>
          </w:tcPr>
          <w:p w:rsidR="00472A98" w:rsidRDefault="00472A98" w:rsidP="006D3A60">
            <w:r>
              <w:t>Test Case Description: Entering Manage Employees Interface</w:t>
            </w:r>
          </w:p>
        </w:tc>
      </w:tr>
      <w:tr w:rsidR="00472A98" w:rsidTr="006D3A60">
        <w:trPr>
          <w:trHeight w:val="593"/>
        </w:trPr>
        <w:tc>
          <w:tcPr>
            <w:tcW w:w="1551" w:type="dxa"/>
          </w:tcPr>
          <w:p w:rsidR="00472A98" w:rsidRDefault="00472A98" w:rsidP="006D3A60">
            <w:r>
              <w:t xml:space="preserve">Test Case ID: </w:t>
            </w:r>
          </w:p>
        </w:tc>
        <w:tc>
          <w:tcPr>
            <w:tcW w:w="7807" w:type="dxa"/>
          </w:tcPr>
          <w:p w:rsidR="00472A98" w:rsidRDefault="00472A98" w:rsidP="006D3A60">
            <w:r>
              <w:t>1</w:t>
            </w:r>
            <w:r w:rsidR="00B40273">
              <w:t>4</w:t>
            </w:r>
          </w:p>
        </w:tc>
      </w:tr>
      <w:tr w:rsidR="00472A98" w:rsidTr="006D3A60">
        <w:trPr>
          <w:trHeight w:val="594"/>
        </w:trPr>
        <w:tc>
          <w:tcPr>
            <w:tcW w:w="1551" w:type="dxa"/>
          </w:tcPr>
          <w:p w:rsidR="00472A98" w:rsidRDefault="00472A98" w:rsidP="006D3A60">
            <w:r>
              <w:t>Precondition</w:t>
            </w:r>
          </w:p>
        </w:tc>
        <w:tc>
          <w:tcPr>
            <w:tcW w:w="7807" w:type="dxa"/>
          </w:tcPr>
          <w:p w:rsidR="00472A98" w:rsidRDefault="00472A98" w:rsidP="006D3A60">
            <w:r>
              <w:t xml:space="preserve">Logged in to </w:t>
            </w:r>
            <w:r w:rsidR="00E0493C">
              <w:t xml:space="preserve">the </w:t>
            </w:r>
            <w:r>
              <w:t>system</w:t>
            </w:r>
            <w:r w:rsidR="0086093E">
              <w:t xml:space="preserve"> as a manager</w:t>
            </w:r>
            <w:r>
              <w:t>, Database Connection</w:t>
            </w:r>
          </w:p>
        </w:tc>
      </w:tr>
      <w:tr w:rsidR="00472A98" w:rsidTr="006D3A60">
        <w:trPr>
          <w:trHeight w:val="758"/>
        </w:trPr>
        <w:tc>
          <w:tcPr>
            <w:tcW w:w="1551" w:type="dxa"/>
          </w:tcPr>
          <w:p w:rsidR="00472A98" w:rsidRDefault="00472A98" w:rsidP="006D3A60">
            <w:r>
              <w:t>Input</w:t>
            </w:r>
          </w:p>
        </w:tc>
        <w:tc>
          <w:tcPr>
            <w:tcW w:w="7807" w:type="dxa"/>
          </w:tcPr>
          <w:p w:rsidR="00472A98" w:rsidRDefault="00472A98" w:rsidP="006D3A60">
            <w:r>
              <w:t>Click the</w:t>
            </w:r>
            <w:r w:rsidR="00265619">
              <w:t xml:space="preserve"> </w:t>
            </w:r>
            <w:r>
              <w:t xml:space="preserve">Employees button </w:t>
            </w:r>
          </w:p>
        </w:tc>
      </w:tr>
      <w:tr w:rsidR="00472A98" w:rsidTr="006D3A60">
        <w:trPr>
          <w:trHeight w:val="467"/>
        </w:trPr>
        <w:tc>
          <w:tcPr>
            <w:tcW w:w="1551" w:type="dxa"/>
          </w:tcPr>
          <w:p w:rsidR="00472A98" w:rsidRDefault="00472A98" w:rsidP="006D3A60">
            <w:r>
              <w:t xml:space="preserve">Actions </w:t>
            </w:r>
          </w:p>
        </w:tc>
        <w:tc>
          <w:tcPr>
            <w:tcW w:w="7807" w:type="dxa"/>
          </w:tcPr>
          <w:p w:rsidR="00472A98" w:rsidRDefault="00472A98" w:rsidP="006D3A60">
            <w:r>
              <w:t xml:space="preserve">Click the Employees button </w:t>
            </w:r>
          </w:p>
        </w:tc>
      </w:tr>
      <w:tr w:rsidR="00472A98" w:rsidTr="006D3A60">
        <w:trPr>
          <w:trHeight w:val="556"/>
        </w:trPr>
        <w:tc>
          <w:tcPr>
            <w:tcW w:w="1551" w:type="dxa"/>
          </w:tcPr>
          <w:p w:rsidR="00472A98" w:rsidRDefault="00472A98" w:rsidP="006D3A60">
            <w:r>
              <w:t>Expected result</w:t>
            </w:r>
          </w:p>
        </w:tc>
        <w:tc>
          <w:tcPr>
            <w:tcW w:w="7807" w:type="dxa"/>
          </w:tcPr>
          <w:p w:rsidR="00472A98" w:rsidRDefault="00E0493C" w:rsidP="006D3A60">
            <w:r>
              <w:t>The s</w:t>
            </w:r>
            <w:r w:rsidR="00472A98">
              <w:t>ystem will open the Employee Manage</w:t>
            </w:r>
            <w:r w:rsidR="00FC5EE4">
              <w:t>ment</w:t>
            </w:r>
            <w:r w:rsidR="00472A98">
              <w:t xml:space="preserve"> interface </w:t>
            </w:r>
          </w:p>
        </w:tc>
      </w:tr>
      <w:tr w:rsidR="00472A98" w:rsidTr="006D3A60">
        <w:trPr>
          <w:trHeight w:val="606"/>
        </w:trPr>
        <w:tc>
          <w:tcPr>
            <w:tcW w:w="1551" w:type="dxa"/>
          </w:tcPr>
          <w:p w:rsidR="00472A98" w:rsidRDefault="00472A98" w:rsidP="006D3A60">
            <w:r>
              <w:t>Actual Result</w:t>
            </w:r>
          </w:p>
        </w:tc>
        <w:tc>
          <w:tcPr>
            <w:tcW w:w="7807" w:type="dxa"/>
          </w:tcPr>
          <w:p w:rsidR="00472A98" w:rsidRDefault="00472A98" w:rsidP="006D3A60">
            <w:r>
              <w:t xml:space="preserve">The system directs the user to </w:t>
            </w:r>
            <w:r w:rsidR="00E0493C">
              <w:t xml:space="preserve">the </w:t>
            </w:r>
            <w:r>
              <w:t>Employee Manage</w:t>
            </w:r>
            <w:r w:rsidR="00FC5EE4">
              <w:t>ment</w:t>
            </w:r>
            <w:r>
              <w:t xml:space="preserve"> interface </w:t>
            </w:r>
          </w:p>
        </w:tc>
      </w:tr>
      <w:tr w:rsidR="00472A98" w:rsidTr="006D3A60">
        <w:trPr>
          <w:trHeight w:val="61"/>
        </w:trPr>
        <w:tc>
          <w:tcPr>
            <w:tcW w:w="1551" w:type="dxa"/>
          </w:tcPr>
          <w:p w:rsidR="00472A98" w:rsidRDefault="00472A98" w:rsidP="006D3A60">
            <w:r>
              <w:t>Pass/Fail</w:t>
            </w:r>
          </w:p>
        </w:tc>
        <w:tc>
          <w:tcPr>
            <w:tcW w:w="7807" w:type="dxa"/>
          </w:tcPr>
          <w:p w:rsidR="00472A98" w:rsidRDefault="00472A98" w:rsidP="006D3A60">
            <w:r>
              <w:t>Pass</w:t>
            </w:r>
          </w:p>
          <w:p w:rsidR="00472A98" w:rsidRDefault="00472A98" w:rsidP="006D3A60"/>
        </w:tc>
      </w:tr>
    </w:tbl>
    <w:p w:rsidR="00590E9D" w:rsidRDefault="00590E9D" w:rsidP="00C560BF"/>
    <w:p w:rsidR="00472A98" w:rsidRDefault="00472A98" w:rsidP="00C560BF"/>
    <w:p w:rsidR="006B3CB4" w:rsidRDefault="006B3CB4" w:rsidP="00C560BF"/>
    <w:p w:rsidR="006B3CB4" w:rsidRDefault="006B3CB4" w:rsidP="00C560BF"/>
    <w:p w:rsidR="006B3CB4" w:rsidRDefault="006B3CB4" w:rsidP="00C560BF"/>
    <w:p w:rsidR="006B3CB4" w:rsidRDefault="006B3CB4" w:rsidP="00C560BF"/>
    <w:p w:rsidR="00C90197" w:rsidRDefault="00C90197" w:rsidP="00C560BF"/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7781"/>
      </w:tblGrid>
      <w:tr w:rsidR="00F12031" w:rsidTr="0066276D">
        <w:trPr>
          <w:trHeight w:val="417"/>
        </w:trPr>
        <w:tc>
          <w:tcPr>
            <w:tcW w:w="9358" w:type="dxa"/>
            <w:gridSpan w:val="2"/>
          </w:tcPr>
          <w:p w:rsidR="00F12031" w:rsidRDefault="00F12031" w:rsidP="00C560BF">
            <w:r>
              <w:lastRenderedPageBreak/>
              <w:t>Test Case</w:t>
            </w:r>
          </w:p>
        </w:tc>
      </w:tr>
      <w:tr w:rsidR="0066276D" w:rsidTr="0066276D">
        <w:trPr>
          <w:trHeight w:val="417"/>
        </w:trPr>
        <w:tc>
          <w:tcPr>
            <w:tcW w:w="9358" w:type="dxa"/>
            <w:gridSpan w:val="2"/>
          </w:tcPr>
          <w:p w:rsidR="0066276D" w:rsidRDefault="0066276D" w:rsidP="0066276D">
            <w:r>
              <w:t>Test Case Description: Entering View Profile Interface</w:t>
            </w:r>
          </w:p>
        </w:tc>
      </w:tr>
      <w:tr w:rsidR="00F12031" w:rsidTr="0066276D">
        <w:trPr>
          <w:trHeight w:val="719"/>
        </w:trPr>
        <w:tc>
          <w:tcPr>
            <w:tcW w:w="1551" w:type="dxa"/>
          </w:tcPr>
          <w:p w:rsidR="00F12031" w:rsidRDefault="00F12031" w:rsidP="00C560BF">
            <w:r>
              <w:t xml:space="preserve">Test Case ID: </w:t>
            </w:r>
          </w:p>
        </w:tc>
        <w:tc>
          <w:tcPr>
            <w:tcW w:w="7807" w:type="dxa"/>
          </w:tcPr>
          <w:p w:rsidR="00F12031" w:rsidRDefault="0021356A" w:rsidP="00C560BF">
            <w:r>
              <w:t>1</w:t>
            </w:r>
            <w:r w:rsidR="00A4547E">
              <w:t>5</w:t>
            </w:r>
          </w:p>
        </w:tc>
      </w:tr>
      <w:tr w:rsidR="00F12031" w:rsidTr="0066276D">
        <w:trPr>
          <w:trHeight w:val="594"/>
        </w:trPr>
        <w:tc>
          <w:tcPr>
            <w:tcW w:w="1551" w:type="dxa"/>
          </w:tcPr>
          <w:p w:rsidR="00F12031" w:rsidRDefault="00F12031" w:rsidP="00C560BF">
            <w:r>
              <w:t>Precondition</w:t>
            </w:r>
          </w:p>
        </w:tc>
        <w:tc>
          <w:tcPr>
            <w:tcW w:w="7807" w:type="dxa"/>
          </w:tcPr>
          <w:p w:rsidR="00F12031" w:rsidRDefault="00F12031" w:rsidP="00C560BF">
            <w:r>
              <w:t>Logged in to system</w:t>
            </w:r>
            <w:r w:rsidR="006F6A28">
              <w:t xml:space="preserve"> as a manager</w:t>
            </w:r>
            <w:r>
              <w:t>, Database Connection</w:t>
            </w:r>
          </w:p>
        </w:tc>
      </w:tr>
      <w:tr w:rsidR="0066276D" w:rsidTr="0066276D">
        <w:trPr>
          <w:trHeight w:val="758"/>
        </w:trPr>
        <w:tc>
          <w:tcPr>
            <w:tcW w:w="1551" w:type="dxa"/>
          </w:tcPr>
          <w:p w:rsidR="0066276D" w:rsidRDefault="0066276D" w:rsidP="00C560BF">
            <w:r>
              <w:t>Input</w:t>
            </w:r>
          </w:p>
        </w:tc>
        <w:tc>
          <w:tcPr>
            <w:tcW w:w="7807" w:type="dxa"/>
          </w:tcPr>
          <w:p w:rsidR="0066276D" w:rsidRDefault="0066276D" w:rsidP="0066276D">
            <w:r>
              <w:t xml:space="preserve">Click the View Profile button </w:t>
            </w:r>
          </w:p>
        </w:tc>
      </w:tr>
      <w:tr w:rsidR="0066276D" w:rsidTr="0066276D">
        <w:trPr>
          <w:trHeight w:val="707"/>
        </w:trPr>
        <w:tc>
          <w:tcPr>
            <w:tcW w:w="1551" w:type="dxa"/>
          </w:tcPr>
          <w:p w:rsidR="0066276D" w:rsidRDefault="0066276D" w:rsidP="00C560BF">
            <w:r>
              <w:t xml:space="preserve">Actions </w:t>
            </w:r>
          </w:p>
        </w:tc>
        <w:tc>
          <w:tcPr>
            <w:tcW w:w="7807" w:type="dxa"/>
          </w:tcPr>
          <w:p w:rsidR="0066276D" w:rsidRDefault="0066276D" w:rsidP="001F593F">
            <w:r>
              <w:t xml:space="preserve">Click the View Profile button </w:t>
            </w:r>
          </w:p>
        </w:tc>
      </w:tr>
      <w:tr w:rsidR="0019169D" w:rsidTr="0066276D">
        <w:trPr>
          <w:trHeight w:val="556"/>
        </w:trPr>
        <w:tc>
          <w:tcPr>
            <w:tcW w:w="1551" w:type="dxa"/>
          </w:tcPr>
          <w:p w:rsidR="0019169D" w:rsidRDefault="0019169D" w:rsidP="00C560BF">
            <w:r>
              <w:t>Expected result</w:t>
            </w:r>
          </w:p>
        </w:tc>
        <w:tc>
          <w:tcPr>
            <w:tcW w:w="7807" w:type="dxa"/>
          </w:tcPr>
          <w:p w:rsidR="0019169D" w:rsidRDefault="00E85F60" w:rsidP="0019169D">
            <w:r>
              <w:t>The s</w:t>
            </w:r>
            <w:r w:rsidR="0019169D">
              <w:t xml:space="preserve">ystem will open the Employee Profile interface </w:t>
            </w:r>
          </w:p>
        </w:tc>
      </w:tr>
      <w:tr w:rsidR="0019169D" w:rsidTr="0066276D">
        <w:trPr>
          <w:trHeight w:val="606"/>
        </w:trPr>
        <w:tc>
          <w:tcPr>
            <w:tcW w:w="1551" w:type="dxa"/>
          </w:tcPr>
          <w:p w:rsidR="0019169D" w:rsidRDefault="0019169D" w:rsidP="00C560BF">
            <w:r>
              <w:t>Actual Result</w:t>
            </w:r>
          </w:p>
        </w:tc>
        <w:tc>
          <w:tcPr>
            <w:tcW w:w="7807" w:type="dxa"/>
          </w:tcPr>
          <w:p w:rsidR="0019169D" w:rsidRDefault="00B7681E" w:rsidP="001F593F">
            <w:r>
              <w:t xml:space="preserve">The system directs the user to </w:t>
            </w:r>
            <w:r w:rsidR="00E85F60">
              <w:t xml:space="preserve">the </w:t>
            </w:r>
            <w:r w:rsidR="0019169D">
              <w:t xml:space="preserve">Employee Profile interface </w:t>
            </w:r>
          </w:p>
        </w:tc>
      </w:tr>
      <w:tr w:rsidR="0019169D" w:rsidTr="0066276D">
        <w:trPr>
          <w:trHeight w:val="61"/>
        </w:trPr>
        <w:tc>
          <w:tcPr>
            <w:tcW w:w="1551" w:type="dxa"/>
          </w:tcPr>
          <w:p w:rsidR="0019169D" w:rsidRDefault="0019169D" w:rsidP="00C560BF">
            <w:r>
              <w:t>Pass/Fail</w:t>
            </w:r>
          </w:p>
        </w:tc>
        <w:tc>
          <w:tcPr>
            <w:tcW w:w="7807" w:type="dxa"/>
          </w:tcPr>
          <w:p w:rsidR="0019169D" w:rsidRDefault="0019169D" w:rsidP="00C560BF">
            <w:r>
              <w:t>Pass</w:t>
            </w:r>
          </w:p>
          <w:p w:rsidR="00C60498" w:rsidRDefault="00C60498" w:rsidP="00C560BF"/>
        </w:tc>
      </w:tr>
    </w:tbl>
    <w:p w:rsidR="006B2DC1" w:rsidRDefault="006B2DC1" w:rsidP="00C560BF"/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7781"/>
      </w:tblGrid>
      <w:tr w:rsidR="00772D19" w:rsidTr="006D3A60">
        <w:trPr>
          <w:trHeight w:val="417"/>
        </w:trPr>
        <w:tc>
          <w:tcPr>
            <w:tcW w:w="9358" w:type="dxa"/>
            <w:gridSpan w:val="2"/>
          </w:tcPr>
          <w:p w:rsidR="00772D19" w:rsidRDefault="00772D19" w:rsidP="006D3A60">
            <w:r>
              <w:t>Test Case</w:t>
            </w:r>
          </w:p>
        </w:tc>
      </w:tr>
      <w:tr w:rsidR="00772D19" w:rsidTr="006D3A60">
        <w:trPr>
          <w:trHeight w:val="417"/>
        </w:trPr>
        <w:tc>
          <w:tcPr>
            <w:tcW w:w="9358" w:type="dxa"/>
            <w:gridSpan w:val="2"/>
          </w:tcPr>
          <w:p w:rsidR="00772D19" w:rsidRDefault="00772D19" w:rsidP="006D3A60">
            <w:r>
              <w:t>Test Case Description: Entering Shipping Details Interface</w:t>
            </w:r>
          </w:p>
        </w:tc>
      </w:tr>
      <w:tr w:rsidR="00772D19" w:rsidTr="006D3A60">
        <w:trPr>
          <w:trHeight w:val="719"/>
        </w:trPr>
        <w:tc>
          <w:tcPr>
            <w:tcW w:w="1551" w:type="dxa"/>
          </w:tcPr>
          <w:p w:rsidR="00772D19" w:rsidRDefault="00772D19" w:rsidP="006D3A60">
            <w:r>
              <w:t xml:space="preserve">Test Case ID: </w:t>
            </w:r>
          </w:p>
        </w:tc>
        <w:tc>
          <w:tcPr>
            <w:tcW w:w="7807" w:type="dxa"/>
          </w:tcPr>
          <w:p w:rsidR="00772D19" w:rsidRDefault="00772D19" w:rsidP="006D3A60">
            <w:r>
              <w:t>1</w:t>
            </w:r>
            <w:r w:rsidR="003B7327">
              <w:t>6</w:t>
            </w:r>
          </w:p>
        </w:tc>
      </w:tr>
      <w:tr w:rsidR="00772D19" w:rsidTr="006D3A60">
        <w:trPr>
          <w:trHeight w:val="594"/>
        </w:trPr>
        <w:tc>
          <w:tcPr>
            <w:tcW w:w="1551" w:type="dxa"/>
          </w:tcPr>
          <w:p w:rsidR="00772D19" w:rsidRDefault="00772D19" w:rsidP="006D3A60">
            <w:r>
              <w:t>Precondition</w:t>
            </w:r>
          </w:p>
        </w:tc>
        <w:tc>
          <w:tcPr>
            <w:tcW w:w="7807" w:type="dxa"/>
          </w:tcPr>
          <w:p w:rsidR="00772D19" w:rsidRDefault="00772D19" w:rsidP="006D3A60">
            <w:r>
              <w:t xml:space="preserve">Logged in to </w:t>
            </w:r>
            <w:r w:rsidR="00E85F60">
              <w:t xml:space="preserve">the </w:t>
            </w:r>
            <w:r>
              <w:t>system as a manager, Database Connection</w:t>
            </w:r>
          </w:p>
        </w:tc>
      </w:tr>
      <w:tr w:rsidR="00772D19" w:rsidTr="006D3A60">
        <w:trPr>
          <w:trHeight w:val="758"/>
        </w:trPr>
        <w:tc>
          <w:tcPr>
            <w:tcW w:w="1551" w:type="dxa"/>
          </w:tcPr>
          <w:p w:rsidR="00772D19" w:rsidRDefault="00772D19" w:rsidP="006D3A60">
            <w:r>
              <w:t>Input</w:t>
            </w:r>
          </w:p>
        </w:tc>
        <w:tc>
          <w:tcPr>
            <w:tcW w:w="7807" w:type="dxa"/>
          </w:tcPr>
          <w:p w:rsidR="00772D19" w:rsidRDefault="00772D19" w:rsidP="006D3A60">
            <w:r>
              <w:t xml:space="preserve">Click the Shipping button </w:t>
            </w:r>
          </w:p>
        </w:tc>
      </w:tr>
      <w:tr w:rsidR="00772D19" w:rsidTr="006D3A60">
        <w:trPr>
          <w:trHeight w:val="707"/>
        </w:trPr>
        <w:tc>
          <w:tcPr>
            <w:tcW w:w="1551" w:type="dxa"/>
          </w:tcPr>
          <w:p w:rsidR="00772D19" w:rsidRDefault="00772D19" w:rsidP="006D3A60">
            <w:r>
              <w:t xml:space="preserve">Actions </w:t>
            </w:r>
          </w:p>
        </w:tc>
        <w:tc>
          <w:tcPr>
            <w:tcW w:w="7807" w:type="dxa"/>
          </w:tcPr>
          <w:p w:rsidR="00772D19" w:rsidRDefault="00772D19" w:rsidP="006D3A60">
            <w:r>
              <w:t xml:space="preserve">Click the Shipping button </w:t>
            </w:r>
          </w:p>
        </w:tc>
      </w:tr>
      <w:tr w:rsidR="00772D19" w:rsidTr="006D3A60">
        <w:trPr>
          <w:trHeight w:val="556"/>
        </w:trPr>
        <w:tc>
          <w:tcPr>
            <w:tcW w:w="1551" w:type="dxa"/>
          </w:tcPr>
          <w:p w:rsidR="00772D19" w:rsidRDefault="00772D19" w:rsidP="006D3A60">
            <w:r>
              <w:t>Expected result</w:t>
            </w:r>
          </w:p>
        </w:tc>
        <w:tc>
          <w:tcPr>
            <w:tcW w:w="7807" w:type="dxa"/>
          </w:tcPr>
          <w:p w:rsidR="00772D19" w:rsidRDefault="00E85F60" w:rsidP="006D3A60">
            <w:r>
              <w:t>The s</w:t>
            </w:r>
            <w:r w:rsidR="00772D19">
              <w:t xml:space="preserve">ystem will open the </w:t>
            </w:r>
            <w:r w:rsidR="008F7C02">
              <w:t>Shipping Details</w:t>
            </w:r>
            <w:r w:rsidR="00772D19">
              <w:t xml:space="preserve"> interface </w:t>
            </w:r>
          </w:p>
        </w:tc>
      </w:tr>
      <w:tr w:rsidR="00772D19" w:rsidTr="006D3A60">
        <w:trPr>
          <w:trHeight w:val="606"/>
        </w:trPr>
        <w:tc>
          <w:tcPr>
            <w:tcW w:w="1551" w:type="dxa"/>
          </w:tcPr>
          <w:p w:rsidR="00772D19" w:rsidRDefault="00772D19" w:rsidP="006D3A60">
            <w:r>
              <w:t>Actual Result</w:t>
            </w:r>
          </w:p>
        </w:tc>
        <w:tc>
          <w:tcPr>
            <w:tcW w:w="7807" w:type="dxa"/>
          </w:tcPr>
          <w:p w:rsidR="00772D19" w:rsidRDefault="00772D19" w:rsidP="006D3A60">
            <w:r>
              <w:t xml:space="preserve">The system directs the user to </w:t>
            </w:r>
            <w:r w:rsidR="00E85F60">
              <w:t xml:space="preserve">the </w:t>
            </w:r>
            <w:r w:rsidR="008F7C02">
              <w:t>Shipping Details</w:t>
            </w:r>
            <w:r>
              <w:t xml:space="preserve"> interface </w:t>
            </w:r>
          </w:p>
        </w:tc>
      </w:tr>
      <w:tr w:rsidR="00772D19" w:rsidTr="006D3A60">
        <w:trPr>
          <w:trHeight w:val="61"/>
        </w:trPr>
        <w:tc>
          <w:tcPr>
            <w:tcW w:w="1551" w:type="dxa"/>
          </w:tcPr>
          <w:p w:rsidR="00772D19" w:rsidRDefault="00772D19" w:rsidP="006D3A60">
            <w:r>
              <w:t>Pass/Fail</w:t>
            </w:r>
          </w:p>
        </w:tc>
        <w:tc>
          <w:tcPr>
            <w:tcW w:w="7807" w:type="dxa"/>
          </w:tcPr>
          <w:p w:rsidR="00772D19" w:rsidRDefault="00772D19" w:rsidP="006D3A60">
            <w:r>
              <w:t>Pass</w:t>
            </w:r>
          </w:p>
          <w:p w:rsidR="00772D19" w:rsidRDefault="00772D19" w:rsidP="006D3A60"/>
        </w:tc>
      </w:tr>
    </w:tbl>
    <w:p w:rsidR="006B2DC1" w:rsidRDefault="006B2DC1" w:rsidP="00C560BF"/>
    <w:p w:rsidR="00772D19" w:rsidRDefault="00772D19" w:rsidP="00C560BF"/>
    <w:p w:rsidR="000E69A3" w:rsidRDefault="000E69A3" w:rsidP="00C560BF"/>
    <w:p w:rsidR="000E69A3" w:rsidRDefault="000E69A3" w:rsidP="00C560BF"/>
    <w:p w:rsidR="000E69A3" w:rsidRDefault="000E69A3" w:rsidP="00C560BF"/>
    <w:p w:rsidR="00F12031" w:rsidRDefault="00F12031" w:rsidP="00C560BF"/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7781"/>
      </w:tblGrid>
      <w:tr w:rsidR="007F1901" w:rsidTr="006C0B63">
        <w:trPr>
          <w:trHeight w:val="417"/>
        </w:trPr>
        <w:tc>
          <w:tcPr>
            <w:tcW w:w="9358" w:type="dxa"/>
            <w:gridSpan w:val="2"/>
          </w:tcPr>
          <w:p w:rsidR="007F1901" w:rsidRDefault="007F1901" w:rsidP="00C560BF">
            <w:r>
              <w:lastRenderedPageBreak/>
              <w:t>Test Case</w:t>
            </w:r>
          </w:p>
        </w:tc>
      </w:tr>
      <w:tr w:rsidR="007F1901" w:rsidTr="006C0B63">
        <w:trPr>
          <w:trHeight w:val="417"/>
        </w:trPr>
        <w:tc>
          <w:tcPr>
            <w:tcW w:w="9358" w:type="dxa"/>
            <w:gridSpan w:val="2"/>
          </w:tcPr>
          <w:p w:rsidR="007F1901" w:rsidRDefault="007F1901" w:rsidP="006B7ADE">
            <w:r>
              <w:t xml:space="preserve">Test Case Description: </w:t>
            </w:r>
            <w:r w:rsidR="000F3D01">
              <w:t xml:space="preserve">Manager </w:t>
            </w:r>
            <w:r w:rsidR="006B7ADE">
              <w:t>Logo</w:t>
            </w:r>
            <w:r w:rsidR="000F3D01">
              <w:t>ut</w:t>
            </w:r>
          </w:p>
        </w:tc>
      </w:tr>
      <w:tr w:rsidR="007F1901" w:rsidTr="006C0B63">
        <w:trPr>
          <w:trHeight w:val="719"/>
        </w:trPr>
        <w:tc>
          <w:tcPr>
            <w:tcW w:w="1551" w:type="dxa"/>
          </w:tcPr>
          <w:p w:rsidR="007F1901" w:rsidRDefault="007F1901" w:rsidP="00C560BF">
            <w:r>
              <w:t xml:space="preserve">Test Case ID: </w:t>
            </w:r>
          </w:p>
        </w:tc>
        <w:tc>
          <w:tcPr>
            <w:tcW w:w="7807" w:type="dxa"/>
          </w:tcPr>
          <w:p w:rsidR="007F1901" w:rsidRDefault="000F7639" w:rsidP="00C560BF">
            <w:r>
              <w:t>17</w:t>
            </w:r>
          </w:p>
        </w:tc>
      </w:tr>
      <w:tr w:rsidR="007F1901" w:rsidTr="006C0B63">
        <w:trPr>
          <w:trHeight w:val="594"/>
        </w:trPr>
        <w:tc>
          <w:tcPr>
            <w:tcW w:w="1551" w:type="dxa"/>
          </w:tcPr>
          <w:p w:rsidR="007F1901" w:rsidRDefault="007F1901" w:rsidP="00C560BF">
            <w:r>
              <w:t>Precondition</w:t>
            </w:r>
          </w:p>
        </w:tc>
        <w:tc>
          <w:tcPr>
            <w:tcW w:w="7807" w:type="dxa"/>
          </w:tcPr>
          <w:p w:rsidR="007F1901" w:rsidRDefault="007F1901" w:rsidP="00C560BF">
            <w:r>
              <w:t xml:space="preserve">Logged in to </w:t>
            </w:r>
            <w:r w:rsidR="00E85F60">
              <w:t xml:space="preserve">the </w:t>
            </w:r>
            <w:r>
              <w:t>system</w:t>
            </w:r>
            <w:r w:rsidR="000E69A3">
              <w:t xml:space="preserve"> as a manager</w:t>
            </w:r>
            <w:r>
              <w:t>, Database Connection</w:t>
            </w:r>
          </w:p>
        </w:tc>
      </w:tr>
      <w:tr w:rsidR="006C0B63" w:rsidTr="006C0B63">
        <w:trPr>
          <w:trHeight w:val="758"/>
        </w:trPr>
        <w:tc>
          <w:tcPr>
            <w:tcW w:w="1551" w:type="dxa"/>
          </w:tcPr>
          <w:p w:rsidR="006C0B63" w:rsidRDefault="006C0B63" w:rsidP="00C560BF">
            <w:r>
              <w:t>Input</w:t>
            </w:r>
          </w:p>
        </w:tc>
        <w:tc>
          <w:tcPr>
            <w:tcW w:w="7807" w:type="dxa"/>
          </w:tcPr>
          <w:p w:rsidR="006C0B63" w:rsidRDefault="006C0B63" w:rsidP="001F593F">
            <w:r>
              <w:t xml:space="preserve">Click the Logout button </w:t>
            </w:r>
          </w:p>
        </w:tc>
      </w:tr>
      <w:tr w:rsidR="006C0B63" w:rsidTr="006C0B63">
        <w:trPr>
          <w:trHeight w:val="707"/>
        </w:trPr>
        <w:tc>
          <w:tcPr>
            <w:tcW w:w="1551" w:type="dxa"/>
          </w:tcPr>
          <w:p w:rsidR="006C0B63" w:rsidRDefault="006C0B63" w:rsidP="00C560BF">
            <w:r>
              <w:t xml:space="preserve">Actions </w:t>
            </w:r>
          </w:p>
        </w:tc>
        <w:tc>
          <w:tcPr>
            <w:tcW w:w="7807" w:type="dxa"/>
          </w:tcPr>
          <w:p w:rsidR="006C0B63" w:rsidRDefault="006C0B63" w:rsidP="001F593F">
            <w:r>
              <w:t xml:space="preserve">Click the Logout button </w:t>
            </w:r>
          </w:p>
        </w:tc>
      </w:tr>
      <w:tr w:rsidR="006B7ADE" w:rsidTr="006C0B63">
        <w:trPr>
          <w:trHeight w:val="556"/>
        </w:trPr>
        <w:tc>
          <w:tcPr>
            <w:tcW w:w="1551" w:type="dxa"/>
          </w:tcPr>
          <w:p w:rsidR="006B7ADE" w:rsidRDefault="006B7ADE" w:rsidP="00C560BF">
            <w:r>
              <w:t>Expected result</w:t>
            </w:r>
          </w:p>
        </w:tc>
        <w:tc>
          <w:tcPr>
            <w:tcW w:w="7807" w:type="dxa"/>
          </w:tcPr>
          <w:p w:rsidR="006B7ADE" w:rsidRDefault="00E85F60" w:rsidP="001F593F">
            <w:r>
              <w:t>The s</w:t>
            </w:r>
            <w:r w:rsidR="006B7ADE">
              <w:t>ystem will open the Login interface.</w:t>
            </w:r>
          </w:p>
        </w:tc>
      </w:tr>
      <w:tr w:rsidR="004B6E43" w:rsidTr="006C0B63">
        <w:trPr>
          <w:trHeight w:val="606"/>
        </w:trPr>
        <w:tc>
          <w:tcPr>
            <w:tcW w:w="1551" w:type="dxa"/>
          </w:tcPr>
          <w:p w:rsidR="004B6E43" w:rsidRDefault="004B6E43" w:rsidP="00C560BF">
            <w:r>
              <w:t>Actual Result</w:t>
            </w:r>
          </w:p>
        </w:tc>
        <w:tc>
          <w:tcPr>
            <w:tcW w:w="7807" w:type="dxa"/>
          </w:tcPr>
          <w:p w:rsidR="004B6E43" w:rsidRDefault="004B6E43" w:rsidP="001F593F">
            <w:r>
              <w:t xml:space="preserve">The system directs the user to </w:t>
            </w:r>
            <w:r w:rsidR="00E85F60">
              <w:t xml:space="preserve">the </w:t>
            </w:r>
            <w:r>
              <w:t>Login interface.</w:t>
            </w:r>
          </w:p>
        </w:tc>
      </w:tr>
      <w:tr w:rsidR="004B6E43" w:rsidTr="006C0B63">
        <w:trPr>
          <w:trHeight w:val="61"/>
        </w:trPr>
        <w:tc>
          <w:tcPr>
            <w:tcW w:w="1551" w:type="dxa"/>
          </w:tcPr>
          <w:p w:rsidR="004B6E43" w:rsidRDefault="004B6E43" w:rsidP="00C560BF">
            <w:r>
              <w:t>Pass/Fail</w:t>
            </w:r>
          </w:p>
        </w:tc>
        <w:tc>
          <w:tcPr>
            <w:tcW w:w="7807" w:type="dxa"/>
          </w:tcPr>
          <w:p w:rsidR="004B6E43" w:rsidRDefault="004B6E43" w:rsidP="00C560BF">
            <w:r>
              <w:t>Pass</w:t>
            </w:r>
          </w:p>
          <w:p w:rsidR="004B6E43" w:rsidRDefault="004B6E43" w:rsidP="00C560BF"/>
        </w:tc>
      </w:tr>
    </w:tbl>
    <w:p w:rsidR="006C0B63" w:rsidRDefault="006C0B63" w:rsidP="00C560BF"/>
    <w:p w:rsidR="00C60498" w:rsidRPr="00E14D99" w:rsidRDefault="00C60498" w:rsidP="00C560BF">
      <w:pPr>
        <w:rPr>
          <w:color w:val="D9D9D9" w:themeColor="background1" w:themeShade="D9"/>
        </w:rPr>
      </w:pPr>
    </w:p>
    <w:tbl>
      <w:tblPr>
        <w:tblW w:w="0" w:type="auto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7781"/>
      </w:tblGrid>
      <w:tr w:rsidR="00E14D99" w:rsidRPr="00E14D99" w:rsidTr="007C3D7C">
        <w:trPr>
          <w:trHeight w:val="417"/>
        </w:trPr>
        <w:tc>
          <w:tcPr>
            <w:tcW w:w="9332" w:type="dxa"/>
            <w:gridSpan w:val="2"/>
          </w:tcPr>
          <w:p w:rsidR="00365F36" w:rsidRPr="003054FD" w:rsidRDefault="00365F36" w:rsidP="00C560BF">
            <w:pPr>
              <w:rPr>
                <w:color w:val="000000" w:themeColor="text1"/>
              </w:rPr>
            </w:pPr>
            <w:bookmarkStart w:id="12" w:name="_Hlk16864685"/>
            <w:r w:rsidRPr="003054FD">
              <w:rPr>
                <w:color w:val="000000" w:themeColor="text1"/>
              </w:rPr>
              <w:t>Test Case</w:t>
            </w:r>
          </w:p>
        </w:tc>
      </w:tr>
      <w:tr w:rsidR="00662F59" w:rsidRPr="00E14D99" w:rsidTr="007C3D7C">
        <w:trPr>
          <w:trHeight w:val="417"/>
        </w:trPr>
        <w:tc>
          <w:tcPr>
            <w:tcW w:w="9332" w:type="dxa"/>
            <w:gridSpan w:val="2"/>
          </w:tcPr>
          <w:p w:rsidR="00662F59" w:rsidRPr="003054FD" w:rsidRDefault="00662F59" w:rsidP="00662F59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Test Case Description: </w:t>
            </w:r>
            <w:r w:rsidR="00AE70C6">
              <w:rPr>
                <w:color w:val="000000" w:themeColor="text1"/>
              </w:rPr>
              <w:t>Add/</w:t>
            </w:r>
            <w:r w:rsidR="006116BA">
              <w:rPr>
                <w:color w:val="000000" w:themeColor="text1"/>
              </w:rPr>
              <w:t>Update Manager</w:t>
            </w:r>
            <w:r w:rsidRPr="003054FD">
              <w:rPr>
                <w:color w:val="000000" w:themeColor="text1"/>
              </w:rPr>
              <w:t xml:space="preserve"> </w:t>
            </w:r>
            <w:r w:rsidR="007A6BF8">
              <w:rPr>
                <w:color w:val="000000" w:themeColor="text1"/>
              </w:rPr>
              <w:t>Details</w:t>
            </w:r>
          </w:p>
        </w:tc>
      </w:tr>
      <w:tr w:rsidR="00E14D99" w:rsidRPr="00E14D99" w:rsidTr="007C3D7C">
        <w:trPr>
          <w:trHeight w:val="540"/>
        </w:trPr>
        <w:tc>
          <w:tcPr>
            <w:tcW w:w="1551" w:type="dxa"/>
          </w:tcPr>
          <w:p w:rsidR="00365F36" w:rsidRPr="003054FD" w:rsidRDefault="00365F36" w:rsidP="00C560BF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7781" w:type="dxa"/>
          </w:tcPr>
          <w:p w:rsidR="00365F36" w:rsidRPr="003054FD" w:rsidRDefault="001235E5" w:rsidP="00C560B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8</w:t>
            </w:r>
          </w:p>
        </w:tc>
      </w:tr>
      <w:tr w:rsidR="00E14D99" w:rsidRPr="00E14D99" w:rsidTr="007C3D7C">
        <w:trPr>
          <w:trHeight w:val="664"/>
        </w:trPr>
        <w:tc>
          <w:tcPr>
            <w:tcW w:w="1551" w:type="dxa"/>
          </w:tcPr>
          <w:p w:rsidR="00365F36" w:rsidRPr="003054FD" w:rsidRDefault="00365F36" w:rsidP="00C560BF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Precondition</w:t>
            </w:r>
          </w:p>
        </w:tc>
        <w:tc>
          <w:tcPr>
            <w:tcW w:w="7781" w:type="dxa"/>
          </w:tcPr>
          <w:p w:rsidR="00365F36" w:rsidRPr="003054FD" w:rsidRDefault="00365F36" w:rsidP="00C560BF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Logged in to </w:t>
            </w:r>
            <w:r w:rsidR="00E85F60">
              <w:rPr>
                <w:color w:val="000000" w:themeColor="text1"/>
              </w:rPr>
              <w:t xml:space="preserve">the </w:t>
            </w:r>
            <w:r w:rsidRPr="003054FD">
              <w:rPr>
                <w:color w:val="000000" w:themeColor="text1"/>
              </w:rPr>
              <w:t>system</w:t>
            </w:r>
            <w:r w:rsidR="006004F0">
              <w:rPr>
                <w:color w:val="000000" w:themeColor="text1"/>
              </w:rPr>
              <w:t xml:space="preserve"> as an admin</w:t>
            </w:r>
            <w:r w:rsidRPr="003054FD">
              <w:rPr>
                <w:color w:val="000000" w:themeColor="text1"/>
              </w:rPr>
              <w:t>, Database Connection</w:t>
            </w:r>
            <w:r w:rsidR="00662F59" w:rsidRPr="003054FD">
              <w:rPr>
                <w:color w:val="000000" w:themeColor="text1"/>
              </w:rPr>
              <w:t xml:space="preserve">, </w:t>
            </w:r>
            <w:r w:rsidR="006004F0">
              <w:rPr>
                <w:color w:val="000000" w:themeColor="text1"/>
              </w:rPr>
              <w:t>Open Add/Update Manager interface</w:t>
            </w:r>
          </w:p>
        </w:tc>
      </w:tr>
      <w:tr w:rsidR="00E14D99" w:rsidRPr="00E14D99" w:rsidTr="007C3D7C">
        <w:trPr>
          <w:trHeight w:val="474"/>
        </w:trPr>
        <w:tc>
          <w:tcPr>
            <w:tcW w:w="1551" w:type="dxa"/>
          </w:tcPr>
          <w:p w:rsidR="006C0B63" w:rsidRPr="003054FD" w:rsidRDefault="006C0B63" w:rsidP="00C560BF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Input</w:t>
            </w:r>
          </w:p>
        </w:tc>
        <w:tc>
          <w:tcPr>
            <w:tcW w:w="7781" w:type="dxa"/>
          </w:tcPr>
          <w:p w:rsidR="006C0B63" w:rsidRPr="003054FD" w:rsidRDefault="00CC1C5A" w:rsidP="001F593F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Full name, NIC, </w:t>
            </w:r>
            <w:r w:rsidR="007A6BF8">
              <w:rPr>
                <w:color w:val="000000" w:themeColor="text1"/>
              </w:rPr>
              <w:t>Address, DOB, Email,</w:t>
            </w:r>
            <w:r w:rsidR="0086602F">
              <w:rPr>
                <w:color w:val="000000" w:themeColor="text1"/>
              </w:rPr>
              <w:t xml:space="preserve"> Date joined, User level, Salary, EPF rate, </w:t>
            </w:r>
            <w:proofErr w:type="gramStart"/>
            <w:r w:rsidR="004A7156">
              <w:rPr>
                <w:color w:val="000000" w:themeColor="text1"/>
              </w:rPr>
              <w:t>Allowed</w:t>
            </w:r>
            <w:proofErr w:type="gramEnd"/>
            <w:r w:rsidR="0086602F">
              <w:rPr>
                <w:color w:val="000000" w:themeColor="text1"/>
              </w:rPr>
              <w:t xml:space="preserve"> leaves, Contact no, </w:t>
            </w:r>
            <w:r w:rsidRPr="003054FD">
              <w:rPr>
                <w:color w:val="000000" w:themeColor="text1"/>
              </w:rPr>
              <w:t>Username, Password</w:t>
            </w:r>
          </w:p>
        </w:tc>
      </w:tr>
      <w:tr w:rsidR="00E14D99" w:rsidRPr="00E14D99" w:rsidTr="007C3D7C">
        <w:trPr>
          <w:trHeight w:val="429"/>
        </w:trPr>
        <w:tc>
          <w:tcPr>
            <w:tcW w:w="1551" w:type="dxa"/>
          </w:tcPr>
          <w:p w:rsidR="006C0B63" w:rsidRPr="003054FD" w:rsidRDefault="006C0B63" w:rsidP="00C560BF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Actions </w:t>
            </w:r>
          </w:p>
        </w:tc>
        <w:tc>
          <w:tcPr>
            <w:tcW w:w="7781" w:type="dxa"/>
          </w:tcPr>
          <w:p w:rsidR="006C0B63" w:rsidRPr="003054FD" w:rsidRDefault="007B04A0" w:rsidP="001F593F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nserting data, Validating entered data, Clicking </w:t>
            </w:r>
            <w:r w:rsidR="00804781" w:rsidRPr="003054FD">
              <w:rPr>
                <w:color w:val="000000" w:themeColor="text1"/>
              </w:rPr>
              <w:t>submit button</w:t>
            </w:r>
          </w:p>
        </w:tc>
      </w:tr>
      <w:tr w:rsidR="00804781" w:rsidRPr="00E14D99" w:rsidTr="007C3D7C">
        <w:trPr>
          <w:trHeight w:val="556"/>
        </w:trPr>
        <w:tc>
          <w:tcPr>
            <w:tcW w:w="1551" w:type="dxa"/>
          </w:tcPr>
          <w:p w:rsidR="00804781" w:rsidRPr="003054FD" w:rsidRDefault="00804781" w:rsidP="00804781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Expected result</w:t>
            </w:r>
          </w:p>
        </w:tc>
        <w:tc>
          <w:tcPr>
            <w:tcW w:w="7781" w:type="dxa"/>
          </w:tcPr>
          <w:p w:rsidR="00804781" w:rsidRPr="003054FD" w:rsidRDefault="00804781" w:rsidP="00804781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all data </w:t>
            </w:r>
            <w:r w:rsidR="00F234E8" w:rsidRPr="003054FD">
              <w:rPr>
                <w:color w:val="000000" w:themeColor="text1"/>
              </w:rPr>
              <w:t>are</w:t>
            </w:r>
            <w:r w:rsidRPr="003054FD">
              <w:rPr>
                <w:color w:val="000000" w:themeColor="text1"/>
              </w:rPr>
              <w:t xml:space="preserve"> entered correctly, data will be successfully entered to database and system will give confirmation-by-confirmation box.</w:t>
            </w:r>
          </w:p>
          <w:p w:rsidR="00804781" w:rsidRPr="003054FD" w:rsidRDefault="00804781" w:rsidP="00804781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data entered are incorrect or fields are empty system will prompt </w:t>
            </w:r>
            <w:r w:rsidR="00705EC3">
              <w:rPr>
                <w:color w:val="000000" w:themeColor="text1"/>
              </w:rPr>
              <w:t xml:space="preserve">an </w:t>
            </w:r>
            <w:r w:rsidRPr="003054FD">
              <w:rPr>
                <w:color w:val="000000" w:themeColor="text1"/>
              </w:rPr>
              <w:t>error message.</w:t>
            </w:r>
          </w:p>
          <w:p w:rsidR="00804781" w:rsidRPr="003054FD" w:rsidRDefault="00804781" w:rsidP="00804781">
            <w:pPr>
              <w:rPr>
                <w:color w:val="000000" w:themeColor="text1"/>
              </w:rPr>
            </w:pPr>
          </w:p>
        </w:tc>
      </w:tr>
      <w:tr w:rsidR="00804781" w:rsidRPr="00E14D99" w:rsidTr="007C3D7C">
        <w:trPr>
          <w:trHeight w:val="606"/>
        </w:trPr>
        <w:tc>
          <w:tcPr>
            <w:tcW w:w="1551" w:type="dxa"/>
          </w:tcPr>
          <w:p w:rsidR="00804781" w:rsidRPr="003054FD" w:rsidRDefault="00804781" w:rsidP="00804781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Actual Result</w:t>
            </w:r>
          </w:p>
        </w:tc>
        <w:tc>
          <w:tcPr>
            <w:tcW w:w="7781" w:type="dxa"/>
          </w:tcPr>
          <w:p w:rsidR="00F234E8" w:rsidRPr="003054FD" w:rsidRDefault="00F234E8" w:rsidP="00F234E8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all data are entered correctly, data will be successfully entered </w:t>
            </w:r>
            <w:r w:rsidR="00E85F60">
              <w:rPr>
                <w:color w:val="000000" w:themeColor="text1"/>
              </w:rPr>
              <w:t>in</w:t>
            </w:r>
            <w:r w:rsidRPr="003054FD">
              <w:rPr>
                <w:color w:val="000000" w:themeColor="text1"/>
              </w:rPr>
              <w:t xml:space="preserve">to </w:t>
            </w:r>
            <w:r w:rsidR="00E85F60">
              <w:rPr>
                <w:color w:val="000000" w:themeColor="text1"/>
              </w:rPr>
              <w:t xml:space="preserve">the </w:t>
            </w:r>
            <w:r w:rsidRPr="003054FD">
              <w:rPr>
                <w:color w:val="000000" w:themeColor="text1"/>
              </w:rPr>
              <w:t>database.</w:t>
            </w:r>
          </w:p>
          <w:p w:rsidR="00BF638D" w:rsidRPr="003054FD" w:rsidRDefault="00BF638D" w:rsidP="00BF638D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data entered are incorrect or fields are empty system will </w:t>
            </w:r>
            <w:r>
              <w:rPr>
                <w:color w:val="000000" w:themeColor="text1"/>
              </w:rPr>
              <w:t xml:space="preserve">not </w:t>
            </w:r>
            <w:r w:rsidRPr="003054FD">
              <w:rPr>
                <w:color w:val="000000" w:themeColor="text1"/>
              </w:rPr>
              <w:t xml:space="preserve">prompt </w:t>
            </w:r>
            <w:r>
              <w:rPr>
                <w:color w:val="000000" w:themeColor="text1"/>
              </w:rPr>
              <w:t xml:space="preserve">an </w:t>
            </w:r>
            <w:r w:rsidRPr="003054FD">
              <w:rPr>
                <w:color w:val="000000" w:themeColor="text1"/>
              </w:rPr>
              <w:t>error message.</w:t>
            </w:r>
          </w:p>
          <w:p w:rsidR="00804781" w:rsidRPr="003054FD" w:rsidRDefault="00804781" w:rsidP="00804781">
            <w:pPr>
              <w:rPr>
                <w:color w:val="000000" w:themeColor="text1"/>
              </w:rPr>
            </w:pPr>
          </w:p>
        </w:tc>
      </w:tr>
      <w:tr w:rsidR="00804781" w:rsidRPr="00E14D99" w:rsidTr="00525DD3">
        <w:trPr>
          <w:trHeight w:val="746"/>
        </w:trPr>
        <w:tc>
          <w:tcPr>
            <w:tcW w:w="1551" w:type="dxa"/>
          </w:tcPr>
          <w:p w:rsidR="00804781" w:rsidRPr="003054FD" w:rsidRDefault="00804781" w:rsidP="00804781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Pass/Fail</w:t>
            </w:r>
          </w:p>
        </w:tc>
        <w:tc>
          <w:tcPr>
            <w:tcW w:w="7781" w:type="dxa"/>
          </w:tcPr>
          <w:p w:rsidR="00804781" w:rsidRPr="003054FD" w:rsidRDefault="004C300A" w:rsidP="00804781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Fail</w:t>
            </w:r>
          </w:p>
          <w:p w:rsidR="00804781" w:rsidRPr="003054FD" w:rsidRDefault="00804781" w:rsidP="00804781">
            <w:pPr>
              <w:rPr>
                <w:color w:val="000000" w:themeColor="text1"/>
              </w:rPr>
            </w:pPr>
          </w:p>
        </w:tc>
      </w:tr>
      <w:tr w:rsidR="007C3D7C" w:rsidRPr="00E14D99" w:rsidTr="007C3D7C">
        <w:trPr>
          <w:trHeight w:val="417"/>
        </w:trPr>
        <w:tc>
          <w:tcPr>
            <w:tcW w:w="9332" w:type="dxa"/>
            <w:gridSpan w:val="2"/>
          </w:tcPr>
          <w:p w:rsidR="007C3D7C" w:rsidRPr="003054FD" w:rsidRDefault="007C3D7C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lastRenderedPageBreak/>
              <w:t>Test Case</w:t>
            </w:r>
          </w:p>
        </w:tc>
      </w:tr>
      <w:tr w:rsidR="007C3D7C" w:rsidRPr="00E14D99" w:rsidTr="007C3D7C">
        <w:trPr>
          <w:trHeight w:val="417"/>
        </w:trPr>
        <w:tc>
          <w:tcPr>
            <w:tcW w:w="9332" w:type="dxa"/>
            <w:gridSpan w:val="2"/>
          </w:tcPr>
          <w:p w:rsidR="007C3D7C" w:rsidRPr="003054FD" w:rsidRDefault="007C3D7C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Test Case Description: </w:t>
            </w:r>
            <w:r>
              <w:rPr>
                <w:color w:val="000000" w:themeColor="text1"/>
              </w:rPr>
              <w:t>Search/Delete Manager</w:t>
            </w:r>
            <w:r w:rsidRPr="003054FD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Details</w:t>
            </w:r>
          </w:p>
        </w:tc>
      </w:tr>
      <w:tr w:rsidR="007C3D7C" w:rsidRPr="00E14D99" w:rsidTr="007C3D7C">
        <w:trPr>
          <w:trHeight w:val="540"/>
        </w:trPr>
        <w:tc>
          <w:tcPr>
            <w:tcW w:w="1551" w:type="dxa"/>
          </w:tcPr>
          <w:p w:rsidR="007C3D7C" w:rsidRPr="003054FD" w:rsidRDefault="007C3D7C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7781" w:type="dxa"/>
          </w:tcPr>
          <w:p w:rsidR="007C3D7C" w:rsidRPr="003054FD" w:rsidRDefault="001235E5" w:rsidP="006D3A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9</w:t>
            </w:r>
          </w:p>
        </w:tc>
      </w:tr>
      <w:tr w:rsidR="007C3D7C" w:rsidRPr="00E14D99" w:rsidTr="007C3D7C">
        <w:trPr>
          <w:trHeight w:val="664"/>
        </w:trPr>
        <w:tc>
          <w:tcPr>
            <w:tcW w:w="1551" w:type="dxa"/>
          </w:tcPr>
          <w:p w:rsidR="007C3D7C" w:rsidRPr="003054FD" w:rsidRDefault="007C3D7C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Precondition</w:t>
            </w:r>
          </w:p>
        </w:tc>
        <w:tc>
          <w:tcPr>
            <w:tcW w:w="7781" w:type="dxa"/>
          </w:tcPr>
          <w:p w:rsidR="007C3D7C" w:rsidRPr="003054FD" w:rsidRDefault="007C3D7C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Logged in to </w:t>
            </w:r>
            <w:r w:rsidR="00E85F60">
              <w:rPr>
                <w:color w:val="000000" w:themeColor="text1"/>
              </w:rPr>
              <w:t xml:space="preserve">the </w:t>
            </w:r>
            <w:r w:rsidRPr="003054FD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n admin</w:t>
            </w:r>
            <w:r w:rsidRPr="003054FD">
              <w:rPr>
                <w:color w:val="000000" w:themeColor="text1"/>
              </w:rPr>
              <w:t xml:space="preserve">, Database Connection, </w:t>
            </w:r>
            <w:r>
              <w:rPr>
                <w:color w:val="000000" w:themeColor="text1"/>
              </w:rPr>
              <w:t>Open Search/Delete Manager interface</w:t>
            </w:r>
          </w:p>
        </w:tc>
      </w:tr>
      <w:tr w:rsidR="007C3D7C" w:rsidRPr="00E14D99" w:rsidTr="00D832FE">
        <w:trPr>
          <w:trHeight w:val="332"/>
        </w:trPr>
        <w:tc>
          <w:tcPr>
            <w:tcW w:w="1551" w:type="dxa"/>
          </w:tcPr>
          <w:p w:rsidR="007C3D7C" w:rsidRPr="003054FD" w:rsidRDefault="007C3D7C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Input</w:t>
            </w:r>
          </w:p>
        </w:tc>
        <w:tc>
          <w:tcPr>
            <w:tcW w:w="7781" w:type="dxa"/>
          </w:tcPr>
          <w:p w:rsidR="007C3D7C" w:rsidRPr="003054FD" w:rsidRDefault="00A77EBC" w:rsidP="006D3A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ame</w:t>
            </w:r>
          </w:p>
        </w:tc>
      </w:tr>
      <w:tr w:rsidR="007C3D7C" w:rsidRPr="00E14D99" w:rsidTr="00D832FE">
        <w:trPr>
          <w:trHeight w:val="341"/>
        </w:trPr>
        <w:tc>
          <w:tcPr>
            <w:tcW w:w="1551" w:type="dxa"/>
          </w:tcPr>
          <w:p w:rsidR="007C3D7C" w:rsidRPr="003054FD" w:rsidRDefault="007C3D7C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Actions </w:t>
            </w:r>
          </w:p>
        </w:tc>
        <w:tc>
          <w:tcPr>
            <w:tcW w:w="7781" w:type="dxa"/>
          </w:tcPr>
          <w:p w:rsidR="007C3D7C" w:rsidRPr="003054FD" w:rsidRDefault="007C3D7C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nserting data, Clicking </w:t>
            </w:r>
            <w:r w:rsidR="000746CD">
              <w:rPr>
                <w:color w:val="000000" w:themeColor="text1"/>
              </w:rPr>
              <w:t>search/delete</w:t>
            </w:r>
            <w:r w:rsidRPr="003054FD">
              <w:rPr>
                <w:color w:val="000000" w:themeColor="text1"/>
              </w:rPr>
              <w:t xml:space="preserve"> button</w:t>
            </w:r>
          </w:p>
        </w:tc>
      </w:tr>
      <w:tr w:rsidR="007C3D7C" w:rsidRPr="00E14D99" w:rsidTr="007C3D7C">
        <w:trPr>
          <w:trHeight w:val="556"/>
        </w:trPr>
        <w:tc>
          <w:tcPr>
            <w:tcW w:w="1551" w:type="dxa"/>
          </w:tcPr>
          <w:p w:rsidR="007C3D7C" w:rsidRPr="003054FD" w:rsidRDefault="007C3D7C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Expected result</w:t>
            </w:r>
          </w:p>
        </w:tc>
        <w:tc>
          <w:tcPr>
            <w:tcW w:w="7781" w:type="dxa"/>
          </w:tcPr>
          <w:p w:rsidR="005B38B0" w:rsidRPr="00541A6C" w:rsidRDefault="005B38B0" w:rsidP="005B38B0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>If entered data matches with data in the database tables will load.</w:t>
            </w:r>
          </w:p>
          <w:p w:rsidR="007C3D7C" w:rsidRDefault="007C3D7C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data entered are incorrect </w:t>
            </w:r>
            <w:r w:rsidR="005B38B0">
              <w:rPr>
                <w:color w:val="000000" w:themeColor="text1"/>
              </w:rPr>
              <w:t>tables will not be loaded.</w:t>
            </w:r>
          </w:p>
          <w:p w:rsidR="008E6515" w:rsidRPr="003054FD" w:rsidRDefault="008705C6" w:rsidP="006D3A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user click delete button system will delete data about the user.</w:t>
            </w:r>
          </w:p>
          <w:p w:rsidR="007C3D7C" w:rsidRPr="003054FD" w:rsidRDefault="007C3D7C" w:rsidP="006D3A60">
            <w:pPr>
              <w:rPr>
                <w:color w:val="000000" w:themeColor="text1"/>
              </w:rPr>
            </w:pPr>
          </w:p>
        </w:tc>
      </w:tr>
      <w:tr w:rsidR="007C3D7C" w:rsidRPr="00E14D99" w:rsidTr="007C3D7C">
        <w:trPr>
          <w:trHeight w:val="606"/>
        </w:trPr>
        <w:tc>
          <w:tcPr>
            <w:tcW w:w="1551" w:type="dxa"/>
          </w:tcPr>
          <w:p w:rsidR="007C3D7C" w:rsidRPr="003054FD" w:rsidRDefault="007C3D7C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Actual Result</w:t>
            </w:r>
          </w:p>
        </w:tc>
        <w:tc>
          <w:tcPr>
            <w:tcW w:w="7781" w:type="dxa"/>
          </w:tcPr>
          <w:p w:rsidR="007C3D7C" w:rsidRPr="003054FD" w:rsidRDefault="007C3D7C" w:rsidP="00615B89">
            <w:pPr>
              <w:rPr>
                <w:color w:val="000000" w:themeColor="text1"/>
              </w:rPr>
            </w:pPr>
          </w:p>
        </w:tc>
      </w:tr>
      <w:tr w:rsidR="007C3D7C" w:rsidRPr="00E14D99" w:rsidTr="00D832FE">
        <w:trPr>
          <w:trHeight w:val="377"/>
        </w:trPr>
        <w:tc>
          <w:tcPr>
            <w:tcW w:w="1551" w:type="dxa"/>
          </w:tcPr>
          <w:p w:rsidR="007C3D7C" w:rsidRPr="003054FD" w:rsidRDefault="007C3D7C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Pass/Fail</w:t>
            </w:r>
          </w:p>
        </w:tc>
        <w:tc>
          <w:tcPr>
            <w:tcW w:w="7781" w:type="dxa"/>
          </w:tcPr>
          <w:p w:rsidR="007C3D7C" w:rsidRPr="003054FD" w:rsidRDefault="007C3D7C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Fail</w:t>
            </w:r>
          </w:p>
          <w:p w:rsidR="007C3D7C" w:rsidRPr="003054FD" w:rsidRDefault="007C3D7C" w:rsidP="006D3A60">
            <w:pPr>
              <w:rPr>
                <w:color w:val="000000" w:themeColor="text1"/>
              </w:rPr>
            </w:pPr>
          </w:p>
        </w:tc>
      </w:tr>
      <w:bookmarkEnd w:id="12"/>
    </w:tbl>
    <w:p w:rsidR="00C86D87" w:rsidRDefault="00C86D87" w:rsidP="00C560BF">
      <w:pPr>
        <w:rPr>
          <w:color w:val="D9D9D9" w:themeColor="background1" w:themeShade="D9"/>
        </w:rPr>
      </w:pPr>
    </w:p>
    <w:p w:rsidR="00C86D87" w:rsidRPr="00337E1D" w:rsidRDefault="00C86D87" w:rsidP="00C560BF">
      <w:pPr>
        <w:rPr>
          <w:color w:val="000000" w:themeColor="text1"/>
        </w:rPr>
      </w:pPr>
    </w:p>
    <w:tbl>
      <w:tblPr>
        <w:tblW w:w="0" w:type="auto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64"/>
        <w:gridCol w:w="7781"/>
      </w:tblGrid>
      <w:tr w:rsidR="00337E1D" w:rsidRPr="00E14D99" w:rsidTr="006D4825">
        <w:trPr>
          <w:trHeight w:val="417"/>
        </w:trPr>
        <w:tc>
          <w:tcPr>
            <w:tcW w:w="9445" w:type="dxa"/>
            <w:gridSpan w:val="2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Test Case</w:t>
            </w:r>
          </w:p>
        </w:tc>
      </w:tr>
      <w:tr w:rsidR="00337E1D" w:rsidRPr="00E14D99" w:rsidTr="006D4825">
        <w:trPr>
          <w:trHeight w:val="417"/>
        </w:trPr>
        <w:tc>
          <w:tcPr>
            <w:tcW w:w="9445" w:type="dxa"/>
            <w:gridSpan w:val="2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Test Case Description: </w:t>
            </w:r>
            <w:r>
              <w:rPr>
                <w:color w:val="000000" w:themeColor="text1"/>
              </w:rPr>
              <w:t>Admin Manage</w:t>
            </w:r>
            <w:r w:rsidRPr="003054FD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Details</w:t>
            </w:r>
          </w:p>
        </w:tc>
      </w:tr>
      <w:tr w:rsidR="00337E1D" w:rsidRPr="00E14D99" w:rsidTr="006D4825">
        <w:trPr>
          <w:trHeight w:val="540"/>
        </w:trPr>
        <w:tc>
          <w:tcPr>
            <w:tcW w:w="1664" w:type="dxa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7781" w:type="dxa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2</w:t>
            </w:r>
            <w:r w:rsidR="001235E5">
              <w:rPr>
                <w:color w:val="000000" w:themeColor="text1"/>
              </w:rPr>
              <w:t>0</w:t>
            </w:r>
          </w:p>
        </w:tc>
      </w:tr>
      <w:tr w:rsidR="00337E1D" w:rsidRPr="00E14D99" w:rsidTr="006D4825">
        <w:trPr>
          <w:trHeight w:val="664"/>
        </w:trPr>
        <w:tc>
          <w:tcPr>
            <w:tcW w:w="1664" w:type="dxa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Precondition</w:t>
            </w:r>
          </w:p>
        </w:tc>
        <w:tc>
          <w:tcPr>
            <w:tcW w:w="7781" w:type="dxa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Logged in to </w:t>
            </w:r>
            <w:r w:rsidR="008F20A0">
              <w:rPr>
                <w:color w:val="000000" w:themeColor="text1"/>
              </w:rPr>
              <w:t xml:space="preserve">the </w:t>
            </w:r>
            <w:r w:rsidRPr="003054FD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n admin</w:t>
            </w:r>
            <w:r w:rsidRPr="003054FD">
              <w:rPr>
                <w:color w:val="000000" w:themeColor="text1"/>
              </w:rPr>
              <w:t xml:space="preserve">, Database Connection, </w:t>
            </w:r>
            <w:r>
              <w:rPr>
                <w:color w:val="000000" w:themeColor="text1"/>
              </w:rPr>
              <w:t>Open A</w:t>
            </w:r>
            <w:r w:rsidR="009B34A8">
              <w:rPr>
                <w:color w:val="000000" w:themeColor="text1"/>
              </w:rPr>
              <w:t>dmin</w:t>
            </w:r>
            <w:r>
              <w:rPr>
                <w:color w:val="000000" w:themeColor="text1"/>
              </w:rPr>
              <w:t xml:space="preserve"> Manager interface</w:t>
            </w:r>
          </w:p>
        </w:tc>
      </w:tr>
      <w:tr w:rsidR="00337E1D" w:rsidRPr="00E14D99" w:rsidTr="006D4825">
        <w:trPr>
          <w:trHeight w:val="474"/>
        </w:trPr>
        <w:tc>
          <w:tcPr>
            <w:tcW w:w="1664" w:type="dxa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Input</w:t>
            </w:r>
          </w:p>
        </w:tc>
        <w:tc>
          <w:tcPr>
            <w:tcW w:w="7781" w:type="dxa"/>
          </w:tcPr>
          <w:p w:rsidR="00337E1D" w:rsidRDefault="00845C26" w:rsidP="006D3A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ull Name, NIC, Username, Password (add new admin)</w:t>
            </w:r>
          </w:p>
          <w:p w:rsidR="00845C26" w:rsidRPr="003054FD" w:rsidRDefault="00845C26" w:rsidP="006D3A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Name (search)</w:t>
            </w:r>
          </w:p>
        </w:tc>
      </w:tr>
      <w:tr w:rsidR="00337E1D" w:rsidRPr="00E14D99" w:rsidTr="006D4825">
        <w:trPr>
          <w:trHeight w:val="429"/>
        </w:trPr>
        <w:tc>
          <w:tcPr>
            <w:tcW w:w="1664" w:type="dxa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Actions </w:t>
            </w:r>
          </w:p>
        </w:tc>
        <w:tc>
          <w:tcPr>
            <w:tcW w:w="7781" w:type="dxa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Inserting data, Validating entered data, Clicking submit button</w:t>
            </w:r>
            <w:r w:rsidR="00590DCF">
              <w:rPr>
                <w:color w:val="000000" w:themeColor="text1"/>
              </w:rPr>
              <w:t>, Search admins by username</w:t>
            </w:r>
          </w:p>
        </w:tc>
      </w:tr>
      <w:tr w:rsidR="00337E1D" w:rsidRPr="00E14D99" w:rsidTr="006D4825">
        <w:trPr>
          <w:trHeight w:val="556"/>
        </w:trPr>
        <w:tc>
          <w:tcPr>
            <w:tcW w:w="1664" w:type="dxa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Expected result</w:t>
            </w:r>
          </w:p>
        </w:tc>
        <w:tc>
          <w:tcPr>
            <w:tcW w:w="7781" w:type="dxa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If all data are entered correctly, data will be successfully entered to database and system will give confirmation-by-confirmation box.</w:t>
            </w:r>
          </w:p>
          <w:p w:rsidR="00337E1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data entered are incorrect or fields are empty system will prompt </w:t>
            </w:r>
            <w:r>
              <w:rPr>
                <w:color w:val="000000" w:themeColor="text1"/>
              </w:rPr>
              <w:t xml:space="preserve">an </w:t>
            </w:r>
            <w:r w:rsidRPr="003054FD">
              <w:rPr>
                <w:color w:val="000000" w:themeColor="text1"/>
              </w:rPr>
              <w:t>error message.</w:t>
            </w:r>
          </w:p>
          <w:p w:rsidR="00590DCF" w:rsidRPr="00541A6C" w:rsidRDefault="00590DCF" w:rsidP="00590DCF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 xml:space="preserve">If entered </w:t>
            </w:r>
            <w:r>
              <w:rPr>
                <w:color w:val="000000" w:themeColor="text1"/>
              </w:rPr>
              <w:t>username</w:t>
            </w:r>
            <w:r w:rsidRPr="00541A6C">
              <w:rPr>
                <w:color w:val="000000" w:themeColor="text1"/>
              </w:rPr>
              <w:t xml:space="preserve"> matches with data in the database tables will load</w:t>
            </w:r>
            <w:r w:rsidR="004C2B8D">
              <w:rPr>
                <w:color w:val="000000" w:themeColor="text1"/>
              </w:rPr>
              <w:t xml:space="preserve"> admin details</w:t>
            </w:r>
            <w:r w:rsidRPr="00541A6C">
              <w:rPr>
                <w:color w:val="000000" w:themeColor="text1"/>
              </w:rPr>
              <w:t>.</w:t>
            </w:r>
          </w:p>
          <w:p w:rsidR="00337E1D" w:rsidRDefault="00616A01" w:rsidP="006D3A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min login history table load user’s last logging details.</w:t>
            </w:r>
          </w:p>
          <w:p w:rsidR="00616A01" w:rsidRPr="003054FD" w:rsidRDefault="00C75620" w:rsidP="006D3A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mins online table load details of admins currently online.</w:t>
            </w:r>
          </w:p>
        </w:tc>
      </w:tr>
      <w:tr w:rsidR="00337E1D" w:rsidRPr="00E14D99" w:rsidTr="006D4825">
        <w:trPr>
          <w:trHeight w:val="606"/>
        </w:trPr>
        <w:tc>
          <w:tcPr>
            <w:tcW w:w="1664" w:type="dxa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Actual Result</w:t>
            </w:r>
          </w:p>
        </w:tc>
        <w:tc>
          <w:tcPr>
            <w:tcW w:w="7781" w:type="dxa"/>
          </w:tcPr>
          <w:p w:rsidR="00337E1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 xml:space="preserve">If all data are entered correctly, data will be successfully entered </w:t>
            </w:r>
            <w:r w:rsidR="008F20A0">
              <w:rPr>
                <w:color w:val="000000" w:themeColor="text1"/>
              </w:rPr>
              <w:t>in</w:t>
            </w:r>
            <w:r w:rsidRPr="003054FD">
              <w:rPr>
                <w:color w:val="000000" w:themeColor="text1"/>
              </w:rPr>
              <w:t xml:space="preserve">to </w:t>
            </w:r>
            <w:r w:rsidR="008F20A0">
              <w:rPr>
                <w:color w:val="000000" w:themeColor="text1"/>
              </w:rPr>
              <w:t xml:space="preserve">a </w:t>
            </w:r>
            <w:r w:rsidRPr="003054FD">
              <w:rPr>
                <w:color w:val="000000" w:themeColor="text1"/>
              </w:rPr>
              <w:t>database</w:t>
            </w:r>
            <w:r w:rsidR="00415943">
              <w:rPr>
                <w:color w:val="000000" w:themeColor="text1"/>
              </w:rPr>
              <w:t xml:space="preserve"> and shows a confirmation box</w:t>
            </w:r>
            <w:r w:rsidRPr="003054FD">
              <w:rPr>
                <w:color w:val="000000" w:themeColor="text1"/>
              </w:rPr>
              <w:t>.</w:t>
            </w:r>
          </w:p>
          <w:p w:rsidR="00BD53B6" w:rsidRPr="003054FD" w:rsidRDefault="00BD53B6" w:rsidP="006D3A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</w:t>
            </w:r>
            <w:r w:rsidR="008F20A0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search by username system shows admin ID and Name.</w:t>
            </w:r>
          </w:p>
          <w:p w:rsidR="00337E1D" w:rsidRDefault="008F20A0" w:rsidP="007F2E1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</w:t>
            </w:r>
            <w:r w:rsidR="007F2E1A">
              <w:rPr>
                <w:color w:val="000000" w:themeColor="text1"/>
              </w:rPr>
              <w:t xml:space="preserve">ystem will load </w:t>
            </w:r>
            <w:r>
              <w:rPr>
                <w:color w:val="000000" w:themeColor="text1"/>
              </w:rPr>
              <w:t xml:space="preserve">the </w:t>
            </w:r>
            <w:r w:rsidR="007F2E1A">
              <w:rPr>
                <w:color w:val="000000" w:themeColor="text1"/>
              </w:rPr>
              <w:t>admins</w:t>
            </w:r>
            <w:r>
              <w:rPr>
                <w:color w:val="000000" w:themeColor="text1"/>
              </w:rPr>
              <w:t>'</w:t>
            </w:r>
            <w:r w:rsidR="007F2E1A">
              <w:rPr>
                <w:color w:val="000000" w:themeColor="text1"/>
              </w:rPr>
              <w:t xml:space="preserve"> login history table.</w:t>
            </w:r>
          </w:p>
          <w:p w:rsidR="007F2E1A" w:rsidRPr="003054FD" w:rsidRDefault="008F20A0" w:rsidP="007F2E1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</w:t>
            </w:r>
            <w:r w:rsidR="007F2E1A">
              <w:rPr>
                <w:color w:val="000000" w:themeColor="text1"/>
              </w:rPr>
              <w:t>ystem will show Admins online at the time.</w:t>
            </w:r>
          </w:p>
        </w:tc>
      </w:tr>
      <w:tr w:rsidR="00337E1D" w:rsidRPr="00E14D99" w:rsidTr="00525DD3">
        <w:trPr>
          <w:trHeight w:val="656"/>
        </w:trPr>
        <w:tc>
          <w:tcPr>
            <w:tcW w:w="1664" w:type="dxa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lastRenderedPageBreak/>
              <w:t>Pass/Fail</w:t>
            </w:r>
          </w:p>
        </w:tc>
        <w:tc>
          <w:tcPr>
            <w:tcW w:w="7781" w:type="dxa"/>
          </w:tcPr>
          <w:p w:rsidR="00337E1D" w:rsidRPr="003054FD" w:rsidRDefault="00337E1D" w:rsidP="006D3A60">
            <w:pPr>
              <w:rPr>
                <w:color w:val="000000" w:themeColor="text1"/>
              </w:rPr>
            </w:pPr>
            <w:r w:rsidRPr="003054FD">
              <w:rPr>
                <w:color w:val="000000" w:themeColor="text1"/>
              </w:rPr>
              <w:t>Fail</w:t>
            </w:r>
          </w:p>
        </w:tc>
      </w:tr>
      <w:tr w:rsidR="00E14D99" w:rsidRPr="00E14D99" w:rsidTr="006D4825">
        <w:trPr>
          <w:trHeight w:val="417"/>
        </w:trPr>
        <w:tc>
          <w:tcPr>
            <w:tcW w:w="9445" w:type="dxa"/>
            <w:gridSpan w:val="2"/>
          </w:tcPr>
          <w:p w:rsidR="00F12031" w:rsidRPr="0007340E" w:rsidRDefault="00F12031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>Test Case</w:t>
            </w:r>
          </w:p>
        </w:tc>
      </w:tr>
      <w:tr w:rsidR="00E14D99" w:rsidRPr="00E14D99" w:rsidTr="006D4825">
        <w:trPr>
          <w:trHeight w:val="417"/>
        </w:trPr>
        <w:tc>
          <w:tcPr>
            <w:tcW w:w="9445" w:type="dxa"/>
            <w:gridSpan w:val="2"/>
          </w:tcPr>
          <w:p w:rsidR="00F12031" w:rsidRPr="0007340E" w:rsidRDefault="00F12031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Test Case Description: </w:t>
            </w:r>
            <w:r w:rsidR="002B21F1" w:rsidRPr="0007340E">
              <w:rPr>
                <w:color w:val="000000" w:themeColor="text1"/>
              </w:rPr>
              <w:t>Edit/Delete Admin Profile</w:t>
            </w:r>
          </w:p>
        </w:tc>
      </w:tr>
      <w:tr w:rsidR="00E14D99" w:rsidRPr="00E14D99" w:rsidTr="006D4825">
        <w:trPr>
          <w:trHeight w:val="502"/>
        </w:trPr>
        <w:tc>
          <w:tcPr>
            <w:tcW w:w="1664" w:type="dxa"/>
          </w:tcPr>
          <w:p w:rsidR="00F12031" w:rsidRPr="0007340E" w:rsidRDefault="00F12031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7781" w:type="dxa"/>
          </w:tcPr>
          <w:p w:rsidR="00F12031" w:rsidRPr="0007340E" w:rsidRDefault="00E7116F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>2</w:t>
            </w:r>
            <w:r w:rsidR="006D4825">
              <w:rPr>
                <w:color w:val="000000" w:themeColor="text1"/>
              </w:rPr>
              <w:t>1</w:t>
            </w:r>
          </w:p>
        </w:tc>
      </w:tr>
      <w:tr w:rsidR="00E14D99" w:rsidRPr="00E14D99" w:rsidTr="006D4825">
        <w:trPr>
          <w:trHeight w:val="594"/>
        </w:trPr>
        <w:tc>
          <w:tcPr>
            <w:tcW w:w="1664" w:type="dxa"/>
          </w:tcPr>
          <w:p w:rsidR="00F12031" w:rsidRPr="0007340E" w:rsidRDefault="00F12031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>Precondition</w:t>
            </w:r>
          </w:p>
        </w:tc>
        <w:tc>
          <w:tcPr>
            <w:tcW w:w="7781" w:type="dxa"/>
          </w:tcPr>
          <w:p w:rsidR="00F12031" w:rsidRPr="0007340E" w:rsidRDefault="00F12031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Logged in to </w:t>
            </w:r>
            <w:r w:rsidR="008F20A0">
              <w:rPr>
                <w:color w:val="000000" w:themeColor="text1"/>
              </w:rPr>
              <w:t xml:space="preserve">the </w:t>
            </w:r>
            <w:r w:rsidRPr="0007340E">
              <w:rPr>
                <w:color w:val="000000" w:themeColor="text1"/>
              </w:rPr>
              <w:t>system</w:t>
            </w:r>
            <w:r w:rsidR="00FE63E7">
              <w:rPr>
                <w:color w:val="000000" w:themeColor="text1"/>
              </w:rPr>
              <w:t xml:space="preserve"> as an admin</w:t>
            </w:r>
            <w:r w:rsidRPr="0007340E">
              <w:rPr>
                <w:color w:val="000000" w:themeColor="text1"/>
              </w:rPr>
              <w:t xml:space="preserve">, </w:t>
            </w:r>
            <w:r w:rsidR="00B37373" w:rsidRPr="0007340E">
              <w:rPr>
                <w:color w:val="000000" w:themeColor="text1"/>
              </w:rPr>
              <w:t xml:space="preserve">Validating entered data, </w:t>
            </w:r>
            <w:r w:rsidRPr="0007340E">
              <w:rPr>
                <w:color w:val="000000" w:themeColor="text1"/>
              </w:rPr>
              <w:t>Database Connection</w:t>
            </w:r>
            <w:r w:rsidR="002B21F1" w:rsidRPr="0007340E">
              <w:rPr>
                <w:color w:val="000000" w:themeColor="text1"/>
              </w:rPr>
              <w:t xml:space="preserve">, Open </w:t>
            </w:r>
            <w:r w:rsidR="00900C81">
              <w:rPr>
                <w:color w:val="000000" w:themeColor="text1"/>
              </w:rPr>
              <w:t>Admin Profile</w:t>
            </w:r>
            <w:r w:rsidR="002B21F1" w:rsidRPr="0007340E">
              <w:rPr>
                <w:color w:val="000000" w:themeColor="text1"/>
              </w:rPr>
              <w:t xml:space="preserve"> Interface</w:t>
            </w:r>
          </w:p>
        </w:tc>
      </w:tr>
      <w:tr w:rsidR="00E14D99" w:rsidRPr="00E14D99" w:rsidTr="006D4825">
        <w:trPr>
          <w:trHeight w:val="437"/>
        </w:trPr>
        <w:tc>
          <w:tcPr>
            <w:tcW w:w="1664" w:type="dxa"/>
          </w:tcPr>
          <w:p w:rsidR="00F12031" w:rsidRPr="0007340E" w:rsidRDefault="00F12031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>Input</w:t>
            </w:r>
          </w:p>
        </w:tc>
        <w:tc>
          <w:tcPr>
            <w:tcW w:w="7781" w:type="dxa"/>
          </w:tcPr>
          <w:p w:rsidR="00F12031" w:rsidRPr="0007340E" w:rsidRDefault="002B21F1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>Full Name</w:t>
            </w:r>
          </w:p>
        </w:tc>
      </w:tr>
      <w:tr w:rsidR="00E14D99" w:rsidRPr="00E14D99" w:rsidTr="006D4825">
        <w:trPr>
          <w:trHeight w:val="414"/>
        </w:trPr>
        <w:tc>
          <w:tcPr>
            <w:tcW w:w="1664" w:type="dxa"/>
          </w:tcPr>
          <w:p w:rsidR="00F12031" w:rsidRPr="0007340E" w:rsidRDefault="00F12031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Actions </w:t>
            </w:r>
          </w:p>
        </w:tc>
        <w:tc>
          <w:tcPr>
            <w:tcW w:w="7781" w:type="dxa"/>
          </w:tcPr>
          <w:p w:rsidR="00F12031" w:rsidRPr="0007340E" w:rsidRDefault="002B21F1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>Select Full name</w:t>
            </w:r>
          </w:p>
        </w:tc>
      </w:tr>
      <w:tr w:rsidR="00E14D99" w:rsidRPr="00E14D99" w:rsidTr="006D4825">
        <w:trPr>
          <w:trHeight w:val="556"/>
        </w:trPr>
        <w:tc>
          <w:tcPr>
            <w:tcW w:w="1664" w:type="dxa"/>
          </w:tcPr>
          <w:p w:rsidR="00F12031" w:rsidRPr="0007340E" w:rsidRDefault="00F12031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>Expected result</w:t>
            </w:r>
          </w:p>
        </w:tc>
        <w:tc>
          <w:tcPr>
            <w:tcW w:w="7781" w:type="dxa"/>
          </w:tcPr>
          <w:p w:rsidR="00F12031" w:rsidRPr="0007340E" w:rsidRDefault="0053507D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If </w:t>
            </w:r>
            <w:r w:rsidR="008F20A0">
              <w:rPr>
                <w:color w:val="000000" w:themeColor="text1"/>
              </w:rPr>
              <w:t xml:space="preserve">the </w:t>
            </w:r>
            <w:r w:rsidRPr="0007340E">
              <w:rPr>
                <w:color w:val="000000" w:themeColor="text1"/>
              </w:rPr>
              <w:t>user select</w:t>
            </w:r>
            <w:r w:rsidR="008F20A0">
              <w:rPr>
                <w:color w:val="000000" w:themeColor="text1"/>
              </w:rPr>
              <w:t>s</w:t>
            </w:r>
            <w:r w:rsidRPr="0007340E">
              <w:rPr>
                <w:color w:val="000000" w:themeColor="text1"/>
              </w:rPr>
              <w:t xml:space="preserve"> </w:t>
            </w:r>
            <w:r w:rsidR="00F2711E">
              <w:rPr>
                <w:color w:val="000000" w:themeColor="text1"/>
              </w:rPr>
              <w:t xml:space="preserve">a </w:t>
            </w:r>
            <w:r w:rsidRPr="0007340E">
              <w:rPr>
                <w:color w:val="000000" w:themeColor="text1"/>
              </w:rPr>
              <w:t>name</w:t>
            </w:r>
            <w:r w:rsidR="008F20A0">
              <w:rPr>
                <w:color w:val="000000" w:themeColor="text1"/>
              </w:rPr>
              <w:t>,</w:t>
            </w:r>
            <w:r w:rsidRPr="0007340E">
              <w:rPr>
                <w:color w:val="000000" w:themeColor="text1"/>
              </w:rPr>
              <w:t xml:space="preserve"> </w:t>
            </w:r>
            <w:r w:rsidR="008F20A0">
              <w:rPr>
                <w:color w:val="000000" w:themeColor="text1"/>
              </w:rPr>
              <w:t xml:space="preserve">the </w:t>
            </w:r>
            <w:r w:rsidRPr="0007340E">
              <w:rPr>
                <w:color w:val="000000" w:themeColor="text1"/>
              </w:rPr>
              <w:t xml:space="preserve">system will show the details of an admin and allows </w:t>
            </w:r>
            <w:r w:rsidR="008F20A0">
              <w:rPr>
                <w:color w:val="000000" w:themeColor="text1"/>
              </w:rPr>
              <w:t>for editing or deleting</w:t>
            </w:r>
            <w:r w:rsidRPr="0007340E">
              <w:rPr>
                <w:color w:val="000000" w:themeColor="text1"/>
              </w:rPr>
              <w:t xml:space="preserve"> profile. </w:t>
            </w:r>
          </w:p>
          <w:p w:rsidR="0053507D" w:rsidRPr="0007340E" w:rsidRDefault="0053507D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If </w:t>
            </w:r>
            <w:r w:rsidR="008F20A0">
              <w:rPr>
                <w:color w:val="000000" w:themeColor="text1"/>
              </w:rPr>
              <w:t xml:space="preserve">the </w:t>
            </w:r>
            <w:r w:rsidRPr="0007340E">
              <w:rPr>
                <w:color w:val="000000" w:themeColor="text1"/>
              </w:rPr>
              <w:t>user clicks edit button action confirmation message will</w:t>
            </w:r>
            <w:r w:rsidR="002459D6" w:rsidRPr="0007340E">
              <w:rPr>
                <w:color w:val="000000" w:themeColor="text1"/>
              </w:rPr>
              <w:t xml:space="preserve"> appear.</w:t>
            </w:r>
          </w:p>
          <w:p w:rsidR="001F593F" w:rsidRPr="0007340E" w:rsidRDefault="001F593F" w:rsidP="001F593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If </w:t>
            </w:r>
            <w:r w:rsidR="008F20A0">
              <w:rPr>
                <w:color w:val="000000" w:themeColor="text1"/>
              </w:rPr>
              <w:t xml:space="preserve">a </w:t>
            </w:r>
            <w:r w:rsidRPr="0007340E">
              <w:rPr>
                <w:color w:val="000000" w:themeColor="text1"/>
              </w:rPr>
              <w:t xml:space="preserve">user clicks </w:t>
            </w:r>
            <w:r w:rsidR="00B37373" w:rsidRPr="0007340E">
              <w:rPr>
                <w:color w:val="000000" w:themeColor="text1"/>
              </w:rPr>
              <w:t>delete</w:t>
            </w:r>
            <w:r w:rsidRPr="0007340E">
              <w:rPr>
                <w:color w:val="000000" w:themeColor="text1"/>
              </w:rPr>
              <w:t xml:space="preserve"> button action confirmation message will appear.</w:t>
            </w:r>
          </w:p>
          <w:p w:rsidR="00F12031" w:rsidRPr="0007340E" w:rsidRDefault="00F12031" w:rsidP="00C560BF">
            <w:pPr>
              <w:rPr>
                <w:color w:val="000000" w:themeColor="text1"/>
              </w:rPr>
            </w:pPr>
          </w:p>
        </w:tc>
      </w:tr>
      <w:tr w:rsidR="00E14D99" w:rsidRPr="00E14D99" w:rsidTr="006D4825">
        <w:trPr>
          <w:trHeight w:val="606"/>
        </w:trPr>
        <w:tc>
          <w:tcPr>
            <w:tcW w:w="1664" w:type="dxa"/>
          </w:tcPr>
          <w:p w:rsidR="00F12031" w:rsidRPr="0007340E" w:rsidRDefault="00F12031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>Actual Result</w:t>
            </w:r>
          </w:p>
        </w:tc>
        <w:tc>
          <w:tcPr>
            <w:tcW w:w="7781" w:type="dxa"/>
          </w:tcPr>
          <w:p w:rsidR="00F12031" w:rsidRPr="0007340E" w:rsidRDefault="0053507D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When a user </w:t>
            </w:r>
            <w:r w:rsidR="0007340E" w:rsidRPr="0007340E">
              <w:rPr>
                <w:color w:val="000000" w:themeColor="text1"/>
              </w:rPr>
              <w:t>selects</w:t>
            </w:r>
            <w:r w:rsidRPr="0007340E">
              <w:rPr>
                <w:color w:val="000000" w:themeColor="text1"/>
              </w:rPr>
              <w:t xml:space="preserve"> a </w:t>
            </w:r>
            <w:r w:rsidR="0007340E" w:rsidRPr="0007340E">
              <w:rPr>
                <w:color w:val="000000" w:themeColor="text1"/>
              </w:rPr>
              <w:t>name,</w:t>
            </w:r>
            <w:r w:rsidRPr="0007340E">
              <w:rPr>
                <w:color w:val="000000" w:themeColor="text1"/>
              </w:rPr>
              <w:t xml:space="preserve"> </w:t>
            </w:r>
            <w:r w:rsidR="008F20A0">
              <w:rPr>
                <w:color w:val="000000" w:themeColor="text1"/>
              </w:rPr>
              <w:t xml:space="preserve">the </w:t>
            </w:r>
            <w:r w:rsidRPr="0007340E">
              <w:rPr>
                <w:color w:val="000000" w:themeColor="text1"/>
              </w:rPr>
              <w:t xml:space="preserve">system shows details of selected user an allows </w:t>
            </w:r>
            <w:r w:rsidR="008F20A0">
              <w:rPr>
                <w:color w:val="000000" w:themeColor="text1"/>
              </w:rPr>
              <w:t>for editing or deleting</w:t>
            </w:r>
            <w:r w:rsidRPr="0007340E">
              <w:rPr>
                <w:color w:val="000000" w:themeColor="text1"/>
              </w:rPr>
              <w:t xml:space="preserve"> profile</w:t>
            </w:r>
            <w:r w:rsidR="00B04769" w:rsidRPr="0007340E">
              <w:rPr>
                <w:color w:val="000000" w:themeColor="text1"/>
              </w:rPr>
              <w:t>.</w:t>
            </w:r>
          </w:p>
          <w:p w:rsidR="00B04769" w:rsidRPr="0007340E" w:rsidRDefault="008F20A0" w:rsidP="00C560B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</w:t>
            </w:r>
            <w:r w:rsidR="00B04769" w:rsidRPr="0007340E">
              <w:rPr>
                <w:color w:val="000000" w:themeColor="text1"/>
              </w:rPr>
              <w:t>ystem shows action confirmation messages.</w:t>
            </w:r>
          </w:p>
          <w:p w:rsidR="0007340E" w:rsidRPr="0007340E" w:rsidRDefault="0007340E" w:rsidP="00C560BF">
            <w:pPr>
              <w:rPr>
                <w:color w:val="000000" w:themeColor="text1"/>
              </w:rPr>
            </w:pPr>
          </w:p>
        </w:tc>
      </w:tr>
      <w:tr w:rsidR="00E14D99" w:rsidRPr="00E14D99" w:rsidTr="006D4825">
        <w:trPr>
          <w:trHeight w:val="61"/>
        </w:trPr>
        <w:tc>
          <w:tcPr>
            <w:tcW w:w="1664" w:type="dxa"/>
          </w:tcPr>
          <w:p w:rsidR="00F12031" w:rsidRPr="0007340E" w:rsidRDefault="00F12031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>Pass/Fail</w:t>
            </w:r>
          </w:p>
        </w:tc>
        <w:tc>
          <w:tcPr>
            <w:tcW w:w="7781" w:type="dxa"/>
          </w:tcPr>
          <w:p w:rsidR="00F12031" w:rsidRPr="0007340E" w:rsidRDefault="00F12031" w:rsidP="00C560BF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>Pass</w:t>
            </w:r>
          </w:p>
          <w:p w:rsidR="0007340E" w:rsidRPr="0007340E" w:rsidRDefault="0007340E" w:rsidP="00C560BF">
            <w:pPr>
              <w:rPr>
                <w:color w:val="000000" w:themeColor="text1"/>
              </w:rPr>
            </w:pPr>
          </w:p>
        </w:tc>
      </w:tr>
    </w:tbl>
    <w:p w:rsidR="00695B13" w:rsidRDefault="00695B13" w:rsidP="00C560BF">
      <w:pPr>
        <w:rPr>
          <w:color w:val="D9D9D9" w:themeColor="background1" w:themeShade="D9"/>
        </w:rPr>
      </w:pPr>
    </w:p>
    <w:p w:rsidR="00FE63E7" w:rsidRPr="00E14D99" w:rsidRDefault="00FE63E7" w:rsidP="00C560BF">
      <w:pPr>
        <w:rPr>
          <w:color w:val="D9D9D9" w:themeColor="background1" w:themeShade="D9"/>
        </w:rPr>
      </w:pPr>
    </w:p>
    <w:tbl>
      <w:tblPr>
        <w:tblW w:w="0" w:type="auto"/>
        <w:tblInd w:w="-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695B13" w:rsidRPr="00E14D99" w:rsidTr="0007340E">
        <w:trPr>
          <w:trHeight w:val="417"/>
        </w:trPr>
        <w:tc>
          <w:tcPr>
            <w:tcW w:w="9373" w:type="dxa"/>
            <w:gridSpan w:val="2"/>
          </w:tcPr>
          <w:p w:rsidR="00695B13" w:rsidRPr="005B3783" w:rsidRDefault="00695B13" w:rsidP="00C560BF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>Test Case</w:t>
            </w:r>
          </w:p>
        </w:tc>
      </w:tr>
      <w:tr w:rsidR="00695B13" w:rsidRPr="00E14D99" w:rsidTr="0007340E">
        <w:trPr>
          <w:trHeight w:val="417"/>
        </w:trPr>
        <w:tc>
          <w:tcPr>
            <w:tcW w:w="9373" w:type="dxa"/>
            <w:gridSpan w:val="2"/>
          </w:tcPr>
          <w:p w:rsidR="00695B13" w:rsidRPr="005B3783" w:rsidRDefault="00695B13" w:rsidP="00C560BF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 xml:space="preserve">Test Case Description: Inserting values to </w:t>
            </w:r>
            <w:r w:rsidR="00900C81" w:rsidRPr="005B3783">
              <w:rPr>
                <w:color w:val="000000" w:themeColor="text1"/>
              </w:rPr>
              <w:t>Admin Change Password</w:t>
            </w:r>
          </w:p>
        </w:tc>
      </w:tr>
      <w:tr w:rsidR="00695B13" w:rsidRPr="00E14D99" w:rsidTr="00CD2576">
        <w:trPr>
          <w:trHeight w:val="559"/>
        </w:trPr>
        <w:tc>
          <w:tcPr>
            <w:tcW w:w="1566" w:type="dxa"/>
          </w:tcPr>
          <w:p w:rsidR="00695B13" w:rsidRPr="005B3783" w:rsidRDefault="00695B13" w:rsidP="00C560BF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7807" w:type="dxa"/>
          </w:tcPr>
          <w:p w:rsidR="00695B13" w:rsidRPr="005B3783" w:rsidRDefault="00E7116F" w:rsidP="00C560BF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>2</w:t>
            </w:r>
            <w:r w:rsidR="007957BD">
              <w:rPr>
                <w:color w:val="000000" w:themeColor="text1"/>
              </w:rPr>
              <w:t>2</w:t>
            </w:r>
          </w:p>
        </w:tc>
      </w:tr>
      <w:tr w:rsidR="000D634E" w:rsidRPr="00E14D99" w:rsidTr="0007340E">
        <w:trPr>
          <w:trHeight w:val="594"/>
        </w:trPr>
        <w:tc>
          <w:tcPr>
            <w:tcW w:w="1566" w:type="dxa"/>
          </w:tcPr>
          <w:p w:rsidR="000D634E" w:rsidRPr="005B3783" w:rsidRDefault="000D634E" w:rsidP="000D634E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>Precondition</w:t>
            </w:r>
          </w:p>
        </w:tc>
        <w:tc>
          <w:tcPr>
            <w:tcW w:w="7807" w:type="dxa"/>
          </w:tcPr>
          <w:p w:rsidR="000D634E" w:rsidRPr="0007340E" w:rsidRDefault="000D634E" w:rsidP="000D634E">
            <w:pPr>
              <w:rPr>
                <w:color w:val="000000" w:themeColor="text1"/>
              </w:rPr>
            </w:pPr>
            <w:r w:rsidRPr="0007340E">
              <w:rPr>
                <w:color w:val="000000" w:themeColor="text1"/>
              </w:rPr>
              <w:t xml:space="preserve">Logged in to </w:t>
            </w:r>
            <w:r w:rsidR="005F4587">
              <w:rPr>
                <w:color w:val="000000" w:themeColor="text1"/>
              </w:rPr>
              <w:t xml:space="preserve">the </w:t>
            </w:r>
            <w:r w:rsidRPr="0007340E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n admin</w:t>
            </w:r>
            <w:r w:rsidRPr="0007340E">
              <w:rPr>
                <w:color w:val="000000" w:themeColor="text1"/>
              </w:rPr>
              <w:t xml:space="preserve">, Validating entered data, Database Connection, Open </w:t>
            </w:r>
            <w:r>
              <w:rPr>
                <w:color w:val="000000" w:themeColor="text1"/>
              </w:rPr>
              <w:t>Admin Profile</w:t>
            </w:r>
            <w:r w:rsidRPr="0007340E">
              <w:rPr>
                <w:color w:val="000000" w:themeColor="text1"/>
              </w:rPr>
              <w:t xml:space="preserve"> Interface</w:t>
            </w:r>
          </w:p>
        </w:tc>
      </w:tr>
      <w:tr w:rsidR="000D634E" w:rsidRPr="00E14D99" w:rsidTr="00CD2576">
        <w:trPr>
          <w:trHeight w:val="492"/>
        </w:trPr>
        <w:tc>
          <w:tcPr>
            <w:tcW w:w="1566" w:type="dxa"/>
          </w:tcPr>
          <w:p w:rsidR="000D634E" w:rsidRPr="005B3783" w:rsidRDefault="000D634E" w:rsidP="000D634E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>Input</w:t>
            </w:r>
          </w:p>
        </w:tc>
        <w:tc>
          <w:tcPr>
            <w:tcW w:w="7807" w:type="dxa"/>
          </w:tcPr>
          <w:p w:rsidR="000D634E" w:rsidRPr="005B3783" w:rsidRDefault="000D634E" w:rsidP="000D634E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>Current Password, new Password</w:t>
            </w:r>
          </w:p>
        </w:tc>
      </w:tr>
      <w:tr w:rsidR="000D634E" w:rsidRPr="00E14D99" w:rsidTr="00CD2576">
        <w:trPr>
          <w:trHeight w:val="428"/>
        </w:trPr>
        <w:tc>
          <w:tcPr>
            <w:tcW w:w="1566" w:type="dxa"/>
          </w:tcPr>
          <w:p w:rsidR="000D634E" w:rsidRPr="005B3783" w:rsidRDefault="000D634E" w:rsidP="000D634E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 xml:space="preserve">Actions </w:t>
            </w:r>
          </w:p>
        </w:tc>
        <w:tc>
          <w:tcPr>
            <w:tcW w:w="7807" w:type="dxa"/>
          </w:tcPr>
          <w:p w:rsidR="000D634E" w:rsidRPr="005B3783" w:rsidRDefault="000D634E" w:rsidP="000D634E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 xml:space="preserve">Inserting data, compare with database data </w:t>
            </w:r>
          </w:p>
        </w:tc>
      </w:tr>
      <w:tr w:rsidR="000D634E" w:rsidRPr="00E14D99" w:rsidTr="0007340E">
        <w:trPr>
          <w:trHeight w:val="556"/>
        </w:trPr>
        <w:tc>
          <w:tcPr>
            <w:tcW w:w="1566" w:type="dxa"/>
          </w:tcPr>
          <w:p w:rsidR="000D634E" w:rsidRPr="005B3783" w:rsidRDefault="000D634E" w:rsidP="000D634E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>Expected result</w:t>
            </w:r>
          </w:p>
        </w:tc>
        <w:tc>
          <w:tcPr>
            <w:tcW w:w="7807" w:type="dxa"/>
          </w:tcPr>
          <w:p w:rsidR="000D634E" w:rsidRPr="005B3783" w:rsidRDefault="000D634E" w:rsidP="000D634E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 xml:space="preserve">If </w:t>
            </w:r>
            <w:r w:rsidR="005F4587"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>current password matches with database data and new password and confirm</w:t>
            </w:r>
            <w:r w:rsidR="005F4587">
              <w:rPr>
                <w:color w:val="000000" w:themeColor="text1"/>
              </w:rPr>
              <w:t>s</w:t>
            </w:r>
            <w:r w:rsidRPr="005B3783">
              <w:rPr>
                <w:color w:val="000000" w:themeColor="text1"/>
              </w:rPr>
              <w:t xml:space="preserve"> new password inputs are matche</w:t>
            </w:r>
            <w:r w:rsidR="005F4587">
              <w:rPr>
                <w:color w:val="000000" w:themeColor="text1"/>
              </w:rPr>
              <w:t>d,</w:t>
            </w:r>
            <w:r w:rsidRPr="005B3783">
              <w:rPr>
                <w:color w:val="000000" w:themeColor="text1"/>
              </w:rPr>
              <w:t xml:space="preserve"> </w:t>
            </w:r>
            <w:r w:rsidR="00591DA0"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 xml:space="preserve">system will update </w:t>
            </w:r>
            <w:r w:rsidR="005F4587"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>database.</w:t>
            </w:r>
          </w:p>
          <w:p w:rsidR="000D634E" w:rsidRPr="005B3783" w:rsidRDefault="000D634E" w:rsidP="000D634E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>If data entered is incorrect system will prompt an error message.</w:t>
            </w:r>
          </w:p>
          <w:p w:rsidR="000D634E" w:rsidRPr="005B3783" w:rsidRDefault="000D634E" w:rsidP="000D634E">
            <w:pPr>
              <w:rPr>
                <w:color w:val="000000" w:themeColor="text1"/>
              </w:rPr>
            </w:pPr>
          </w:p>
        </w:tc>
      </w:tr>
      <w:tr w:rsidR="000D634E" w:rsidRPr="00E14D99" w:rsidTr="0007340E">
        <w:trPr>
          <w:trHeight w:val="606"/>
        </w:trPr>
        <w:tc>
          <w:tcPr>
            <w:tcW w:w="1566" w:type="dxa"/>
          </w:tcPr>
          <w:p w:rsidR="000D634E" w:rsidRPr="005B3783" w:rsidRDefault="000D634E" w:rsidP="000D634E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>Actual Result</w:t>
            </w:r>
          </w:p>
        </w:tc>
        <w:tc>
          <w:tcPr>
            <w:tcW w:w="7807" w:type="dxa"/>
          </w:tcPr>
          <w:p w:rsidR="000D634E" w:rsidRPr="005B3783" w:rsidRDefault="000D634E" w:rsidP="000D634E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 xml:space="preserve">If </w:t>
            </w:r>
            <w:r w:rsidR="005F4587"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>current password matches with database data</w:t>
            </w:r>
            <w:r w:rsidR="000160BB">
              <w:rPr>
                <w:color w:val="000000" w:themeColor="text1"/>
              </w:rPr>
              <w:t>,</w:t>
            </w:r>
            <w:r w:rsidRPr="005B3783">
              <w:rPr>
                <w:color w:val="000000" w:themeColor="text1"/>
              </w:rPr>
              <w:t xml:space="preserve"> and new password and confirm</w:t>
            </w:r>
            <w:r w:rsidR="00591DA0">
              <w:rPr>
                <w:color w:val="000000" w:themeColor="text1"/>
              </w:rPr>
              <w:t>s</w:t>
            </w:r>
            <w:r w:rsidRPr="005B3783">
              <w:rPr>
                <w:color w:val="000000" w:themeColor="text1"/>
              </w:rPr>
              <w:t xml:space="preserve"> new password inputs</w:t>
            </w:r>
            <w:r w:rsidR="00591DA0">
              <w:rPr>
                <w:color w:val="000000" w:themeColor="text1"/>
              </w:rPr>
              <w:t xml:space="preserve"> </w:t>
            </w:r>
            <w:r w:rsidRPr="005B3783">
              <w:rPr>
                <w:color w:val="000000" w:themeColor="text1"/>
              </w:rPr>
              <w:t>are matche</w:t>
            </w:r>
            <w:r w:rsidR="005F4587">
              <w:rPr>
                <w:color w:val="000000" w:themeColor="text1"/>
              </w:rPr>
              <w:t>d</w:t>
            </w:r>
            <w:r w:rsidR="000160BB">
              <w:rPr>
                <w:color w:val="000000" w:themeColor="text1"/>
              </w:rPr>
              <w:t>,</w:t>
            </w:r>
            <w:r w:rsidRPr="005B3783">
              <w:rPr>
                <w:color w:val="000000" w:themeColor="text1"/>
              </w:rPr>
              <w:t xml:space="preserve"> </w:t>
            </w:r>
            <w:r w:rsidR="00591DA0"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 xml:space="preserve">system will update </w:t>
            </w:r>
            <w:r w:rsidR="005F4587"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>database.</w:t>
            </w:r>
          </w:p>
          <w:p w:rsidR="000D634E" w:rsidRPr="005B3783" w:rsidRDefault="000D634E" w:rsidP="000D634E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 xml:space="preserve">If </w:t>
            </w:r>
            <w:r w:rsidR="005F4587">
              <w:rPr>
                <w:color w:val="000000" w:themeColor="text1"/>
              </w:rPr>
              <w:t xml:space="preserve">the </w:t>
            </w:r>
            <w:r w:rsidRPr="005B3783">
              <w:rPr>
                <w:color w:val="000000" w:themeColor="text1"/>
              </w:rPr>
              <w:t>entered</w:t>
            </w:r>
            <w:r w:rsidR="009A7459">
              <w:rPr>
                <w:color w:val="000000" w:themeColor="text1"/>
              </w:rPr>
              <w:t xml:space="preserve"> password</w:t>
            </w:r>
            <w:r w:rsidRPr="005B3783">
              <w:rPr>
                <w:color w:val="000000" w:themeColor="text1"/>
              </w:rPr>
              <w:t xml:space="preserve"> is incorrect system will prompt an error message.</w:t>
            </w:r>
          </w:p>
          <w:p w:rsidR="000D634E" w:rsidRPr="005B3783" w:rsidRDefault="000D634E" w:rsidP="000D634E">
            <w:pPr>
              <w:rPr>
                <w:color w:val="000000" w:themeColor="text1"/>
              </w:rPr>
            </w:pPr>
          </w:p>
        </w:tc>
      </w:tr>
      <w:tr w:rsidR="000D634E" w:rsidRPr="00E14D99" w:rsidTr="0007340E">
        <w:trPr>
          <w:trHeight w:val="568"/>
        </w:trPr>
        <w:tc>
          <w:tcPr>
            <w:tcW w:w="1566" w:type="dxa"/>
          </w:tcPr>
          <w:p w:rsidR="000D634E" w:rsidRPr="005B3783" w:rsidRDefault="000D634E" w:rsidP="000D634E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lastRenderedPageBreak/>
              <w:t>Pass/Fail</w:t>
            </w:r>
          </w:p>
        </w:tc>
        <w:tc>
          <w:tcPr>
            <w:tcW w:w="7807" w:type="dxa"/>
          </w:tcPr>
          <w:p w:rsidR="000D634E" w:rsidRPr="005B3783" w:rsidRDefault="000D634E" w:rsidP="000D634E">
            <w:pPr>
              <w:rPr>
                <w:color w:val="000000" w:themeColor="text1"/>
              </w:rPr>
            </w:pPr>
            <w:r w:rsidRPr="005B3783">
              <w:rPr>
                <w:color w:val="000000" w:themeColor="text1"/>
              </w:rPr>
              <w:t>Pass</w:t>
            </w:r>
          </w:p>
        </w:tc>
      </w:tr>
    </w:tbl>
    <w:tbl>
      <w:tblPr>
        <w:tblpPr w:leftFromText="180" w:rightFromText="180" w:vertAnchor="text" w:horzAnchor="page" w:tblpX="1378" w:tblpY="173"/>
        <w:tblW w:w="93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51"/>
        <w:gridCol w:w="7827"/>
      </w:tblGrid>
      <w:tr w:rsidR="00E14D99" w:rsidRPr="00843BAD" w:rsidTr="00E14D99">
        <w:trPr>
          <w:trHeight w:val="417"/>
        </w:trPr>
        <w:tc>
          <w:tcPr>
            <w:tcW w:w="9378" w:type="dxa"/>
            <w:gridSpan w:val="2"/>
          </w:tcPr>
          <w:p w:rsidR="00BD5427" w:rsidRPr="00843BAD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Test Case</w:t>
            </w:r>
          </w:p>
        </w:tc>
      </w:tr>
      <w:tr w:rsidR="00E14D99" w:rsidRPr="00843BAD" w:rsidTr="00E14D99">
        <w:trPr>
          <w:trHeight w:val="417"/>
        </w:trPr>
        <w:tc>
          <w:tcPr>
            <w:tcW w:w="9378" w:type="dxa"/>
            <w:gridSpan w:val="2"/>
          </w:tcPr>
          <w:p w:rsidR="00BD5427" w:rsidRPr="00843BAD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Test Case Description: </w:t>
            </w:r>
            <w:r w:rsidR="00613FF7">
              <w:rPr>
                <w:color w:val="000000" w:themeColor="text1"/>
              </w:rPr>
              <w:t>Add/Search/ Edit /Delete Client details</w:t>
            </w:r>
          </w:p>
        </w:tc>
      </w:tr>
      <w:tr w:rsidR="00843BAD" w:rsidRPr="00843BAD" w:rsidTr="00411878">
        <w:trPr>
          <w:trHeight w:val="561"/>
        </w:trPr>
        <w:tc>
          <w:tcPr>
            <w:tcW w:w="1551" w:type="dxa"/>
          </w:tcPr>
          <w:p w:rsidR="00BD5427" w:rsidRPr="00843BAD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7827" w:type="dxa"/>
          </w:tcPr>
          <w:p w:rsidR="00BD5427" w:rsidRPr="00843BAD" w:rsidRDefault="00E7116F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2</w:t>
            </w:r>
            <w:r w:rsidR="0072403A">
              <w:rPr>
                <w:color w:val="000000" w:themeColor="text1"/>
              </w:rPr>
              <w:t>3</w:t>
            </w:r>
          </w:p>
        </w:tc>
      </w:tr>
      <w:tr w:rsidR="00E14D99" w:rsidRPr="00843BAD" w:rsidTr="00E14D99">
        <w:trPr>
          <w:trHeight w:val="594"/>
        </w:trPr>
        <w:tc>
          <w:tcPr>
            <w:tcW w:w="1551" w:type="dxa"/>
          </w:tcPr>
          <w:p w:rsidR="00BD5427" w:rsidRPr="00843BAD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Precondition</w:t>
            </w:r>
          </w:p>
        </w:tc>
        <w:tc>
          <w:tcPr>
            <w:tcW w:w="7827" w:type="dxa"/>
          </w:tcPr>
          <w:p w:rsidR="00BD5427" w:rsidRPr="00843BAD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Logged in to </w:t>
            </w:r>
            <w:r w:rsidR="005F4587">
              <w:rPr>
                <w:color w:val="000000" w:themeColor="text1"/>
              </w:rPr>
              <w:t xml:space="preserve">the </w:t>
            </w:r>
            <w:r w:rsidRPr="00843BAD">
              <w:rPr>
                <w:color w:val="000000" w:themeColor="text1"/>
              </w:rPr>
              <w:t>system</w:t>
            </w:r>
            <w:r w:rsidR="00613FF7">
              <w:rPr>
                <w:color w:val="000000" w:themeColor="text1"/>
              </w:rPr>
              <w:t xml:space="preserve"> as a manager</w:t>
            </w:r>
            <w:r w:rsidRPr="00843BAD">
              <w:rPr>
                <w:color w:val="000000" w:themeColor="text1"/>
              </w:rPr>
              <w:t>, Database Connection</w:t>
            </w:r>
            <w:r w:rsidR="00411878" w:rsidRPr="00843BAD">
              <w:rPr>
                <w:color w:val="000000" w:themeColor="text1"/>
              </w:rPr>
              <w:t>,</w:t>
            </w:r>
            <w:r w:rsidR="00740E79" w:rsidRPr="00843BAD">
              <w:rPr>
                <w:color w:val="000000" w:themeColor="text1"/>
              </w:rPr>
              <w:t xml:space="preserve"> </w:t>
            </w:r>
            <w:r w:rsidR="00411878" w:rsidRPr="00843BAD">
              <w:rPr>
                <w:color w:val="000000" w:themeColor="text1"/>
              </w:rPr>
              <w:t>Open Client Management interface</w:t>
            </w:r>
          </w:p>
        </w:tc>
      </w:tr>
      <w:tr w:rsidR="00843BAD" w:rsidRPr="00843BAD" w:rsidTr="00831309">
        <w:trPr>
          <w:trHeight w:val="507"/>
        </w:trPr>
        <w:tc>
          <w:tcPr>
            <w:tcW w:w="1551" w:type="dxa"/>
          </w:tcPr>
          <w:p w:rsidR="00BD5427" w:rsidRPr="00843BAD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Input</w:t>
            </w:r>
          </w:p>
        </w:tc>
        <w:tc>
          <w:tcPr>
            <w:tcW w:w="7827" w:type="dxa"/>
          </w:tcPr>
          <w:p w:rsidR="00BD5427" w:rsidRPr="00843BAD" w:rsidRDefault="00740E79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Full name, Address, N</w:t>
            </w:r>
            <w:r w:rsidR="00A05934">
              <w:rPr>
                <w:color w:val="000000" w:themeColor="text1"/>
              </w:rPr>
              <w:t>IC</w:t>
            </w:r>
            <w:r w:rsidRPr="00843BAD">
              <w:rPr>
                <w:color w:val="000000" w:themeColor="text1"/>
              </w:rPr>
              <w:t>, Email, Contact No,</w:t>
            </w:r>
            <w:r w:rsidR="000F3BE7" w:rsidRPr="00843BAD">
              <w:rPr>
                <w:color w:val="000000" w:themeColor="text1"/>
              </w:rPr>
              <w:t xml:space="preserve"> Priority</w:t>
            </w:r>
          </w:p>
        </w:tc>
      </w:tr>
      <w:tr w:rsidR="00843BAD" w:rsidRPr="00843BAD" w:rsidTr="00831309">
        <w:trPr>
          <w:trHeight w:val="429"/>
        </w:trPr>
        <w:tc>
          <w:tcPr>
            <w:tcW w:w="1551" w:type="dxa"/>
          </w:tcPr>
          <w:p w:rsidR="00BD5427" w:rsidRPr="00843BAD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Actions </w:t>
            </w:r>
          </w:p>
        </w:tc>
        <w:tc>
          <w:tcPr>
            <w:tcW w:w="7827" w:type="dxa"/>
          </w:tcPr>
          <w:p w:rsidR="00BD5427" w:rsidRPr="00843BAD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Inserting data,</w:t>
            </w:r>
            <w:r w:rsidR="007F4F92">
              <w:rPr>
                <w:color w:val="000000" w:themeColor="text1"/>
              </w:rPr>
              <w:t xml:space="preserve"> </w:t>
            </w:r>
            <w:r w:rsidRPr="00843BAD">
              <w:rPr>
                <w:color w:val="000000" w:themeColor="text1"/>
              </w:rPr>
              <w:t>Validating entered data</w:t>
            </w:r>
            <w:r w:rsidR="00594725">
              <w:rPr>
                <w:color w:val="000000" w:themeColor="text1"/>
              </w:rPr>
              <w:t>. Click submit</w:t>
            </w:r>
            <w:r w:rsidR="007F4F92">
              <w:rPr>
                <w:color w:val="000000" w:themeColor="text1"/>
              </w:rPr>
              <w:t>/search/update/delete</w:t>
            </w:r>
            <w:r w:rsidR="00594725">
              <w:rPr>
                <w:color w:val="000000" w:themeColor="text1"/>
              </w:rPr>
              <w:t xml:space="preserve"> butto</w:t>
            </w:r>
            <w:r w:rsidR="007F4F92">
              <w:rPr>
                <w:color w:val="000000" w:themeColor="text1"/>
              </w:rPr>
              <w:t>n</w:t>
            </w:r>
          </w:p>
        </w:tc>
      </w:tr>
      <w:tr w:rsidR="00E14D99" w:rsidRPr="00843BAD" w:rsidTr="00E14D99">
        <w:trPr>
          <w:trHeight w:val="556"/>
        </w:trPr>
        <w:tc>
          <w:tcPr>
            <w:tcW w:w="1551" w:type="dxa"/>
          </w:tcPr>
          <w:p w:rsidR="00BD5427" w:rsidRPr="00843BAD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Expected result</w:t>
            </w:r>
          </w:p>
        </w:tc>
        <w:tc>
          <w:tcPr>
            <w:tcW w:w="7827" w:type="dxa"/>
          </w:tcPr>
          <w:p w:rsidR="00BD5427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If all data is entered correctly, data will be successfully entered to database and system will give confirmation-by-confirmation box.</w:t>
            </w:r>
          </w:p>
          <w:p w:rsidR="00EF13E9" w:rsidRPr="00843BAD" w:rsidRDefault="00EF13E9" w:rsidP="00EF13E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a field is empty system will show an error message.</w:t>
            </w:r>
          </w:p>
          <w:p w:rsidR="00BD5427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If data entered is incorrect system will display an error message.</w:t>
            </w:r>
          </w:p>
          <w:p w:rsidR="00D50E7E" w:rsidRDefault="00D50E7E" w:rsidP="00E14D9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591DA0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591DA0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</w:t>
            </w:r>
            <w:r w:rsidR="00591DA0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search button</w:t>
            </w:r>
            <w:r w:rsidR="00591DA0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all client details will display on </w:t>
            </w:r>
            <w:r w:rsidR="00591DA0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table.</w:t>
            </w:r>
          </w:p>
          <w:p w:rsidR="00ED412A" w:rsidRDefault="00ED412A" w:rsidP="00E14D9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search by name tables will load details about searched </w:t>
            </w:r>
            <w:r w:rsidR="00F45BDF">
              <w:rPr>
                <w:color w:val="000000" w:themeColor="text1"/>
              </w:rPr>
              <w:t xml:space="preserve">client </w:t>
            </w:r>
            <w:r>
              <w:rPr>
                <w:color w:val="000000" w:themeColor="text1"/>
              </w:rPr>
              <w:t>name</w:t>
            </w:r>
            <w:r w:rsidR="008D12EA">
              <w:rPr>
                <w:color w:val="000000" w:themeColor="text1"/>
              </w:rPr>
              <w:t>.</w:t>
            </w:r>
          </w:p>
          <w:p w:rsidR="008D12EA" w:rsidRPr="00843BAD" w:rsidRDefault="008D12EA" w:rsidP="00E14D9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591DA0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591DA0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on a name in the table, details should be </w:t>
            </w:r>
            <w:r w:rsidR="00501996">
              <w:rPr>
                <w:color w:val="000000" w:themeColor="text1"/>
              </w:rPr>
              <w:t>showed</w:t>
            </w:r>
            <w:r>
              <w:rPr>
                <w:color w:val="000000" w:themeColor="text1"/>
              </w:rPr>
              <w:t xml:space="preserve"> in text boxes.</w:t>
            </w:r>
          </w:p>
          <w:p w:rsidR="00BD5427" w:rsidRDefault="00501996" w:rsidP="00E14D9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591DA0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591DA0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on a name and click</w:t>
            </w:r>
            <w:r w:rsidR="00591DA0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</w:t>
            </w:r>
            <w:r w:rsidR="00591DA0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pdate</w:t>
            </w:r>
            <w:r w:rsidR="00591DA0">
              <w:rPr>
                <w:color w:val="000000" w:themeColor="text1"/>
              </w:rPr>
              <w:t xml:space="preserve"> button</w:t>
            </w:r>
            <w:r w:rsidR="00E82DDB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</w:t>
            </w:r>
            <w:r w:rsidR="00CD2181">
              <w:rPr>
                <w:color w:val="000000" w:themeColor="text1"/>
              </w:rPr>
              <w:t xml:space="preserve">the </w:t>
            </w:r>
            <w:r w:rsidR="00E82DDB">
              <w:rPr>
                <w:color w:val="000000" w:themeColor="text1"/>
              </w:rPr>
              <w:t>client</w:t>
            </w:r>
            <w:r>
              <w:rPr>
                <w:color w:val="000000" w:themeColor="text1"/>
              </w:rPr>
              <w:t xml:space="preserve"> profile interface should be opened and allows to update details.</w:t>
            </w:r>
          </w:p>
          <w:p w:rsidR="00E82DDB" w:rsidRDefault="00E82DDB" w:rsidP="00E82DD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CD2181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CD2181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on a name and click</w:t>
            </w:r>
            <w:r w:rsidR="00CD2181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</w:t>
            </w:r>
            <w:r w:rsidR="00CD2181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delete button, client details will be deleted from database.</w:t>
            </w:r>
          </w:p>
          <w:p w:rsidR="00501996" w:rsidRPr="00843BAD" w:rsidRDefault="00E82DDB" w:rsidP="00E14D9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user click delete button confirmation box will be displayed.</w:t>
            </w:r>
          </w:p>
        </w:tc>
      </w:tr>
      <w:tr w:rsidR="00E14D99" w:rsidRPr="00843BAD" w:rsidTr="00E14D99">
        <w:trPr>
          <w:trHeight w:val="606"/>
        </w:trPr>
        <w:tc>
          <w:tcPr>
            <w:tcW w:w="1551" w:type="dxa"/>
          </w:tcPr>
          <w:p w:rsidR="00BD5427" w:rsidRPr="00843BAD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Actual Result</w:t>
            </w:r>
          </w:p>
        </w:tc>
        <w:tc>
          <w:tcPr>
            <w:tcW w:w="7827" w:type="dxa"/>
          </w:tcPr>
          <w:p w:rsidR="00BD5427" w:rsidRPr="00843BAD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Data entered to system will be added to the database</w:t>
            </w:r>
            <w:r w:rsidR="0049275B" w:rsidRPr="00843BAD">
              <w:rPr>
                <w:color w:val="000000" w:themeColor="text1"/>
              </w:rPr>
              <w:t xml:space="preserve"> successfully</w:t>
            </w:r>
            <w:r w:rsidRPr="00843BAD">
              <w:rPr>
                <w:color w:val="000000" w:themeColor="text1"/>
              </w:rPr>
              <w:t xml:space="preserve">.  </w:t>
            </w:r>
          </w:p>
          <w:p w:rsidR="0049275B" w:rsidRDefault="00E82DDB" w:rsidP="00E82DD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search by client name, client details displayed </w:t>
            </w:r>
            <w:r w:rsidR="00B961B9">
              <w:rPr>
                <w:color w:val="000000" w:themeColor="text1"/>
              </w:rPr>
              <w:t>on</w:t>
            </w:r>
            <w:r>
              <w:rPr>
                <w:color w:val="000000" w:themeColor="text1"/>
              </w:rPr>
              <w:t xml:space="preserve"> the table</w:t>
            </w:r>
          </w:p>
          <w:p w:rsidR="0094736A" w:rsidRDefault="0094736A" w:rsidP="00E82DD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user clicks search button all client details displayed on the table.</w:t>
            </w:r>
          </w:p>
          <w:p w:rsidR="0094736A" w:rsidRDefault="0094736A" w:rsidP="00E82DD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user click on a name on the table and click update button client profile page will open.</w:t>
            </w:r>
          </w:p>
          <w:p w:rsidR="00591DA0" w:rsidRPr="00843BAD" w:rsidRDefault="00591DA0" w:rsidP="00E82DD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user click on a name on the table and click the delete button, client details will delete from the database.</w:t>
            </w:r>
          </w:p>
        </w:tc>
      </w:tr>
      <w:tr w:rsidR="00E14D99" w:rsidRPr="00843BAD" w:rsidTr="00E14D99">
        <w:trPr>
          <w:trHeight w:val="568"/>
        </w:trPr>
        <w:tc>
          <w:tcPr>
            <w:tcW w:w="1551" w:type="dxa"/>
          </w:tcPr>
          <w:p w:rsidR="00BD5427" w:rsidRPr="00843BAD" w:rsidRDefault="00BD5427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Pass/Fail</w:t>
            </w:r>
          </w:p>
        </w:tc>
        <w:tc>
          <w:tcPr>
            <w:tcW w:w="7827" w:type="dxa"/>
          </w:tcPr>
          <w:p w:rsidR="00BD5427" w:rsidRPr="00843BAD" w:rsidRDefault="000E2A6F" w:rsidP="00E14D99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>Fail</w:t>
            </w:r>
          </w:p>
        </w:tc>
      </w:tr>
    </w:tbl>
    <w:p w:rsidR="00BD5427" w:rsidRDefault="00BD5427" w:rsidP="00C560BF">
      <w:pPr>
        <w:rPr>
          <w:color w:val="D9D9D9" w:themeColor="background1" w:themeShade="D9"/>
        </w:rPr>
      </w:pPr>
    </w:p>
    <w:p w:rsidR="005C5CE1" w:rsidRDefault="005C5CE1" w:rsidP="00C560BF">
      <w:pPr>
        <w:rPr>
          <w:color w:val="D9D9D9" w:themeColor="background1" w:themeShade="D9"/>
        </w:rPr>
      </w:pPr>
    </w:p>
    <w:p w:rsidR="005C5CE1" w:rsidRDefault="005C5CE1" w:rsidP="00C560BF">
      <w:pPr>
        <w:rPr>
          <w:color w:val="D9D9D9" w:themeColor="background1" w:themeShade="D9"/>
        </w:rPr>
      </w:pPr>
    </w:p>
    <w:p w:rsidR="005C5CE1" w:rsidRDefault="005C5CE1" w:rsidP="00C560BF">
      <w:pPr>
        <w:rPr>
          <w:color w:val="D9D9D9" w:themeColor="background1" w:themeShade="D9"/>
        </w:rPr>
      </w:pPr>
    </w:p>
    <w:p w:rsidR="005C5CE1" w:rsidRDefault="005C5CE1" w:rsidP="00C560BF">
      <w:pPr>
        <w:rPr>
          <w:color w:val="D9D9D9" w:themeColor="background1" w:themeShade="D9"/>
        </w:rPr>
      </w:pPr>
    </w:p>
    <w:p w:rsidR="005C5CE1" w:rsidRDefault="005C5CE1" w:rsidP="00C560BF">
      <w:pPr>
        <w:rPr>
          <w:color w:val="D9D9D9" w:themeColor="background1" w:themeShade="D9"/>
        </w:rPr>
      </w:pPr>
    </w:p>
    <w:p w:rsidR="005C5CE1" w:rsidRDefault="005C5CE1" w:rsidP="00C560BF">
      <w:pPr>
        <w:rPr>
          <w:color w:val="D9D9D9" w:themeColor="background1" w:themeShade="D9"/>
        </w:rPr>
      </w:pPr>
    </w:p>
    <w:p w:rsidR="005C5CE1" w:rsidRDefault="005C5CE1" w:rsidP="00C560BF">
      <w:pPr>
        <w:rPr>
          <w:color w:val="D9D9D9" w:themeColor="background1" w:themeShade="D9"/>
        </w:rPr>
      </w:pPr>
    </w:p>
    <w:p w:rsidR="005C5CE1" w:rsidRDefault="005C5CE1" w:rsidP="00C560BF">
      <w:pPr>
        <w:rPr>
          <w:color w:val="D9D9D9" w:themeColor="background1" w:themeShade="D9"/>
        </w:rPr>
      </w:pPr>
    </w:p>
    <w:p w:rsidR="00625359" w:rsidRDefault="00625359" w:rsidP="00C560BF">
      <w:pPr>
        <w:rPr>
          <w:color w:val="D9D9D9" w:themeColor="background1" w:themeShade="D9"/>
        </w:rPr>
      </w:pPr>
    </w:p>
    <w:p w:rsidR="005C5CE1" w:rsidRPr="00E14D99" w:rsidRDefault="005C5CE1" w:rsidP="00C560BF">
      <w:pPr>
        <w:rPr>
          <w:color w:val="D9D9D9" w:themeColor="background1" w:themeShade="D9"/>
        </w:rPr>
      </w:pPr>
    </w:p>
    <w:tbl>
      <w:tblPr>
        <w:tblW w:w="9373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695B13" w:rsidRPr="00E14D99" w:rsidTr="00BD5427">
        <w:trPr>
          <w:trHeight w:val="417"/>
        </w:trPr>
        <w:tc>
          <w:tcPr>
            <w:tcW w:w="9373" w:type="dxa"/>
            <w:gridSpan w:val="2"/>
          </w:tcPr>
          <w:p w:rsidR="00695B13" w:rsidRPr="00E43B18" w:rsidRDefault="00695B13" w:rsidP="00C560BF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Test Case</w:t>
            </w:r>
          </w:p>
        </w:tc>
      </w:tr>
      <w:tr w:rsidR="00695B13" w:rsidRPr="00E14D99" w:rsidTr="00BD5427">
        <w:trPr>
          <w:trHeight w:val="417"/>
        </w:trPr>
        <w:tc>
          <w:tcPr>
            <w:tcW w:w="9373" w:type="dxa"/>
            <w:gridSpan w:val="2"/>
          </w:tcPr>
          <w:p w:rsidR="00695B13" w:rsidRPr="00E43B18" w:rsidRDefault="00695B13" w:rsidP="00C560BF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Description: </w:t>
            </w:r>
            <w:r w:rsidR="008447DB">
              <w:rPr>
                <w:color w:val="000000" w:themeColor="text1"/>
              </w:rPr>
              <w:t>Finance Management</w:t>
            </w:r>
          </w:p>
        </w:tc>
      </w:tr>
      <w:tr w:rsidR="00695B13" w:rsidRPr="00E14D99" w:rsidTr="0010609C">
        <w:trPr>
          <w:trHeight w:val="559"/>
        </w:trPr>
        <w:tc>
          <w:tcPr>
            <w:tcW w:w="1566" w:type="dxa"/>
          </w:tcPr>
          <w:p w:rsidR="00695B13" w:rsidRPr="00E43B18" w:rsidRDefault="00695B13" w:rsidP="00C560BF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7807" w:type="dxa"/>
          </w:tcPr>
          <w:p w:rsidR="00695B13" w:rsidRPr="00E43B18" w:rsidRDefault="00E7116F" w:rsidP="00C560BF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2</w:t>
            </w:r>
            <w:r w:rsidR="0072403A">
              <w:rPr>
                <w:color w:val="000000" w:themeColor="text1"/>
              </w:rPr>
              <w:t>4</w:t>
            </w:r>
          </w:p>
        </w:tc>
      </w:tr>
      <w:tr w:rsidR="0010609C" w:rsidRPr="00E14D99" w:rsidTr="0010609C">
        <w:trPr>
          <w:trHeight w:val="694"/>
        </w:trPr>
        <w:tc>
          <w:tcPr>
            <w:tcW w:w="1566" w:type="dxa"/>
          </w:tcPr>
          <w:p w:rsidR="0010609C" w:rsidRPr="00E43B18" w:rsidRDefault="0010609C" w:rsidP="0010609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recondition</w:t>
            </w:r>
          </w:p>
        </w:tc>
        <w:tc>
          <w:tcPr>
            <w:tcW w:w="7807" w:type="dxa"/>
          </w:tcPr>
          <w:p w:rsidR="0010609C" w:rsidRPr="00E43B18" w:rsidRDefault="0010609C" w:rsidP="0010609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Logged in to </w:t>
            </w:r>
            <w:r w:rsidR="00091EFA">
              <w:rPr>
                <w:color w:val="000000" w:themeColor="text1"/>
              </w:rPr>
              <w:t xml:space="preserve">the </w:t>
            </w:r>
            <w:r w:rsidRPr="00E43B18">
              <w:rPr>
                <w:color w:val="000000" w:themeColor="text1"/>
              </w:rPr>
              <w:t>system</w:t>
            </w:r>
            <w:r w:rsidR="0019017A">
              <w:rPr>
                <w:color w:val="000000" w:themeColor="text1"/>
              </w:rPr>
              <w:t xml:space="preserve"> as a manager</w:t>
            </w:r>
            <w:r w:rsidRPr="00E43B18">
              <w:rPr>
                <w:color w:val="000000" w:themeColor="text1"/>
              </w:rPr>
              <w:t xml:space="preserve">, Database Connection, Open </w:t>
            </w:r>
            <w:r w:rsidR="0019017A">
              <w:rPr>
                <w:color w:val="000000" w:themeColor="text1"/>
              </w:rPr>
              <w:t xml:space="preserve">Finance </w:t>
            </w:r>
            <w:r w:rsidRPr="00E43B18">
              <w:rPr>
                <w:color w:val="000000" w:themeColor="text1"/>
              </w:rPr>
              <w:t>Management interface</w:t>
            </w:r>
          </w:p>
        </w:tc>
      </w:tr>
      <w:tr w:rsidR="0010609C" w:rsidRPr="00E14D99" w:rsidTr="0010609C">
        <w:trPr>
          <w:trHeight w:val="505"/>
        </w:trPr>
        <w:tc>
          <w:tcPr>
            <w:tcW w:w="1566" w:type="dxa"/>
          </w:tcPr>
          <w:p w:rsidR="0010609C" w:rsidRPr="00E43B18" w:rsidRDefault="0010609C" w:rsidP="0010609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put</w:t>
            </w:r>
          </w:p>
        </w:tc>
        <w:tc>
          <w:tcPr>
            <w:tcW w:w="7807" w:type="dxa"/>
          </w:tcPr>
          <w:p w:rsidR="0010609C" w:rsidRPr="00E43B18" w:rsidRDefault="00792BF6" w:rsidP="0010609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ype, </w:t>
            </w:r>
            <w:r w:rsidR="00091EFA">
              <w:rPr>
                <w:color w:val="000000" w:themeColor="text1"/>
              </w:rPr>
              <w:t>D</w:t>
            </w:r>
            <w:r>
              <w:rPr>
                <w:color w:val="000000" w:themeColor="text1"/>
              </w:rPr>
              <w:t>ate, Description, Amount</w:t>
            </w:r>
          </w:p>
        </w:tc>
      </w:tr>
      <w:tr w:rsidR="0010609C" w:rsidRPr="00E14D99" w:rsidTr="0010609C">
        <w:trPr>
          <w:trHeight w:val="427"/>
        </w:trPr>
        <w:tc>
          <w:tcPr>
            <w:tcW w:w="1566" w:type="dxa"/>
          </w:tcPr>
          <w:p w:rsidR="0010609C" w:rsidRPr="00E43B18" w:rsidRDefault="0010609C" w:rsidP="0010609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Actions </w:t>
            </w:r>
          </w:p>
        </w:tc>
        <w:tc>
          <w:tcPr>
            <w:tcW w:w="7807" w:type="dxa"/>
          </w:tcPr>
          <w:p w:rsidR="0010609C" w:rsidRDefault="0010609C" w:rsidP="0010609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serting data, Validating entered data</w:t>
            </w:r>
            <w:r w:rsidR="000A79EE">
              <w:rPr>
                <w:color w:val="000000" w:themeColor="text1"/>
              </w:rPr>
              <w:t xml:space="preserve">, clicking </w:t>
            </w:r>
            <w:r w:rsidR="00091EFA">
              <w:rPr>
                <w:color w:val="000000" w:themeColor="text1"/>
              </w:rPr>
              <w:t xml:space="preserve">the </w:t>
            </w:r>
            <w:r w:rsidR="000A79EE">
              <w:rPr>
                <w:color w:val="000000" w:themeColor="text1"/>
              </w:rPr>
              <w:t>submit button,</w:t>
            </w:r>
          </w:p>
          <w:p w:rsidR="000A79EE" w:rsidRPr="00E43B18" w:rsidRDefault="000A79EE" w:rsidP="0010609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Electing starting and end dates</w:t>
            </w:r>
          </w:p>
        </w:tc>
      </w:tr>
      <w:tr w:rsidR="00695B13" w:rsidRPr="00E14D99" w:rsidTr="00BD5427">
        <w:trPr>
          <w:trHeight w:val="556"/>
        </w:trPr>
        <w:tc>
          <w:tcPr>
            <w:tcW w:w="1566" w:type="dxa"/>
          </w:tcPr>
          <w:p w:rsidR="00695B13" w:rsidRPr="00E43B18" w:rsidRDefault="00695B13" w:rsidP="00C560BF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Expected result</w:t>
            </w:r>
          </w:p>
        </w:tc>
        <w:tc>
          <w:tcPr>
            <w:tcW w:w="7807" w:type="dxa"/>
          </w:tcPr>
          <w:p w:rsidR="0025732A" w:rsidRDefault="000A79EE" w:rsidP="0025732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entered data is correct data will be added into the database.</w:t>
            </w:r>
          </w:p>
          <w:p w:rsidR="000A79EE" w:rsidRDefault="000A79EE" w:rsidP="0025732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a text box is empty or invalid type of data system should show an error message.</w:t>
            </w:r>
          </w:p>
          <w:p w:rsidR="000A79EE" w:rsidRDefault="000A79EE" w:rsidP="0025732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ystem should show a total no of income, expenses</w:t>
            </w:r>
            <w:r w:rsidR="00091EFA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and total balance</w:t>
            </w:r>
            <w:r w:rsidR="005840A4">
              <w:rPr>
                <w:color w:val="000000" w:themeColor="text1"/>
              </w:rPr>
              <w:t xml:space="preserve"> every time </w:t>
            </w:r>
            <w:r w:rsidR="00091EFA">
              <w:rPr>
                <w:color w:val="000000" w:themeColor="text1"/>
              </w:rPr>
              <w:t xml:space="preserve">a </w:t>
            </w:r>
            <w:r w:rsidR="005840A4">
              <w:rPr>
                <w:color w:val="000000" w:themeColor="text1"/>
              </w:rPr>
              <w:t>new transaction happens</w:t>
            </w:r>
            <w:r>
              <w:rPr>
                <w:color w:val="000000" w:themeColor="text1"/>
              </w:rPr>
              <w:t>.</w:t>
            </w:r>
          </w:p>
          <w:p w:rsidR="00C67F77" w:rsidRDefault="00C67F77" w:rsidP="0025732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a new transaction added to the system</w:t>
            </w:r>
            <w:r w:rsidR="00091EFA">
              <w:rPr>
                <w:color w:val="000000" w:themeColor="text1"/>
              </w:rPr>
              <w:t>, the</w:t>
            </w:r>
            <w:r>
              <w:rPr>
                <w:color w:val="000000" w:themeColor="text1"/>
              </w:rPr>
              <w:t xml:space="preserve"> recent transaction table should update.</w:t>
            </w:r>
          </w:p>
          <w:p w:rsidR="00C67F77" w:rsidRDefault="00BB6CB5" w:rsidP="0025732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091EFA">
              <w:rPr>
                <w:color w:val="000000" w:themeColor="text1"/>
              </w:rPr>
              <w:t xml:space="preserve">a </w:t>
            </w:r>
            <w:r>
              <w:rPr>
                <w:color w:val="000000" w:themeColor="text1"/>
              </w:rPr>
              <w:t>user select</w:t>
            </w:r>
            <w:r w:rsidR="00091EFA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</w:t>
            </w:r>
            <w:r w:rsidR="00091EFA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start date and end date</w:t>
            </w:r>
            <w:r w:rsidR="008864C3">
              <w:rPr>
                <w:color w:val="000000" w:themeColor="text1"/>
              </w:rPr>
              <w:t xml:space="preserve"> and click</w:t>
            </w:r>
            <w:r w:rsidR="00091EFA">
              <w:rPr>
                <w:color w:val="000000" w:themeColor="text1"/>
              </w:rPr>
              <w:t>s</w:t>
            </w:r>
            <w:r w:rsidR="008864C3">
              <w:rPr>
                <w:color w:val="000000" w:themeColor="text1"/>
              </w:rPr>
              <w:t xml:space="preserve"> on </w:t>
            </w:r>
            <w:r w:rsidR="00091EFA">
              <w:rPr>
                <w:color w:val="000000" w:themeColor="text1"/>
              </w:rPr>
              <w:t xml:space="preserve">the </w:t>
            </w:r>
            <w:r w:rsidR="008864C3">
              <w:rPr>
                <w:color w:val="000000" w:themeColor="text1"/>
              </w:rPr>
              <w:t>generate report button,</w:t>
            </w:r>
            <w:r>
              <w:rPr>
                <w:color w:val="000000" w:themeColor="text1"/>
              </w:rPr>
              <w:t xml:space="preserve"> </w:t>
            </w:r>
            <w:r w:rsidR="00091EFA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transaction table should show transaction details between </w:t>
            </w:r>
            <w:r w:rsidR="00091EFA">
              <w:rPr>
                <w:color w:val="000000" w:themeColor="text1"/>
              </w:rPr>
              <w:t xml:space="preserve">the </w:t>
            </w:r>
            <w:r w:rsidR="00FE1B99">
              <w:rPr>
                <w:color w:val="000000" w:themeColor="text1"/>
              </w:rPr>
              <w:t>selected</w:t>
            </w:r>
            <w:r>
              <w:rPr>
                <w:color w:val="000000" w:themeColor="text1"/>
              </w:rPr>
              <w:t xml:space="preserve"> </w:t>
            </w:r>
            <w:r w:rsidR="00FE1B99">
              <w:rPr>
                <w:color w:val="000000" w:themeColor="text1"/>
              </w:rPr>
              <w:t>period</w:t>
            </w:r>
            <w:r>
              <w:rPr>
                <w:color w:val="000000" w:themeColor="text1"/>
              </w:rPr>
              <w:t>.</w:t>
            </w:r>
          </w:p>
          <w:p w:rsidR="006B32C0" w:rsidRPr="00E43B18" w:rsidRDefault="00FE1B99" w:rsidP="00C560B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</w:t>
            </w:r>
          </w:p>
        </w:tc>
      </w:tr>
      <w:tr w:rsidR="00C64F31" w:rsidRPr="00E14D99" w:rsidTr="00BD5427">
        <w:trPr>
          <w:trHeight w:val="606"/>
        </w:trPr>
        <w:tc>
          <w:tcPr>
            <w:tcW w:w="1566" w:type="dxa"/>
          </w:tcPr>
          <w:p w:rsidR="00C64F31" w:rsidRPr="00E43B18" w:rsidRDefault="00C64F31" w:rsidP="00C64F31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Actual Result</w:t>
            </w:r>
          </w:p>
        </w:tc>
        <w:tc>
          <w:tcPr>
            <w:tcW w:w="7807" w:type="dxa"/>
          </w:tcPr>
          <w:p w:rsidR="0016216E" w:rsidRPr="00541A6C" w:rsidRDefault="00B334CD" w:rsidP="00C64F3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entered data is correct database will update</w:t>
            </w:r>
            <w:r w:rsidR="0016216E">
              <w:rPr>
                <w:color w:val="000000" w:themeColor="text1"/>
              </w:rPr>
              <w:t>.</w:t>
            </w:r>
          </w:p>
          <w:p w:rsidR="00C64F31" w:rsidRDefault="00B334CD" w:rsidP="00C64F3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a text box is empty or invalid type of data database will not update.</w:t>
            </w:r>
          </w:p>
          <w:p w:rsidR="00A36BBE" w:rsidRDefault="00FA1086" w:rsidP="00C64F3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system shows total expenses, total income and total balance</w:t>
            </w:r>
            <w:r w:rsidR="00A36BBE">
              <w:rPr>
                <w:color w:val="000000" w:themeColor="text1"/>
              </w:rPr>
              <w:t>. But total balance is incorrect.</w:t>
            </w:r>
          </w:p>
          <w:p w:rsidR="00A36BBE" w:rsidRDefault="00A36BBE" w:rsidP="00C64F3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he recent transactions table shows details about recent transaction.</w:t>
            </w:r>
          </w:p>
          <w:p w:rsidR="00FA1086" w:rsidRDefault="00FA1086" w:rsidP="00C64F3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user selects start date, end date and click on generate report button recent transaction table shows transaction details between selected time period.</w:t>
            </w:r>
          </w:p>
          <w:p w:rsidR="00B334CD" w:rsidRPr="00541A6C" w:rsidRDefault="00B334CD" w:rsidP="00C64F31">
            <w:pPr>
              <w:rPr>
                <w:color w:val="000000" w:themeColor="text1"/>
              </w:rPr>
            </w:pPr>
          </w:p>
        </w:tc>
      </w:tr>
      <w:tr w:rsidR="00C64F31" w:rsidRPr="00E14D99" w:rsidTr="00BD5427">
        <w:trPr>
          <w:trHeight w:val="568"/>
        </w:trPr>
        <w:tc>
          <w:tcPr>
            <w:tcW w:w="1566" w:type="dxa"/>
          </w:tcPr>
          <w:p w:rsidR="00C64F31" w:rsidRPr="00E43B18" w:rsidRDefault="00C64F31" w:rsidP="00C64F31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ass/Fail</w:t>
            </w:r>
          </w:p>
        </w:tc>
        <w:tc>
          <w:tcPr>
            <w:tcW w:w="7807" w:type="dxa"/>
          </w:tcPr>
          <w:p w:rsidR="00C64F31" w:rsidRPr="00E43B18" w:rsidRDefault="00C64F31" w:rsidP="00C64F31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Fail</w:t>
            </w:r>
          </w:p>
        </w:tc>
      </w:tr>
    </w:tbl>
    <w:p w:rsidR="00695B13" w:rsidRDefault="00695B13" w:rsidP="00E14D99">
      <w:pPr>
        <w:rPr>
          <w:color w:val="D9D9D9" w:themeColor="background1" w:themeShade="D9"/>
        </w:rPr>
      </w:pPr>
    </w:p>
    <w:p w:rsidR="00CA1658" w:rsidRDefault="00CA1658" w:rsidP="00E14D99">
      <w:pPr>
        <w:rPr>
          <w:color w:val="D9D9D9" w:themeColor="background1" w:themeShade="D9"/>
        </w:rPr>
      </w:pPr>
    </w:p>
    <w:p w:rsidR="008447DB" w:rsidRDefault="008447DB" w:rsidP="00E14D99">
      <w:pPr>
        <w:rPr>
          <w:color w:val="D9D9D9" w:themeColor="background1" w:themeShade="D9"/>
        </w:rPr>
      </w:pPr>
    </w:p>
    <w:p w:rsidR="008447DB" w:rsidRDefault="008447DB" w:rsidP="00E14D99">
      <w:pPr>
        <w:rPr>
          <w:color w:val="D9D9D9" w:themeColor="background1" w:themeShade="D9"/>
        </w:rPr>
      </w:pPr>
    </w:p>
    <w:p w:rsidR="008447DB" w:rsidRDefault="008447DB" w:rsidP="00E14D99">
      <w:pPr>
        <w:rPr>
          <w:color w:val="D9D9D9" w:themeColor="background1" w:themeShade="D9"/>
        </w:rPr>
      </w:pPr>
    </w:p>
    <w:p w:rsidR="008447DB" w:rsidRDefault="008447DB" w:rsidP="00E14D99">
      <w:pPr>
        <w:rPr>
          <w:color w:val="D9D9D9" w:themeColor="background1" w:themeShade="D9"/>
        </w:rPr>
      </w:pPr>
    </w:p>
    <w:p w:rsidR="008447DB" w:rsidRDefault="008447DB" w:rsidP="00E14D99">
      <w:pPr>
        <w:rPr>
          <w:color w:val="D9D9D9" w:themeColor="background1" w:themeShade="D9"/>
        </w:rPr>
      </w:pPr>
    </w:p>
    <w:p w:rsidR="008447DB" w:rsidRDefault="008447DB" w:rsidP="00E14D99">
      <w:pPr>
        <w:rPr>
          <w:color w:val="D9D9D9" w:themeColor="background1" w:themeShade="D9"/>
        </w:rPr>
      </w:pPr>
    </w:p>
    <w:p w:rsidR="008447DB" w:rsidRDefault="008447DB" w:rsidP="00E14D99">
      <w:pPr>
        <w:rPr>
          <w:color w:val="D9D9D9" w:themeColor="background1" w:themeShade="D9"/>
        </w:rPr>
      </w:pPr>
    </w:p>
    <w:p w:rsidR="008447DB" w:rsidRDefault="008447DB" w:rsidP="00E14D99">
      <w:pPr>
        <w:rPr>
          <w:color w:val="D9D9D9" w:themeColor="background1" w:themeShade="D9"/>
        </w:rPr>
      </w:pPr>
    </w:p>
    <w:p w:rsidR="00E24216" w:rsidRDefault="00E24216" w:rsidP="00E14D99">
      <w:pPr>
        <w:rPr>
          <w:color w:val="D9D9D9" w:themeColor="background1" w:themeShade="D9"/>
        </w:rPr>
      </w:pPr>
    </w:p>
    <w:p w:rsidR="008447DB" w:rsidRDefault="008447DB" w:rsidP="00E14D99">
      <w:pPr>
        <w:rPr>
          <w:color w:val="D9D9D9" w:themeColor="background1" w:themeShade="D9"/>
        </w:rPr>
      </w:pPr>
    </w:p>
    <w:tbl>
      <w:tblPr>
        <w:tblW w:w="9373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AA4E9E" w:rsidRPr="00E14D99" w:rsidTr="005841CC">
        <w:trPr>
          <w:trHeight w:val="417"/>
        </w:trPr>
        <w:tc>
          <w:tcPr>
            <w:tcW w:w="9373" w:type="dxa"/>
            <w:gridSpan w:val="2"/>
          </w:tcPr>
          <w:p w:rsidR="00AA4E9E" w:rsidRPr="00E43B18" w:rsidRDefault="00AA4E9E" w:rsidP="005841CC">
            <w:pPr>
              <w:rPr>
                <w:color w:val="000000" w:themeColor="text1"/>
              </w:rPr>
            </w:pPr>
            <w:bookmarkStart w:id="13" w:name="_Hlk16971856"/>
            <w:r w:rsidRPr="00E43B18">
              <w:rPr>
                <w:color w:val="000000" w:themeColor="text1"/>
              </w:rPr>
              <w:t>Test Case</w:t>
            </w:r>
          </w:p>
        </w:tc>
      </w:tr>
      <w:tr w:rsidR="00AA4E9E" w:rsidRPr="00E14D99" w:rsidTr="005841CC">
        <w:trPr>
          <w:trHeight w:val="417"/>
        </w:trPr>
        <w:tc>
          <w:tcPr>
            <w:tcW w:w="9373" w:type="dxa"/>
            <w:gridSpan w:val="2"/>
          </w:tcPr>
          <w:p w:rsidR="00AA4E9E" w:rsidRPr="00E43B18" w:rsidRDefault="00AA4E9E" w:rsidP="005841C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Test Case Description:</w:t>
            </w:r>
            <w:r w:rsidR="00335D3F">
              <w:rPr>
                <w:color w:val="000000" w:themeColor="text1"/>
              </w:rPr>
              <w:t xml:space="preserve"> Project Management</w:t>
            </w:r>
          </w:p>
        </w:tc>
      </w:tr>
      <w:tr w:rsidR="00AA4E9E" w:rsidRPr="00E14D99" w:rsidTr="005841CC">
        <w:trPr>
          <w:trHeight w:val="559"/>
        </w:trPr>
        <w:tc>
          <w:tcPr>
            <w:tcW w:w="1566" w:type="dxa"/>
          </w:tcPr>
          <w:p w:rsidR="00AA4E9E" w:rsidRPr="00E43B18" w:rsidRDefault="00AA4E9E" w:rsidP="005841C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7807" w:type="dxa"/>
          </w:tcPr>
          <w:p w:rsidR="00AA4E9E" w:rsidRPr="00E43B18" w:rsidRDefault="00AA4E9E" w:rsidP="005841C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2</w:t>
            </w:r>
            <w:r w:rsidR="00C32EEE">
              <w:rPr>
                <w:color w:val="000000" w:themeColor="text1"/>
              </w:rPr>
              <w:t>5</w:t>
            </w:r>
          </w:p>
        </w:tc>
      </w:tr>
      <w:tr w:rsidR="00AA4E9E" w:rsidRPr="00E14D99" w:rsidTr="005841CC">
        <w:trPr>
          <w:trHeight w:val="694"/>
        </w:trPr>
        <w:tc>
          <w:tcPr>
            <w:tcW w:w="1566" w:type="dxa"/>
          </w:tcPr>
          <w:p w:rsidR="00AA4E9E" w:rsidRPr="00E43B18" w:rsidRDefault="00AA4E9E" w:rsidP="005841C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recondition</w:t>
            </w:r>
          </w:p>
        </w:tc>
        <w:tc>
          <w:tcPr>
            <w:tcW w:w="7807" w:type="dxa"/>
          </w:tcPr>
          <w:p w:rsidR="00AA4E9E" w:rsidRPr="00E43B18" w:rsidRDefault="00AA4E9E" w:rsidP="005841C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Logged in to </w:t>
            </w:r>
            <w:r w:rsidR="00091EFA">
              <w:rPr>
                <w:color w:val="000000" w:themeColor="text1"/>
              </w:rPr>
              <w:t xml:space="preserve">the </w:t>
            </w:r>
            <w:r w:rsidRPr="00E43B18">
              <w:rPr>
                <w:color w:val="000000" w:themeColor="text1"/>
              </w:rPr>
              <w:t>system</w:t>
            </w:r>
            <w:r w:rsidR="00335D3F">
              <w:rPr>
                <w:color w:val="000000" w:themeColor="text1"/>
              </w:rPr>
              <w:t xml:space="preserve"> as a manager</w:t>
            </w:r>
            <w:r w:rsidRPr="00E43B18">
              <w:rPr>
                <w:color w:val="000000" w:themeColor="text1"/>
              </w:rPr>
              <w:t xml:space="preserve">, Database Connection, Open </w:t>
            </w:r>
            <w:r w:rsidR="00335D3F">
              <w:rPr>
                <w:color w:val="000000" w:themeColor="text1"/>
              </w:rPr>
              <w:t>Project</w:t>
            </w:r>
            <w:r w:rsidRPr="00E43B18">
              <w:rPr>
                <w:color w:val="000000" w:themeColor="text1"/>
              </w:rPr>
              <w:t xml:space="preserve"> Management interface</w:t>
            </w:r>
          </w:p>
        </w:tc>
      </w:tr>
      <w:tr w:rsidR="00AA4E9E" w:rsidRPr="00E14D99" w:rsidTr="005841CC">
        <w:trPr>
          <w:trHeight w:val="505"/>
        </w:trPr>
        <w:tc>
          <w:tcPr>
            <w:tcW w:w="1566" w:type="dxa"/>
          </w:tcPr>
          <w:p w:rsidR="00AA4E9E" w:rsidRPr="00E43B18" w:rsidRDefault="00AA4E9E" w:rsidP="005841C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put</w:t>
            </w:r>
          </w:p>
        </w:tc>
        <w:tc>
          <w:tcPr>
            <w:tcW w:w="7807" w:type="dxa"/>
          </w:tcPr>
          <w:p w:rsidR="003014D8" w:rsidRPr="00E43B18" w:rsidRDefault="00744799" w:rsidP="005841CC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roject name, Type, Priority, Deadline, Client name, Assigned Employee, Budget, Status</w:t>
            </w:r>
          </w:p>
        </w:tc>
      </w:tr>
      <w:tr w:rsidR="00AA4E9E" w:rsidRPr="00E14D99" w:rsidTr="005841CC">
        <w:trPr>
          <w:trHeight w:val="427"/>
        </w:trPr>
        <w:tc>
          <w:tcPr>
            <w:tcW w:w="1566" w:type="dxa"/>
          </w:tcPr>
          <w:p w:rsidR="00AA4E9E" w:rsidRPr="00E43B18" w:rsidRDefault="00AA4E9E" w:rsidP="005841C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Actions </w:t>
            </w:r>
          </w:p>
        </w:tc>
        <w:tc>
          <w:tcPr>
            <w:tcW w:w="7807" w:type="dxa"/>
          </w:tcPr>
          <w:p w:rsidR="00AA4E9E" w:rsidRPr="00E43B18" w:rsidRDefault="00AA4E9E" w:rsidP="005841C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serting data, Validating entered data</w:t>
            </w:r>
            <w:r w:rsidR="00C550E1">
              <w:rPr>
                <w:color w:val="000000" w:themeColor="text1"/>
              </w:rPr>
              <w:t>, clicking Add project/Search/Update/Delete buttons</w:t>
            </w:r>
          </w:p>
        </w:tc>
      </w:tr>
      <w:tr w:rsidR="00AA4E9E" w:rsidRPr="00E14D99" w:rsidTr="005841CC">
        <w:trPr>
          <w:trHeight w:val="556"/>
        </w:trPr>
        <w:tc>
          <w:tcPr>
            <w:tcW w:w="1566" w:type="dxa"/>
          </w:tcPr>
          <w:p w:rsidR="00AA4E9E" w:rsidRPr="00E43B18" w:rsidRDefault="00AA4E9E" w:rsidP="005841C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Expected result</w:t>
            </w:r>
          </w:p>
        </w:tc>
        <w:tc>
          <w:tcPr>
            <w:tcW w:w="7807" w:type="dxa"/>
          </w:tcPr>
          <w:p w:rsidR="001512D0" w:rsidRPr="00843BAD" w:rsidRDefault="001512D0" w:rsidP="001512D0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If all data is entered correctly, data will be successfully entered </w:t>
            </w:r>
            <w:r w:rsidR="00091EFA">
              <w:rPr>
                <w:color w:val="000000" w:themeColor="text1"/>
              </w:rPr>
              <w:t>in</w:t>
            </w:r>
            <w:r w:rsidRPr="00843BAD">
              <w:rPr>
                <w:color w:val="000000" w:themeColor="text1"/>
              </w:rPr>
              <w:t xml:space="preserve">to </w:t>
            </w:r>
            <w:r w:rsidR="00091EFA">
              <w:rPr>
                <w:color w:val="000000" w:themeColor="text1"/>
              </w:rPr>
              <w:t xml:space="preserve">the </w:t>
            </w:r>
            <w:r w:rsidRPr="00843BAD">
              <w:rPr>
                <w:color w:val="000000" w:themeColor="text1"/>
              </w:rPr>
              <w:t>database.</w:t>
            </w:r>
          </w:p>
          <w:p w:rsidR="00AA4E9E" w:rsidRDefault="00AA4E9E" w:rsidP="005841CC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 xml:space="preserve">If </w:t>
            </w:r>
            <w:r w:rsidR="007114B4">
              <w:rPr>
                <w:color w:val="000000" w:themeColor="text1"/>
              </w:rPr>
              <w:t>data</w:t>
            </w:r>
            <w:r w:rsidR="006F787C">
              <w:rPr>
                <w:color w:val="000000" w:themeColor="text1"/>
              </w:rPr>
              <w:t xml:space="preserve"> is</w:t>
            </w:r>
            <w:r w:rsidR="007114B4">
              <w:rPr>
                <w:color w:val="000000" w:themeColor="text1"/>
              </w:rPr>
              <w:t xml:space="preserve"> </w:t>
            </w:r>
            <w:r w:rsidRPr="00541A6C">
              <w:rPr>
                <w:color w:val="000000" w:themeColor="text1"/>
              </w:rPr>
              <w:t xml:space="preserve">entered </w:t>
            </w:r>
            <w:r w:rsidR="00E05794">
              <w:rPr>
                <w:color w:val="000000" w:themeColor="text1"/>
              </w:rPr>
              <w:t>in</w:t>
            </w:r>
            <w:r w:rsidR="007114B4">
              <w:rPr>
                <w:color w:val="000000" w:themeColor="text1"/>
              </w:rPr>
              <w:t xml:space="preserve">to the </w:t>
            </w:r>
            <w:r w:rsidRPr="00541A6C">
              <w:rPr>
                <w:color w:val="000000" w:themeColor="text1"/>
              </w:rPr>
              <w:t>database</w:t>
            </w:r>
            <w:r w:rsidR="007114B4">
              <w:rPr>
                <w:color w:val="000000" w:themeColor="text1"/>
              </w:rPr>
              <w:t xml:space="preserve"> system</w:t>
            </w:r>
            <w:r w:rsidRPr="00541A6C">
              <w:rPr>
                <w:color w:val="000000" w:themeColor="text1"/>
              </w:rPr>
              <w:t xml:space="preserve"> loads tables</w:t>
            </w:r>
            <w:r>
              <w:rPr>
                <w:color w:val="000000" w:themeColor="text1"/>
              </w:rPr>
              <w:t>.</w:t>
            </w:r>
          </w:p>
          <w:p w:rsidR="00EF13E9" w:rsidRPr="00843BAD" w:rsidRDefault="00EF13E9" w:rsidP="00EF13E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a field is empty </w:t>
            </w:r>
            <w:r w:rsidR="006706C3">
              <w:rPr>
                <w:color w:val="000000" w:themeColor="text1"/>
              </w:rPr>
              <w:t>or</w:t>
            </w:r>
            <w:r w:rsidR="00296B75">
              <w:rPr>
                <w:color w:val="000000" w:themeColor="text1"/>
              </w:rPr>
              <w:t xml:space="preserve"> invalid data type</w:t>
            </w:r>
            <w:r w:rsidR="006706C3">
              <w:rPr>
                <w:color w:val="000000" w:themeColor="text1"/>
              </w:rPr>
              <w:t xml:space="preserve">, </w:t>
            </w:r>
            <w:r w:rsidR="00091EFA">
              <w:rPr>
                <w:color w:val="000000" w:themeColor="text1"/>
              </w:rPr>
              <w:t xml:space="preserve">the </w:t>
            </w:r>
            <w:r w:rsidR="00CE7093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will show an error message.</w:t>
            </w:r>
          </w:p>
          <w:p w:rsidR="00AA4E9E" w:rsidRDefault="00CE7093" w:rsidP="00890AD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user search by project name table will load and </w:t>
            </w:r>
            <w:r w:rsidR="00117475">
              <w:rPr>
                <w:color w:val="000000" w:themeColor="text1"/>
              </w:rPr>
              <w:t>displays</w:t>
            </w:r>
            <w:r>
              <w:rPr>
                <w:color w:val="000000" w:themeColor="text1"/>
              </w:rPr>
              <w:t xml:space="preserve"> data about the project.</w:t>
            </w:r>
          </w:p>
          <w:p w:rsidR="00CE7093" w:rsidRDefault="00CE7093" w:rsidP="00890AD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091EFA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user clicks </w:t>
            </w:r>
            <w:r w:rsidR="00091EFA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search button</w:t>
            </w:r>
            <w:r w:rsidR="00091EFA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all project details should be displayed.</w:t>
            </w:r>
          </w:p>
          <w:p w:rsidR="00CE7093" w:rsidRDefault="00CE7093" w:rsidP="00CE7093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user clicks on a name and clicks the update button, the project details should be displayed on the boxes and should </w:t>
            </w:r>
            <w:r w:rsidR="00AB64E9">
              <w:rPr>
                <w:color w:val="000000" w:themeColor="text1"/>
              </w:rPr>
              <w:t>allow</w:t>
            </w:r>
            <w:r>
              <w:rPr>
                <w:color w:val="000000" w:themeColor="text1"/>
              </w:rPr>
              <w:t xml:space="preserve"> to update details.</w:t>
            </w:r>
          </w:p>
          <w:p w:rsidR="00AB64E9" w:rsidRDefault="00CE7093" w:rsidP="00AB64E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user clicks on a name and clicks the delete button, </w:t>
            </w:r>
            <w:r w:rsidR="00EE606E">
              <w:rPr>
                <w:color w:val="000000" w:themeColor="text1"/>
              </w:rPr>
              <w:t xml:space="preserve">the system should show </w:t>
            </w:r>
            <w:r w:rsidR="00BA2176">
              <w:rPr>
                <w:color w:val="000000" w:themeColor="text1"/>
              </w:rPr>
              <w:t>a</w:t>
            </w:r>
            <w:r w:rsidR="00EE606E">
              <w:rPr>
                <w:color w:val="000000" w:themeColor="text1"/>
              </w:rPr>
              <w:t xml:space="preserve"> confirmation box and allow deleting.</w:t>
            </w:r>
          </w:p>
          <w:p w:rsidR="00CE7093" w:rsidRPr="00E43B18" w:rsidRDefault="00CE7093" w:rsidP="00890AD5">
            <w:pPr>
              <w:rPr>
                <w:color w:val="000000" w:themeColor="text1"/>
              </w:rPr>
            </w:pPr>
          </w:p>
        </w:tc>
      </w:tr>
      <w:tr w:rsidR="00AA4E9E" w:rsidRPr="00E14D99" w:rsidTr="005841CC">
        <w:trPr>
          <w:trHeight w:val="606"/>
        </w:trPr>
        <w:tc>
          <w:tcPr>
            <w:tcW w:w="1566" w:type="dxa"/>
          </w:tcPr>
          <w:p w:rsidR="00AA4E9E" w:rsidRPr="00E43B18" w:rsidRDefault="00AA4E9E" w:rsidP="005841C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Actual Result</w:t>
            </w:r>
          </w:p>
        </w:tc>
        <w:tc>
          <w:tcPr>
            <w:tcW w:w="7807" w:type="dxa"/>
          </w:tcPr>
          <w:p w:rsidR="0072358A" w:rsidRPr="00843BAD" w:rsidRDefault="0072358A" w:rsidP="0072358A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If all data is entered correctly, data will be successfully entered </w:t>
            </w:r>
            <w:r w:rsidR="00091EFA">
              <w:rPr>
                <w:color w:val="000000" w:themeColor="text1"/>
              </w:rPr>
              <w:t>in</w:t>
            </w:r>
            <w:r w:rsidRPr="00843BAD">
              <w:rPr>
                <w:color w:val="000000" w:themeColor="text1"/>
              </w:rPr>
              <w:t xml:space="preserve">to </w:t>
            </w:r>
            <w:r w:rsidR="00091EFA">
              <w:rPr>
                <w:color w:val="000000" w:themeColor="text1"/>
              </w:rPr>
              <w:t xml:space="preserve">the </w:t>
            </w:r>
            <w:r w:rsidRPr="00843BAD">
              <w:rPr>
                <w:color w:val="000000" w:themeColor="text1"/>
              </w:rPr>
              <w:t>database.</w:t>
            </w:r>
          </w:p>
          <w:p w:rsidR="0072358A" w:rsidRDefault="0072358A" w:rsidP="0072358A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>W</w:t>
            </w:r>
            <w:r>
              <w:rPr>
                <w:color w:val="000000" w:themeColor="text1"/>
              </w:rPr>
              <w:t xml:space="preserve">hen data is </w:t>
            </w:r>
            <w:r w:rsidRPr="00541A6C">
              <w:rPr>
                <w:color w:val="000000" w:themeColor="text1"/>
              </w:rPr>
              <w:t xml:space="preserve">entered </w:t>
            </w:r>
            <w:r>
              <w:rPr>
                <w:color w:val="000000" w:themeColor="text1"/>
              </w:rPr>
              <w:t xml:space="preserve">into the </w:t>
            </w:r>
            <w:r w:rsidRPr="00541A6C">
              <w:rPr>
                <w:color w:val="000000" w:themeColor="text1"/>
              </w:rPr>
              <w:t>database</w:t>
            </w:r>
            <w:r>
              <w:rPr>
                <w:color w:val="000000" w:themeColor="text1"/>
              </w:rPr>
              <w:t xml:space="preserve"> system</w:t>
            </w:r>
            <w:r w:rsidRPr="00541A6C">
              <w:rPr>
                <w:color w:val="000000" w:themeColor="text1"/>
              </w:rPr>
              <w:t xml:space="preserve"> loads tables</w:t>
            </w:r>
            <w:r>
              <w:rPr>
                <w:color w:val="000000" w:themeColor="text1"/>
              </w:rPr>
              <w:t>.</w:t>
            </w:r>
          </w:p>
          <w:p w:rsidR="00117475" w:rsidRDefault="00117475" w:rsidP="00117475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user search by project name table will load and displays data about the project.</w:t>
            </w:r>
          </w:p>
          <w:p w:rsidR="00E36B52" w:rsidRDefault="00E36B52" w:rsidP="00E36B5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091EFA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user clicks </w:t>
            </w:r>
            <w:r w:rsidR="00091EFA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search button</w:t>
            </w:r>
            <w:r w:rsidR="00091EFA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all project details should be displayed.</w:t>
            </w:r>
          </w:p>
          <w:p w:rsidR="005A0C48" w:rsidRDefault="005A0C48" w:rsidP="00E36B5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en </w:t>
            </w:r>
            <w:r w:rsidR="00091EFA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s on a name on the table and click</w:t>
            </w:r>
            <w:r w:rsidR="00091EFA">
              <w:rPr>
                <w:color w:val="000000" w:themeColor="text1"/>
              </w:rPr>
              <w:t xml:space="preserve">s on the </w:t>
            </w:r>
            <w:r>
              <w:rPr>
                <w:color w:val="000000" w:themeColor="text1"/>
              </w:rPr>
              <w:t>update</w:t>
            </w:r>
            <w:r w:rsidR="00091EFA">
              <w:rPr>
                <w:color w:val="000000" w:themeColor="text1"/>
              </w:rPr>
              <w:t xml:space="preserve"> button,</w:t>
            </w:r>
            <w:r>
              <w:rPr>
                <w:color w:val="000000" w:themeColor="text1"/>
              </w:rPr>
              <w:t xml:space="preserve"> details </w:t>
            </w:r>
            <w:proofErr w:type="spellStart"/>
            <w:r>
              <w:rPr>
                <w:color w:val="000000" w:themeColor="text1"/>
              </w:rPr>
              <w:t>will</w:t>
            </w:r>
            <w:r w:rsidR="00091EFA">
              <w:rPr>
                <w:color w:val="000000" w:themeColor="text1"/>
              </w:rPr>
              <w:t>be</w:t>
            </w:r>
            <w:proofErr w:type="spellEnd"/>
            <w:r>
              <w:rPr>
                <w:color w:val="000000" w:themeColor="text1"/>
              </w:rPr>
              <w:t xml:space="preserve"> displayed on textboxes.</w:t>
            </w:r>
          </w:p>
          <w:p w:rsidR="00E36B52" w:rsidRDefault="00E36B52" w:rsidP="00E36B5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user clicks on a name and clicks the delete button, </w:t>
            </w:r>
            <w:r w:rsidR="00BA2176">
              <w:rPr>
                <w:color w:val="000000" w:themeColor="text1"/>
              </w:rPr>
              <w:t>the system will delete project details</w:t>
            </w:r>
            <w:r>
              <w:rPr>
                <w:color w:val="000000" w:themeColor="text1"/>
              </w:rPr>
              <w:t>.</w:t>
            </w:r>
          </w:p>
          <w:p w:rsidR="00AA4E9E" w:rsidRPr="00541A6C" w:rsidRDefault="00AA4E9E" w:rsidP="005841CC">
            <w:pPr>
              <w:rPr>
                <w:color w:val="000000" w:themeColor="text1"/>
              </w:rPr>
            </w:pPr>
          </w:p>
        </w:tc>
      </w:tr>
      <w:tr w:rsidR="00AA4E9E" w:rsidRPr="00E14D99" w:rsidTr="005841CC">
        <w:trPr>
          <w:trHeight w:val="568"/>
        </w:trPr>
        <w:tc>
          <w:tcPr>
            <w:tcW w:w="1566" w:type="dxa"/>
          </w:tcPr>
          <w:p w:rsidR="00AA4E9E" w:rsidRPr="00E43B18" w:rsidRDefault="00AA4E9E" w:rsidP="005841C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ass/Fail</w:t>
            </w:r>
          </w:p>
        </w:tc>
        <w:tc>
          <w:tcPr>
            <w:tcW w:w="7807" w:type="dxa"/>
          </w:tcPr>
          <w:p w:rsidR="00AA4E9E" w:rsidRPr="00E43B18" w:rsidRDefault="00AA4E9E" w:rsidP="005841CC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Fail</w:t>
            </w:r>
          </w:p>
        </w:tc>
      </w:tr>
      <w:bookmarkEnd w:id="13"/>
    </w:tbl>
    <w:p w:rsidR="00AA4E9E" w:rsidRDefault="00AA4E9E" w:rsidP="00E14D99">
      <w:pPr>
        <w:rPr>
          <w:color w:val="D9D9D9" w:themeColor="background1" w:themeShade="D9"/>
        </w:rPr>
      </w:pPr>
    </w:p>
    <w:p w:rsidR="00DE0E69" w:rsidRDefault="00DE0E69" w:rsidP="00E14D99">
      <w:pPr>
        <w:rPr>
          <w:color w:val="D9D9D9" w:themeColor="background1" w:themeShade="D9"/>
        </w:rPr>
      </w:pPr>
    </w:p>
    <w:p w:rsidR="00335D3F" w:rsidRDefault="00335D3F" w:rsidP="00E14D99">
      <w:pPr>
        <w:rPr>
          <w:color w:val="D9D9D9" w:themeColor="background1" w:themeShade="D9"/>
        </w:rPr>
      </w:pPr>
    </w:p>
    <w:p w:rsidR="00335D3F" w:rsidRDefault="00335D3F" w:rsidP="00E14D99">
      <w:pPr>
        <w:rPr>
          <w:color w:val="D9D9D9" w:themeColor="background1" w:themeShade="D9"/>
        </w:rPr>
      </w:pPr>
    </w:p>
    <w:p w:rsidR="00335D3F" w:rsidRDefault="00335D3F" w:rsidP="00E14D99">
      <w:pPr>
        <w:rPr>
          <w:color w:val="D9D9D9" w:themeColor="background1" w:themeShade="D9"/>
        </w:rPr>
      </w:pPr>
    </w:p>
    <w:tbl>
      <w:tblPr>
        <w:tblW w:w="9373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DE0E69" w:rsidRPr="00E14D99" w:rsidTr="00723B12">
        <w:trPr>
          <w:trHeight w:val="417"/>
        </w:trPr>
        <w:tc>
          <w:tcPr>
            <w:tcW w:w="9373" w:type="dxa"/>
            <w:gridSpan w:val="2"/>
          </w:tcPr>
          <w:p w:rsidR="00DE0E69" w:rsidRPr="00E43B18" w:rsidRDefault="00DE0E69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Test Case</w:t>
            </w:r>
          </w:p>
        </w:tc>
      </w:tr>
      <w:tr w:rsidR="00DE0E69" w:rsidRPr="00E14D99" w:rsidTr="00723B12">
        <w:trPr>
          <w:trHeight w:val="417"/>
        </w:trPr>
        <w:tc>
          <w:tcPr>
            <w:tcW w:w="9373" w:type="dxa"/>
            <w:gridSpan w:val="2"/>
          </w:tcPr>
          <w:p w:rsidR="00DE0E69" w:rsidRPr="00E43B18" w:rsidRDefault="00DE0E69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Description: </w:t>
            </w:r>
            <w:r w:rsidR="00C32EEE">
              <w:rPr>
                <w:color w:val="000000" w:themeColor="text1"/>
              </w:rPr>
              <w:t>Supplier Management</w:t>
            </w:r>
          </w:p>
        </w:tc>
      </w:tr>
      <w:tr w:rsidR="00DE0E69" w:rsidRPr="00E14D99" w:rsidTr="00723B12">
        <w:trPr>
          <w:trHeight w:val="559"/>
        </w:trPr>
        <w:tc>
          <w:tcPr>
            <w:tcW w:w="1566" w:type="dxa"/>
          </w:tcPr>
          <w:p w:rsidR="00DE0E69" w:rsidRPr="00E43B18" w:rsidRDefault="00DE0E69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7807" w:type="dxa"/>
          </w:tcPr>
          <w:p w:rsidR="00DE0E69" w:rsidRPr="00E43B18" w:rsidRDefault="00DE0E69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2</w:t>
            </w:r>
            <w:r w:rsidR="00B71E48">
              <w:rPr>
                <w:color w:val="000000" w:themeColor="text1"/>
              </w:rPr>
              <w:t>6</w:t>
            </w:r>
          </w:p>
        </w:tc>
      </w:tr>
      <w:tr w:rsidR="00DE0E69" w:rsidRPr="00E14D99" w:rsidTr="00723B12">
        <w:trPr>
          <w:trHeight w:val="694"/>
        </w:trPr>
        <w:tc>
          <w:tcPr>
            <w:tcW w:w="1566" w:type="dxa"/>
          </w:tcPr>
          <w:p w:rsidR="00DE0E69" w:rsidRPr="00E43B18" w:rsidRDefault="00DE0E69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recondition</w:t>
            </w:r>
          </w:p>
        </w:tc>
        <w:tc>
          <w:tcPr>
            <w:tcW w:w="7807" w:type="dxa"/>
          </w:tcPr>
          <w:p w:rsidR="00DE0E69" w:rsidRPr="00E43B18" w:rsidRDefault="00DE0E69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Logged in to system</w:t>
            </w:r>
            <w:r w:rsidR="00085F90">
              <w:rPr>
                <w:color w:val="000000" w:themeColor="text1"/>
              </w:rPr>
              <w:t xml:space="preserve"> as a manager</w:t>
            </w:r>
            <w:r w:rsidRPr="00E43B18">
              <w:rPr>
                <w:color w:val="000000" w:themeColor="text1"/>
              </w:rPr>
              <w:t xml:space="preserve">, Database Connection, Open </w:t>
            </w:r>
            <w:r w:rsidR="00BB20BB">
              <w:rPr>
                <w:color w:val="000000" w:themeColor="text1"/>
              </w:rPr>
              <w:t>Supplier and Product</w:t>
            </w:r>
            <w:r w:rsidRPr="00E43B18">
              <w:rPr>
                <w:color w:val="000000" w:themeColor="text1"/>
              </w:rPr>
              <w:t xml:space="preserve"> Management interface</w:t>
            </w:r>
          </w:p>
        </w:tc>
      </w:tr>
      <w:tr w:rsidR="00DE0E69" w:rsidRPr="00E14D99" w:rsidTr="008D5837">
        <w:trPr>
          <w:trHeight w:val="557"/>
        </w:trPr>
        <w:tc>
          <w:tcPr>
            <w:tcW w:w="1566" w:type="dxa"/>
          </w:tcPr>
          <w:p w:rsidR="00DE0E69" w:rsidRPr="00E43B18" w:rsidRDefault="00DE0E69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put</w:t>
            </w:r>
          </w:p>
        </w:tc>
        <w:tc>
          <w:tcPr>
            <w:tcW w:w="7807" w:type="dxa"/>
          </w:tcPr>
          <w:p w:rsidR="00085F90" w:rsidRPr="00E43B18" w:rsidRDefault="00AA248E" w:rsidP="00723B1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ull name, Address, Email, Contact</w:t>
            </w:r>
          </w:p>
        </w:tc>
      </w:tr>
      <w:tr w:rsidR="00DE0E69" w:rsidRPr="00E14D99" w:rsidTr="008727D6">
        <w:trPr>
          <w:trHeight w:val="710"/>
        </w:trPr>
        <w:tc>
          <w:tcPr>
            <w:tcW w:w="1566" w:type="dxa"/>
          </w:tcPr>
          <w:p w:rsidR="00DE0E69" w:rsidRPr="00E43B18" w:rsidRDefault="00DE0E69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Actions </w:t>
            </w:r>
          </w:p>
        </w:tc>
        <w:tc>
          <w:tcPr>
            <w:tcW w:w="7807" w:type="dxa"/>
          </w:tcPr>
          <w:p w:rsidR="00DE0E69" w:rsidRPr="00E43B18" w:rsidRDefault="00DE0E69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Inserting data, Validating entered </w:t>
            </w:r>
            <w:r w:rsidR="002855D4" w:rsidRPr="00E43B18">
              <w:rPr>
                <w:color w:val="000000" w:themeColor="text1"/>
              </w:rPr>
              <w:t>data</w:t>
            </w:r>
            <w:r w:rsidR="002855D4">
              <w:rPr>
                <w:color w:val="000000" w:themeColor="text1"/>
              </w:rPr>
              <w:t>,</w:t>
            </w:r>
            <w:r w:rsidR="008727D6">
              <w:rPr>
                <w:color w:val="000000" w:themeColor="text1"/>
              </w:rPr>
              <w:t xml:space="preserve"> clicking Submit/Search/Update/Delete/View all buttons</w:t>
            </w:r>
          </w:p>
        </w:tc>
      </w:tr>
      <w:tr w:rsidR="00DE0E69" w:rsidRPr="00E14D99" w:rsidTr="00723B12">
        <w:trPr>
          <w:trHeight w:val="556"/>
        </w:trPr>
        <w:tc>
          <w:tcPr>
            <w:tcW w:w="1566" w:type="dxa"/>
          </w:tcPr>
          <w:p w:rsidR="00DE0E69" w:rsidRPr="00E43B18" w:rsidRDefault="00DE0E69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Expected result</w:t>
            </w:r>
          </w:p>
        </w:tc>
        <w:tc>
          <w:tcPr>
            <w:tcW w:w="7807" w:type="dxa"/>
          </w:tcPr>
          <w:p w:rsidR="006845DE" w:rsidRDefault="00DE0E69" w:rsidP="00723B12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If all data is entered correctly, </w:t>
            </w:r>
            <w:r w:rsidR="000160BB">
              <w:rPr>
                <w:color w:val="000000" w:themeColor="text1"/>
              </w:rPr>
              <w:t xml:space="preserve">the </w:t>
            </w:r>
            <w:r w:rsidR="006845DE">
              <w:rPr>
                <w:color w:val="000000" w:themeColor="text1"/>
              </w:rPr>
              <w:t xml:space="preserve">system will show a confirmation box before adding data into </w:t>
            </w:r>
            <w:r w:rsidR="000160BB">
              <w:rPr>
                <w:color w:val="000000" w:themeColor="text1"/>
              </w:rPr>
              <w:t xml:space="preserve">the </w:t>
            </w:r>
            <w:r w:rsidR="006845DE">
              <w:rPr>
                <w:color w:val="000000" w:themeColor="text1"/>
              </w:rPr>
              <w:t>database.</w:t>
            </w:r>
          </w:p>
          <w:p w:rsidR="002855D4" w:rsidRDefault="002855D4" w:rsidP="00723B1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the product already </w:t>
            </w:r>
            <w:r w:rsidR="00385CAB">
              <w:rPr>
                <w:color w:val="000000" w:themeColor="text1"/>
              </w:rPr>
              <w:t>exists</w:t>
            </w:r>
            <w:r>
              <w:rPr>
                <w:color w:val="000000" w:themeColor="text1"/>
              </w:rPr>
              <w:t xml:space="preserve"> in the database show a warning.</w:t>
            </w:r>
          </w:p>
          <w:p w:rsidR="00DE0E69" w:rsidRDefault="00813044" w:rsidP="00723B1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="00DE0E69" w:rsidRPr="00843BAD">
              <w:rPr>
                <w:color w:val="000000" w:themeColor="text1"/>
              </w:rPr>
              <w:t xml:space="preserve">ata will be successfully entered </w:t>
            </w:r>
            <w:r>
              <w:rPr>
                <w:color w:val="000000" w:themeColor="text1"/>
              </w:rPr>
              <w:t>in</w:t>
            </w:r>
            <w:r w:rsidR="00DE0E69" w:rsidRPr="00843BAD">
              <w:rPr>
                <w:color w:val="000000" w:themeColor="text1"/>
              </w:rPr>
              <w:t xml:space="preserve">to </w:t>
            </w:r>
            <w:r>
              <w:rPr>
                <w:color w:val="000000" w:themeColor="text1"/>
              </w:rPr>
              <w:t xml:space="preserve">the </w:t>
            </w:r>
            <w:r w:rsidR="00DE0E69" w:rsidRPr="00843BAD">
              <w:rPr>
                <w:color w:val="000000" w:themeColor="text1"/>
              </w:rPr>
              <w:t>database.</w:t>
            </w:r>
          </w:p>
          <w:p w:rsidR="00EF13E9" w:rsidRDefault="00EF13E9" w:rsidP="00723B1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a field is empty system will show an error message.</w:t>
            </w:r>
          </w:p>
          <w:p w:rsidR="00DE0E69" w:rsidRDefault="00DE0E69" w:rsidP="00723B12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data </w:t>
            </w:r>
            <w:r w:rsidRPr="00541A6C">
              <w:rPr>
                <w:color w:val="000000" w:themeColor="text1"/>
              </w:rPr>
              <w:t xml:space="preserve">entered </w:t>
            </w:r>
            <w:r>
              <w:rPr>
                <w:color w:val="000000" w:themeColor="text1"/>
              </w:rPr>
              <w:t xml:space="preserve">to the </w:t>
            </w:r>
            <w:r w:rsidRPr="00541A6C">
              <w:rPr>
                <w:color w:val="000000" w:themeColor="text1"/>
              </w:rPr>
              <w:t>database</w:t>
            </w:r>
            <w:r>
              <w:rPr>
                <w:color w:val="000000" w:themeColor="text1"/>
              </w:rPr>
              <w:t xml:space="preserve"> systems</w:t>
            </w:r>
            <w:r w:rsidRPr="00541A6C">
              <w:rPr>
                <w:color w:val="000000" w:themeColor="text1"/>
              </w:rPr>
              <w:t xml:space="preserve"> loads tables</w:t>
            </w:r>
            <w:r>
              <w:rPr>
                <w:color w:val="000000" w:themeColor="text1"/>
              </w:rPr>
              <w:t>.</w:t>
            </w:r>
          </w:p>
          <w:p w:rsidR="00DE0E69" w:rsidRDefault="00DE0E69" w:rsidP="00723B1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Load tables from </w:t>
            </w:r>
            <w:r w:rsidR="00813044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d</w:t>
            </w:r>
            <w:r w:rsidRPr="00541A6C">
              <w:rPr>
                <w:color w:val="000000" w:themeColor="text1"/>
              </w:rPr>
              <w:t xml:space="preserve">atabase </w:t>
            </w:r>
            <w:r>
              <w:rPr>
                <w:color w:val="000000" w:themeColor="text1"/>
              </w:rPr>
              <w:t xml:space="preserve">when user </w:t>
            </w:r>
            <w:r w:rsidR="00385CAB">
              <w:rPr>
                <w:color w:val="000000" w:themeColor="text1"/>
              </w:rPr>
              <w:t>search</w:t>
            </w:r>
            <w:r>
              <w:rPr>
                <w:color w:val="000000" w:themeColor="text1"/>
              </w:rPr>
              <w:t xml:space="preserve"> </w:t>
            </w:r>
            <w:r w:rsidR="006845DE">
              <w:rPr>
                <w:color w:val="000000" w:themeColor="text1"/>
              </w:rPr>
              <w:t>supplier by name</w:t>
            </w:r>
            <w:r w:rsidRPr="00E43B18">
              <w:rPr>
                <w:color w:val="000000" w:themeColor="text1"/>
              </w:rPr>
              <w:t>.</w:t>
            </w:r>
          </w:p>
          <w:p w:rsidR="00385CAB" w:rsidRDefault="00385CAB" w:rsidP="00723B1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Load tables if user click </w:t>
            </w:r>
            <w:r w:rsidR="00091EFA">
              <w:rPr>
                <w:color w:val="000000" w:themeColor="text1"/>
              </w:rPr>
              <w:t xml:space="preserve">on </w:t>
            </w:r>
            <w:r>
              <w:rPr>
                <w:color w:val="000000" w:themeColor="text1"/>
              </w:rPr>
              <w:t>view all button.</w:t>
            </w:r>
          </w:p>
          <w:p w:rsidR="00E8394A" w:rsidRDefault="00E8394A" w:rsidP="00723B1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play data on text boxes if </w:t>
            </w:r>
            <w:r w:rsidR="00091EFA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091EFA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on supplier name on the table.</w:t>
            </w:r>
          </w:p>
          <w:p w:rsidR="006845DE" w:rsidRDefault="0044505D" w:rsidP="006845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</w:t>
            </w:r>
            <w:r w:rsidR="006845DE">
              <w:rPr>
                <w:color w:val="000000" w:themeColor="text1"/>
              </w:rPr>
              <w:t xml:space="preserve"> updating</w:t>
            </w:r>
            <w:r w:rsidR="006845DE" w:rsidRPr="00843BAD">
              <w:rPr>
                <w:color w:val="000000" w:themeColor="text1"/>
              </w:rPr>
              <w:t xml:space="preserve">, </w:t>
            </w:r>
            <w:r w:rsidR="00813044">
              <w:rPr>
                <w:color w:val="000000" w:themeColor="text1"/>
              </w:rPr>
              <w:t xml:space="preserve">the </w:t>
            </w:r>
            <w:r w:rsidR="006845DE">
              <w:rPr>
                <w:color w:val="000000" w:themeColor="text1"/>
              </w:rPr>
              <w:t>system will show a confirmation box before upda</w:t>
            </w:r>
            <w:r w:rsidR="005F0687">
              <w:rPr>
                <w:color w:val="000000" w:themeColor="text1"/>
              </w:rPr>
              <w:t>te</w:t>
            </w:r>
            <w:r w:rsidR="006845DE">
              <w:rPr>
                <w:color w:val="000000" w:themeColor="text1"/>
              </w:rPr>
              <w:t xml:space="preserve"> data into </w:t>
            </w:r>
            <w:r w:rsidR="00813044">
              <w:rPr>
                <w:color w:val="000000" w:themeColor="text1"/>
              </w:rPr>
              <w:t xml:space="preserve">the </w:t>
            </w:r>
            <w:r w:rsidR="006845DE">
              <w:rPr>
                <w:color w:val="000000" w:themeColor="text1"/>
              </w:rPr>
              <w:t>database.</w:t>
            </w:r>
          </w:p>
          <w:p w:rsidR="006845DE" w:rsidRDefault="0044505D" w:rsidP="006845D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en </w:t>
            </w:r>
            <w:r w:rsidR="00813044">
              <w:rPr>
                <w:color w:val="000000" w:themeColor="text1"/>
              </w:rPr>
              <w:t xml:space="preserve">the </w:t>
            </w:r>
            <w:r w:rsidR="006845DE">
              <w:rPr>
                <w:color w:val="000000" w:themeColor="text1"/>
              </w:rPr>
              <w:t xml:space="preserve">entered data is </w:t>
            </w:r>
            <w:r w:rsidR="001E106D">
              <w:rPr>
                <w:color w:val="000000" w:themeColor="text1"/>
              </w:rPr>
              <w:t>deleting</w:t>
            </w:r>
            <w:r w:rsidR="006845DE" w:rsidRPr="00843BAD">
              <w:rPr>
                <w:color w:val="000000" w:themeColor="text1"/>
              </w:rPr>
              <w:t xml:space="preserve">, </w:t>
            </w:r>
            <w:r w:rsidR="00813044">
              <w:rPr>
                <w:color w:val="000000" w:themeColor="text1"/>
              </w:rPr>
              <w:t xml:space="preserve">the </w:t>
            </w:r>
            <w:r w:rsidR="006845DE">
              <w:rPr>
                <w:color w:val="000000" w:themeColor="text1"/>
              </w:rPr>
              <w:t xml:space="preserve">system will show a confirmation box before </w:t>
            </w:r>
            <w:r w:rsidR="001E106D">
              <w:rPr>
                <w:color w:val="000000" w:themeColor="text1"/>
              </w:rPr>
              <w:t>deleting</w:t>
            </w:r>
            <w:r w:rsidR="006845DE">
              <w:rPr>
                <w:color w:val="000000" w:themeColor="text1"/>
              </w:rPr>
              <w:t xml:space="preserve"> data </w:t>
            </w:r>
            <w:r w:rsidR="001E106D">
              <w:rPr>
                <w:color w:val="000000" w:themeColor="text1"/>
              </w:rPr>
              <w:t>from</w:t>
            </w:r>
            <w:r w:rsidR="006845DE">
              <w:rPr>
                <w:color w:val="000000" w:themeColor="text1"/>
              </w:rPr>
              <w:t xml:space="preserve"> </w:t>
            </w:r>
            <w:r w:rsidR="00813044">
              <w:rPr>
                <w:color w:val="000000" w:themeColor="text1"/>
              </w:rPr>
              <w:t xml:space="preserve">the </w:t>
            </w:r>
            <w:r w:rsidR="006845DE">
              <w:rPr>
                <w:color w:val="000000" w:themeColor="text1"/>
              </w:rPr>
              <w:t>database.</w:t>
            </w:r>
          </w:p>
          <w:p w:rsidR="00DE0E69" w:rsidRPr="00E43B18" w:rsidRDefault="00DE0E69" w:rsidP="001E106D">
            <w:pPr>
              <w:rPr>
                <w:color w:val="000000" w:themeColor="text1"/>
              </w:rPr>
            </w:pPr>
          </w:p>
        </w:tc>
      </w:tr>
      <w:tr w:rsidR="00DE0E69" w:rsidRPr="00E14D99" w:rsidTr="00723B12">
        <w:trPr>
          <w:trHeight w:val="606"/>
        </w:trPr>
        <w:tc>
          <w:tcPr>
            <w:tcW w:w="1566" w:type="dxa"/>
          </w:tcPr>
          <w:p w:rsidR="00DE0E69" w:rsidRPr="00E43B18" w:rsidRDefault="00DE0E69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Actual Result</w:t>
            </w:r>
          </w:p>
        </w:tc>
        <w:tc>
          <w:tcPr>
            <w:tcW w:w="7807" w:type="dxa"/>
          </w:tcPr>
          <w:p w:rsidR="00D63787" w:rsidRDefault="00D63787" w:rsidP="00D63787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If all data is entered correctly, </w:t>
            </w:r>
            <w:r>
              <w:rPr>
                <w:color w:val="000000" w:themeColor="text1"/>
              </w:rPr>
              <w:t>the system will show a confirmation box before adding data into the database.</w:t>
            </w:r>
          </w:p>
          <w:p w:rsidR="00D63787" w:rsidRDefault="00D63787" w:rsidP="00D637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product already exists in the database show a warning.</w:t>
            </w:r>
          </w:p>
          <w:p w:rsidR="00D63787" w:rsidRDefault="00D63787" w:rsidP="00D637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843BAD">
              <w:rPr>
                <w:color w:val="000000" w:themeColor="text1"/>
              </w:rPr>
              <w:t xml:space="preserve">ata will be successfully entered </w:t>
            </w:r>
            <w:r>
              <w:rPr>
                <w:color w:val="000000" w:themeColor="text1"/>
              </w:rPr>
              <w:t>in</w:t>
            </w:r>
            <w:r w:rsidRPr="00843BAD">
              <w:rPr>
                <w:color w:val="000000" w:themeColor="text1"/>
              </w:rPr>
              <w:t xml:space="preserve">to </w:t>
            </w:r>
            <w:r>
              <w:rPr>
                <w:color w:val="000000" w:themeColor="text1"/>
              </w:rPr>
              <w:t xml:space="preserve">the </w:t>
            </w:r>
            <w:r w:rsidRPr="00843BAD">
              <w:rPr>
                <w:color w:val="000000" w:themeColor="text1"/>
              </w:rPr>
              <w:t>database.</w:t>
            </w:r>
          </w:p>
          <w:p w:rsidR="00D63787" w:rsidRDefault="00D63787" w:rsidP="00D637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a field is empty system will show an error message.</w:t>
            </w:r>
          </w:p>
          <w:p w:rsidR="00D63787" w:rsidRDefault="00D63787" w:rsidP="00D637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en data is </w:t>
            </w:r>
            <w:r w:rsidRPr="00541A6C">
              <w:rPr>
                <w:color w:val="000000" w:themeColor="text1"/>
              </w:rPr>
              <w:t xml:space="preserve">entered </w:t>
            </w:r>
            <w:r>
              <w:rPr>
                <w:color w:val="000000" w:themeColor="text1"/>
              </w:rPr>
              <w:t xml:space="preserve">to the </w:t>
            </w:r>
            <w:r w:rsidRPr="00541A6C">
              <w:rPr>
                <w:color w:val="000000" w:themeColor="text1"/>
              </w:rPr>
              <w:t>database</w:t>
            </w:r>
            <w:r>
              <w:rPr>
                <w:color w:val="000000" w:themeColor="text1"/>
              </w:rPr>
              <w:t xml:space="preserve"> systems</w:t>
            </w:r>
            <w:r w:rsidRPr="00541A6C">
              <w:rPr>
                <w:color w:val="000000" w:themeColor="text1"/>
              </w:rPr>
              <w:t xml:space="preserve"> loads tables</w:t>
            </w:r>
            <w:r>
              <w:rPr>
                <w:color w:val="000000" w:themeColor="text1"/>
              </w:rPr>
              <w:t>.</w:t>
            </w:r>
          </w:p>
          <w:p w:rsidR="00D63787" w:rsidRDefault="00D63787" w:rsidP="00D637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ad tables from the d</w:t>
            </w:r>
            <w:r w:rsidRPr="00541A6C">
              <w:rPr>
                <w:color w:val="000000" w:themeColor="text1"/>
              </w:rPr>
              <w:t xml:space="preserve">atabase </w:t>
            </w:r>
            <w:r>
              <w:rPr>
                <w:color w:val="000000" w:themeColor="text1"/>
              </w:rPr>
              <w:t xml:space="preserve">when </w:t>
            </w:r>
            <w:r w:rsidR="00091EFA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search</w:t>
            </w:r>
            <w:r w:rsidR="00091EFA">
              <w:rPr>
                <w:color w:val="000000" w:themeColor="text1"/>
              </w:rPr>
              <w:t>es</w:t>
            </w:r>
            <w:r>
              <w:rPr>
                <w:color w:val="000000" w:themeColor="text1"/>
              </w:rPr>
              <w:t xml:space="preserve"> supplier</w:t>
            </w:r>
            <w:r w:rsidR="00091EFA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by name</w:t>
            </w:r>
            <w:r w:rsidRPr="00E43B18">
              <w:rPr>
                <w:color w:val="000000" w:themeColor="text1"/>
              </w:rPr>
              <w:t>.</w:t>
            </w:r>
          </w:p>
          <w:p w:rsidR="00D63787" w:rsidRDefault="00D63787" w:rsidP="00D637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Load tables if </w:t>
            </w:r>
            <w:r w:rsidR="00091EFA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091EFA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</w:t>
            </w:r>
            <w:r w:rsidR="00091EFA">
              <w:rPr>
                <w:color w:val="000000" w:themeColor="text1"/>
              </w:rPr>
              <w:t xml:space="preserve">on </w:t>
            </w:r>
            <w:r>
              <w:rPr>
                <w:color w:val="000000" w:themeColor="text1"/>
              </w:rPr>
              <w:t>view</w:t>
            </w:r>
            <w:r w:rsidR="00091EFA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ll button.</w:t>
            </w:r>
          </w:p>
          <w:p w:rsidR="00D63787" w:rsidRDefault="00D63787" w:rsidP="00D637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play data on text boxes if </w:t>
            </w:r>
            <w:r w:rsidR="00091EFA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091EFA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on supplier name on the table.</w:t>
            </w:r>
          </w:p>
          <w:p w:rsidR="00D63787" w:rsidRDefault="00091EFA" w:rsidP="00D637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</w:t>
            </w:r>
            <w:r w:rsidR="00D63787">
              <w:rPr>
                <w:color w:val="000000" w:themeColor="text1"/>
              </w:rPr>
              <w:t>hen updating</w:t>
            </w:r>
            <w:r w:rsidR="00D63787" w:rsidRPr="00843BAD">
              <w:rPr>
                <w:color w:val="000000" w:themeColor="text1"/>
              </w:rPr>
              <w:t xml:space="preserve">, </w:t>
            </w:r>
            <w:r w:rsidR="00D63787">
              <w:rPr>
                <w:color w:val="000000" w:themeColor="text1"/>
              </w:rPr>
              <w:t>the system will show a confirmation box before update data into the database.</w:t>
            </w:r>
          </w:p>
          <w:p w:rsidR="00D63787" w:rsidRDefault="00D63787" w:rsidP="00D6378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the entered data is deleting</w:t>
            </w:r>
            <w:r w:rsidRPr="00843BAD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the system will show a confirmation box before deleting data from the database.</w:t>
            </w:r>
          </w:p>
          <w:p w:rsidR="00DE0E69" w:rsidRPr="00541A6C" w:rsidRDefault="00DE0E69" w:rsidP="00723B12">
            <w:pPr>
              <w:rPr>
                <w:color w:val="000000" w:themeColor="text1"/>
              </w:rPr>
            </w:pPr>
          </w:p>
        </w:tc>
      </w:tr>
      <w:tr w:rsidR="00DE0E69" w:rsidRPr="00E14D99" w:rsidTr="00723B12">
        <w:trPr>
          <w:trHeight w:val="568"/>
        </w:trPr>
        <w:tc>
          <w:tcPr>
            <w:tcW w:w="1566" w:type="dxa"/>
          </w:tcPr>
          <w:p w:rsidR="00DE0E69" w:rsidRPr="00E43B18" w:rsidRDefault="00DE0E69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lastRenderedPageBreak/>
              <w:t>Pass/Fail</w:t>
            </w:r>
          </w:p>
        </w:tc>
        <w:tc>
          <w:tcPr>
            <w:tcW w:w="7807" w:type="dxa"/>
          </w:tcPr>
          <w:p w:rsidR="00DE0E69" w:rsidRPr="00E43B18" w:rsidRDefault="00D63787" w:rsidP="00723B1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ass</w:t>
            </w:r>
          </w:p>
        </w:tc>
      </w:tr>
    </w:tbl>
    <w:p w:rsidR="009F624F" w:rsidRDefault="009F624F" w:rsidP="00E14D99">
      <w:pPr>
        <w:rPr>
          <w:color w:val="D9D9D9" w:themeColor="background1" w:themeShade="D9"/>
        </w:rPr>
      </w:pPr>
    </w:p>
    <w:tbl>
      <w:tblPr>
        <w:tblW w:w="9373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9F624F" w:rsidRPr="00E14D99" w:rsidTr="00723B12">
        <w:trPr>
          <w:trHeight w:val="417"/>
        </w:trPr>
        <w:tc>
          <w:tcPr>
            <w:tcW w:w="9373" w:type="dxa"/>
            <w:gridSpan w:val="2"/>
          </w:tcPr>
          <w:p w:rsidR="009F624F" w:rsidRPr="00E43B18" w:rsidRDefault="009F624F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Test Case</w:t>
            </w:r>
          </w:p>
        </w:tc>
      </w:tr>
      <w:tr w:rsidR="009F624F" w:rsidRPr="00E14D99" w:rsidTr="00723B12">
        <w:trPr>
          <w:trHeight w:val="417"/>
        </w:trPr>
        <w:tc>
          <w:tcPr>
            <w:tcW w:w="9373" w:type="dxa"/>
            <w:gridSpan w:val="2"/>
          </w:tcPr>
          <w:p w:rsidR="009F624F" w:rsidRPr="00E43B18" w:rsidRDefault="009F624F" w:rsidP="009F624F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Description: </w:t>
            </w:r>
            <w:r>
              <w:rPr>
                <w:color w:val="000000" w:themeColor="text1"/>
              </w:rPr>
              <w:t>Product</w:t>
            </w:r>
            <w:r w:rsidR="00CB1C77">
              <w:rPr>
                <w:color w:val="000000" w:themeColor="text1"/>
              </w:rPr>
              <w:t xml:space="preserve"> Management</w:t>
            </w:r>
          </w:p>
        </w:tc>
      </w:tr>
      <w:tr w:rsidR="009F624F" w:rsidRPr="00E14D99" w:rsidTr="00723B12">
        <w:trPr>
          <w:trHeight w:val="559"/>
        </w:trPr>
        <w:tc>
          <w:tcPr>
            <w:tcW w:w="1566" w:type="dxa"/>
          </w:tcPr>
          <w:p w:rsidR="009F624F" w:rsidRPr="00E43B18" w:rsidRDefault="009F624F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7807" w:type="dxa"/>
          </w:tcPr>
          <w:p w:rsidR="009F624F" w:rsidRPr="00E43B18" w:rsidRDefault="009F624F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2</w:t>
            </w:r>
            <w:r w:rsidR="008B5145">
              <w:rPr>
                <w:color w:val="000000" w:themeColor="text1"/>
              </w:rPr>
              <w:t>7</w:t>
            </w:r>
          </w:p>
        </w:tc>
      </w:tr>
      <w:tr w:rsidR="0048285A" w:rsidRPr="00E14D99" w:rsidTr="00723B12">
        <w:trPr>
          <w:trHeight w:val="694"/>
        </w:trPr>
        <w:tc>
          <w:tcPr>
            <w:tcW w:w="1566" w:type="dxa"/>
          </w:tcPr>
          <w:p w:rsidR="0048285A" w:rsidRPr="00E43B18" w:rsidRDefault="0048285A" w:rsidP="0048285A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recondition</w:t>
            </w:r>
          </w:p>
        </w:tc>
        <w:tc>
          <w:tcPr>
            <w:tcW w:w="7807" w:type="dxa"/>
          </w:tcPr>
          <w:p w:rsidR="0048285A" w:rsidRPr="00E43B18" w:rsidRDefault="0048285A" w:rsidP="0048285A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Logged in to </w:t>
            </w:r>
            <w:r w:rsidR="00196975">
              <w:rPr>
                <w:color w:val="000000" w:themeColor="text1"/>
              </w:rPr>
              <w:t xml:space="preserve">the </w:t>
            </w:r>
            <w:r w:rsidRPr="00E43B18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 manager</w:t>
            </w:r>
            <w:r w:rsidRPr="00E43B18">
              <w:rPr>
                <w:color w:val="000000" w:themeColor="text1"/>
              </w:rPr>
              <w:t xml:space="preserve">, Database Connection, Open </w:t>
            </w:r>
            <w:r>
              <w:rPr>
                <w:color w:val="000000" w:themeColor="text1"/>
              </w:rPr>
              <w:t>Supplier and Product</w:t>
            </w:r>
            <w:r w:rsidRPr="00E43B18">
              <w:rPr>
                <w:color w:val="000000" w:themeColor="text1"/>
              </w:rPr>
              <w:t xml:space="preserve"> Management interface</w:t>
            </w:r>
          </w:p>
        </w:tc>
      </w:tr>
      <w:tr w:rsidR="009F624F" w:rsidRPr="00E14D99" w:rsidTr="00723B12">
        <w:trPr>
          <w:trHeight w:val="505"/>
        </w:trPr>
        <w:tc>
          <w:tcPr>
            <w:tcW w:w="1566" w:type="dxa"/>
          </w:tcPr>
          <w:p w:rsidR="009F624F" w:rsidRPr="00E43B18" w:rsidRDefault="009F624F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put</w:t>
            </w:r>
          </w:p>
        </w:tc>
        <w:tc>
          <w:tcPr>
            <w:tcW w:w="7807" w:type="dxa"/>
          </w:tcPr>
          <w:p w:rsidR="009F624F" w:rsidRPr="00E43B18" w:rsidRDefault="0048285A" w:rsidP="00723B1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roduct name, Supplier, Quantity, 1 item cost</w:t>
            </w:r>
          </w:p>
        </w:tc>
      </w:tr>
      <w:tr w:rsidR="009F624F" w:rsidRPr="00E14D99" w:rsidTr="008C096D">
        <w:trPr>
          <w:trHeight w:val="683"/>
        </w:trPr>
        <w:tc>
          <w:tcPr>
            <w:tcW w:w="1566" w:type="dxa"/>
          </w:tcPr>
          <w:p w:rsidR="009F624F" w:rsidRPr="00E43B18" w:rsidRDefault="009F624F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Actions </w:t>
            </w:r>
          </w:p>
        </w:tc>
        <w:tc>
          <w:tcPr>
            <w:tcW w:w="7807" w:type="dxa"/>
          </w:tcPr>
          <w:p w:rsidR="009F624F" w:rsidRPr="00E43B18" w:rsidRDefault="006959CB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serting data, Validating entered data</w:t>
            </w:r>
            <w:r>
              <w:rPr>
                <w:color w:val="000000" w:themeColor="text1"/>
              </w:rPr>
              <w:t>, clicking Submit/Search/Update/Delete/View all buttons</w:t>
            </w:r>
          </w:p>
        </w:tc>
      </w:tr>
      <w:tr w:rsidR="009F624F" w:rsidRPr="00E14D99" w:rsidTr="00723B12">
        <w:trPr>
          <w:trHeight w:val="556"/>
        </w:trPr>
        <w:tc>
          <w:tcPr>
            <w:tcW w:w="1566" w:type="dxa"/>
          </w:tcPr>
          <w:p w:rsidR="009F624F" w:rsidRPr="00E43B18" w:rsidRDefault="009F624F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Expected result</w:t>
            </w:r>
          </w:p>
        </w:tc>
        <w:tc>
          <w:tcPr>
            <w:tcW w:w="7807" w:type="dxa"/>
          </w:tcPr>
          <w:p w:rsidR="00535D54" w:rsidRDefault="00535D54" w:rsidP="00535D54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If all data is entered correctly, </w:t>
            </w:r>
            <w:r>
              <w:rPr>
                <w:color w:val="000000" w:themeColor="text1"/>
              </w:rPr>
              <w:t>the system will show a confirmation box before adding data into the database.</w:t>
            </w:r>
          </w:p>
          <w:p w:rsidR="00535D54" w:rsidRDefault="00535D54" w:rsidP="00535D5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product already exists in the database show a warning.</w:t>
            </w:r>
          </w:p>
          <w:p w:rsidR="00535D54" w:rsidRDefault="00535D54" w:rsidP="00535D5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D</w:t>
            </w:r>
            <w:r w:rsidRPr="00843BAD">
              <w:rPr>
                <w:color w:val="000000" w:themeColor="text1"/>
              </w:rPr>
              <w:t xml:space="preserve">ata will be successfully entered </w:t>
            </w:r>
            <w:r>
              <w:rPr>
                <w:color w:val="000000" w:themeColor="text1"/>
              </w:rPr>
              <w:t>in</w:t>
            </w:r>
            <w:r w:rsidRPr="00843BAD">
              <w:rPr>
                <w:color w:val="000000" w:themeColor="text1"/>
              </w:rPr>
              <w:t xml:space="preserve">to </w:t>
            </w:r>
            <w:r>
              <w:rPr>
                <w:color w:val="000000" w:themeColor="text1"/>
              </w:rPr>
              <w:t xml:space="preserve">the </w:t>
            </w:r>
            <w:r w:rsidRPr="00843BAD">
              <w:rPr>
                <w:color w:val="000000" w:themeColor="text1"/>
              </w:rPr>
              <w:t>database.</w:t>
            </w:r>
          </w:p>
          <w:p w:rsidR="00535D54" w:rsidRDefault="00535D54" w:rsidP="00535D5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a field is empty system will show an error message.</w:t>
            </w:r>
          </w:p>
          <w:p w:rsidR="00535D54" w:rsidRDefault="00535D54" w:rsidP="00535D54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data </w:t>
            </w:r>
            <w:r w:rsidRPr="00541A6C">
              <w:rPr>
                <w:color w:val="000000" w:themeColor="text1"/>
              </w:rPr>
              <w:t xml:space="preserve">entered </w:t>
            </w:r>
            <w:r>
              <w:rPr>
                <w:color w:val="000000" w:themeColor="text1"/>
              </w:rPr>
              <w:t xml:space="preserve">to the </w:t>
            </w:r>
            <w:r w:rsidRPr="00541A6C">
              <w:rPr>
                <w:color w:val="000000" w:themeColor="text1"/>
              </w:rPr>
              <w:t>database</w:t>
            </w:r>
            <w:r>
              <w:rPr>
                <w:color w:val="000000" w:themeColor="text1"/>
              </w:rPr>
              <w:t xml:space="preserve"> systems</w:t>
            </w:r>
            <w:r w:rsidRPr="00541A6C">
              <w:rPr>
                <w:color w:val="000000" w:themeColor="text1"/>
              </w:rPr>
              <w:t xml:space="preserve"> loads tables</w:t>
            </w:r>
            <w:r>
              <w:rPr>
                <w:color w:val="000000" w:themeColor="text1"/>
              </w:rPr>
              <w:t>.</w:t>
            </w:r>
          </w:p>
          <w:p w:rsidR="00535D54" w:rsidRDefault="00535D54" w:rsidP="00535D5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ad tables from the d</w:t>
            </w:r>
            <w:r w:rsidRPr="00541A6C">
              <w:rPr>
                <w:color w:val="000000" w:themeColor="text1"/>
              </w:rPr>
              <w:t xml:space="preserve">atabase </w:t>
            </w:r>
            <w:r>
              <w:rPr>
                <w:color w:val="000000" w:themeColor="text1"/>
              </w:rPr>
              <w:t>when user search supplier by name</w:t>
            </w:r>
            <w:r w:rsidRPr="00E43B18">
              <w:rPr>
                <w:color w:val="000000" w:themeColor="text1"/>
              </w:rPr>
              <w:t>.</w:t>
            </w:r>
          </w:p>
          <w:p w:rsidR="00535D54" w:rsidRDefault="00535D54" w:rsidP="00535D5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ad tables</w:t>
            </w:r>
            <w:r w:rsidR="009F1A05">
              <w:rPr>
                <w:color w:val="000000" w:themeColor="text1"/>
              </w:rPr>
              <w:t xml:space="preserve"> and display all product details</w:t>
            </w:r>
            <w:r w:rsidR="00196975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if </w:t>
            </w:r>
            <w:r w:rsidR="00196975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196975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</w:t>
            </w:r>
            <w:r w:rsidR="00196975">
              <w:rPr>
                <w:color w:val="000000" w:themeColor="text1"/>
              </w:rPr>
              <w:t xml:space="preserve">on </w:t>
            </w:r>
            <w:r>
              <w:rPr>
                <w:color w:val="000000" w:themeColor="text1"/>
              </w:rPr>
              <w:t>view all button.</w:t>
            </w:r>
          </w:p>
          <w:p w:rsidR="00535D54" w:rsidRDefault="00535D54" w:rsidP="00535D5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play data on text boxes if </w:t>
            </w:r>
            <w:r w:rsidR="00196975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196975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on </w:t>
            </w:r>
            <w:r w:rsidR="009A10D6">
              <w:rPr>
                <w:color w:val="000000" w:themeColor="text1"/>
              </w:rPr>
              <w:t>products</w:t>
            </w:r>
            <w:r>
              <w:rPr>
                <w:color w:val="000000" w:themeColor="text1"/>
              </w:rPr>
              <w:t xml:space="preserve"> on the table.</w:t>
            </w:r>
          </w:p>
          <w:p w:rsidR="00535D54" w:rsidRDefault="0056741D" w:rsidP="00535D5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</w:t>
            </w:r>
            <w:r w:rsidR="00535D54">
              <w:rPr>
                <w:color w:val="000000" w:themeColor="text1"/>
              </w:rPr>
              <w:t>hen updating</w:t>
            </w:r>
            <w:r w:rsidR="00535D54" w:rsidRPr="00843BAD">
              <w:rPr>
                <w:color w:val="000000" w:themeColor="text1"/>
              </w:rPr>
              <w:t xml:space="preserve">, </w:t>
            </w:r>
            <w:r w:rsidR="00535D54">
              <w:rPr>
                <w:color w:val="000000" w:themeColor="text1"/>
              </w:rPr>
              <w:t>the system will show a confirmation box before update data into the database.</w:t>
            </w:r>
          </w:p>
          <w:p w:rsidR="00535D54" w:rsidRDefault="00535D54" w:rsidP="00535D5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the entered data is deleting</w:t>
            </w:r>
            <w:r w:rsidRPr="00843BAD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the system will show a confirmation box before deleting data from the database.</w:t>
            </w:r>
          </w:p>
          <w:p w:rsidR="009F624F" w:rsidRPr="00E43B18" w:rsidRDefault="009F624F" w:rsidP="00723B12">
            <w:pPr>
              <w:rPr>
                <w:color w:val="000000" w:themeColor="text1"/>
              </w:rPr>
            </w:pPr>
          </w:p>
        </w:tc>
      </w:tr>
      <w:tr w:rsidR="009A10D6" w:rsidRPr="00E14D99" w:rsidTr="00723B12">
        <w:trPr>
          <w:trHeight w:val="606"/>
        </w:trPr>
        <w:tc>
          <w:tcPr>
            <w:tcW w:w="1566" w:type="dxa"/>
          </w:tcPr>
          <w:p w:rsidR="009A10D6" w:rsidRPr="00E43B18" w:rsidRDefault="009A10D6" w:rsidP="009A10D6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Actual Result</w:t>
            </w:r>
          </w:p>
        </w:tc>
        <w:tc>
          <w:tcPr>
            <w:tcW w:w="7807" w:type="dxa"/>
          </w:tcPr>
          <w:p w:rsidR="009A10D6" w:rsidRPr="00E43B18" w:rsidRDefault="009A10D6" w:rsidP="00F64C3B">
            <w:pPr>
              <w:rPr>
                <w:color w:val="000000" w:themeColor="text1"/>
              </w:rPr>
            </w:pPr>
          </w:p>
        </w:tc>
      </w:tr>
      <w:tr w:rsidR="009F624F" w:rsidRPr="00E14D99" w:rsidTr="00F64C3B">
        <w:trPr>
          <w:trHeight w:val="3716"/>
        </w:trPr>
        <w:tc>
          <w:tcPr>
            <w:tcW w:w="1566" w:type="dxa"/>
          </w:tcPr>
          <w:p w:rsidR="009F624F" w:rsidRPr="00E43B18" w:rsidRDefault="009F624F" w:rsidP="00723B12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ass/Fail</w:t>
            </w:r>
          </w:p>
        </w:tc>
        <w:tc>
          <w:tcPr>
            <w:tcW w:w="7807" w:type="dxa"/>
          </w:tcPr>
          <w:p w:rsidR="009F624F" w:rsidRPr="00E43B18" w:rsidRDefault="00A70509" w:rsidP="00723B12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ass</w:t>
            </w:r>
            <w:bookmarkStart w:id="14" w:name="_GoBack"/>
            <w:bookmarkEnd w:id="14"/>
          </w:p>
        </w:tc>
      </w:tr>
      <w:tr w:rsidR="0056741D" w:rsidRPr="00E14D99" w:rsidTr="0056741D">
        <w:trPr>
          <w:trHeight w:val="417"/>
        </w:trPr>
        <w:tc>
          <w:tcPr>
            <w:tcW w:w="9373" w:type="dxa"/>
            <w:gridSpan w:val="2"/>
          </w:tcPr>
          <w:p w:rsidR="0056741D" w:rsidRPr="00E43B18" w:rsidRDefault="0056741D" w:rsidP="005674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lastRenderedPageBreak/>
              <w:t>Test Case</w:t>
            </w:r>
          </w:p>
        </w:tc>
      </w:tr>
      <w:tr w:rsidR="0056741D" w:rsidRPr="00E14D99" w:rsidTr="0056741D">
        <w:trPr>
          <w:trHeight w:val="417"/>
        </w:trPr>
        <w:tc>
          <w:tcPr>
            <w:tcW w:w="9373" w:type="dxa"/>
            <w:gridSpan w:val="2"/>
          </w:tcPr>
          <w:p w:rsidR="0056741D" w:rsidRPr="00E43B18" w:rsidRDefault="0056741D" w:rsidP="005674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Description: </w:t>
            </w:r>
            <w:r>
              <w:rPr>
                <w:color w:val="000000" w:themeColor="text1"/>
              </w:rPr>
              <w:t>Employee Management</w:t>
            </w:r>
          </w:p>
        </w:tc>
      </w:tr>
      <w:tr w:rsidR="0056741D" w:rsidRPr="00E14D99" w:rsidTr="0056741D">
        <w:trPr>
          <w:trHeight w:val="559"/>
        </w:trPr>
        <w:tc>
          <w:tcPr>
            <w:tcW w:w="1566" w:type="dxa"/>
          </w:tcPr>
          <w:p w:rsidR="0056741D" w:rsidRPr="00E43B18" w:rsidRDefault="0056741D" w:rsidP="005674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7807" w:type="dxa"/>
          </w:tcPr>
          <w:p w:rsidR="0056741D" w:rsidRPr="00E43B18" w:rsidRDefault="0056741D" w:rsidP="005674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8</w:t>
            </w:r>
          </w:p>
        </w:tc>
      </w:tr>
      <w:tr w:rsidR="0056741D" w:rsidRPr="00E14D99" w:rsidTr="0056741D">
        <w:trPr>
          <w:trHeight w:val="694"/>
        </w:trPr>
        <w:tc>
          <w:tcPr>
            <w:tcW w:w="1566" w:type="dxa"/>
          </w:tcPr>
          <w:p w:rsidR="0056741D" w:rsidRPr="00E43B18" w:rsidRDefault="0056741D" w:rsidP="005674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recondition</w:t>
            </w:r>
          </w:p>
        </w:tc>
        <w:tc>
          <w:tcPr>
            <w:tcW w:w="7807" w:type="dxa"/>
          </w:tcPr>
          <w:p w:rsidR="0056741D" w:rsidRPr="00E43B18" w:rsidRDefault="0056741D" w:rsidP="005674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E43B18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 manager</w:t>
            </w:r>
            <w:r w:rsidRPr="00E43B18">
              <w:rPr>
                <w:color w:val="000000" w:themeColor="text1"/>
              </w:rPr>
              <w:t xml:space="preserve">, Database Connection, Open </w:t>
            </w:r>
            <w:r>
              <w:rPr>
                <w:color w:val="000000" w:themeColor="text1"/>
              </w:rPr>
              <w:t>Supplier and Product</w:t>
            </w:r>
            <w:r w:rsidRPr="00E43B18">
              <w:rPr>
                <w:color w:val="000000" w:themeColor="text1"/>
              </w:rPr>
              <w:t xml:space="preserve"> Management interface</w:t>
            </w:r>
          </w:p>
        </w:tc>
      </w:tr>
      <w:tr w:rsidR="0056741D" w:rsidRPr="00E14D99" w:rsidTr="0056741D">
        <w:trPr>
          <w:trHeight w:val="505"/>
        </w:trPr>
        <w:tc>
          <w:tcPr>
            <w:tcW w:w="1566" w:type="dxa"/>
          </w:tcPr>
          <w:p w:rsidR="0056741D" w:rsidRPr="00E43B18" w:rsidRDefault="0056741D" w:rsidP="005674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put</w:t>
            </w:r>
          </w:p>
        </w:tc>
        <w:tc>
          <w:tcPr>
            <w:tcW w:w="7807" w:type="dxa"/>
          </w:tcPr>
          <w:p w:rsidR="0056741D" w:rsidRPr="00E43B18" w:rsidRDefault="006F475D" w:rsidP="00567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ull name, Address, NIC, DOB, Email, Date joined, User Level, Salary, EPF rate, </w:t>
            </w:r>
            <w:proofErr w:type="gramStart"/>
            <w:r>
              <w:rPr>
                <w:color w:val="000000" w:themeColor="text1"/>
              </w:rPr>
              <w:t>Allowed</w:t>
            </w:r>
            <w:proofErr w:type="gramEnd"/>
            <w:r>
              <w:rPr>
                <w:color w:val="000000" w:themeColor="text1"/>
              </w:rPr>
              <w:t xml:space="preserve"> leaves, Contact no</w:t>
            </w:r>
          </w:p>
        </w:tc>
      </w:tr>
      <w:tr w:rsidR="0056741D" w:rsidRPr="00E14D99" w:rsidTr="0056741D">
        <w:trPr>
          <w:trHeight w:val="683"/>
        </w:trPr>
        <w:tc>
          <w:tcPr>
            <w:tcW w:w="1566" w:type="dxa"/>
          </w:tcPr>
          <w:p w:rsidR="0056741D" w:rsidRPr="00E43B18" w:rsidRDefault="0056741D" w:rsidP="005674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Actions </w:t>
            </w:r>
          </w:p>
        </w:tc>
        <w:tc>
          <w:tcPr>
            <w:tcW w:w="7807" w:type="dxa"/>
          </w:tcPr>
          <w:p w:rsidR="0056741D" w:rsidRPr="00E43B18" w:rsidRDefault="0056741D" w:rsidP="005674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serting data, Validating entered data</w:t>
            </w:r>
            <w:r>
              <w:rPr>
                <w:color w:val="000000" w:themeColor="text1"/>
              </w:rPr>
              <w:t>, clicking Submit/Search/Update/Delete/View all buttons</w:t>
            </w:r>
          </w:p>
        </w:tc>
      </w:tr>
      <w:tr w:rsidR="0056741D" w:rsidRPr="00E14D99" w:rsidTr="0056741D">
        <w:trPr>
          <w:trHeight w:val="556"/>
        </w:trPr>
        <w:tc>
          <w:tcPr>
            <w:tcW w:w="1566" w:type="dxa"/>
          </w:tcPr>
          <w:p w:rsidR="0056741D" w:rsidRPr="00E43B18" w:rsidRDefault="0056741D" w:rsidP="005674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Expected result</w:t>
            </w:r>
          </w:p>
        </w:tc>
        <w:tc>
          <w:tcPr>
            <w:tcW w:w="7807" w:type="dxa"/>
          </w:tcPr>
          <w:p w:rsidR="0056741D" w:rsidRDefault="0056741D" w:rsidP="00FB6B77">
            <w:pPr>
              <w:rPr>
                <w:color w:val="000000" w:themeColor="text1"/>
              </w:rPr>
            </w:pPr>
            <w:r w:rsidRPr="00843BAD">
              <w:rPr>
                <w:color w:val="000000" w:themeColor="text1"/>
              </w:rPr>
              <w:t xml:space="preserve">If all data is entered correctly, </w:t>
            </w:r>
            <w:r w:rsidR="00FB6B77">
              <w:rPr>
                <w:color w:val="000000" w:themeColor="text1"/>
              </w:rPr>
              <w:t>data will be added into the database.</w:t>
            </w:r>
          </w:p>
          <w:p w:rsidR="00FB6B77" w:rsidRDefault="00FB6B77" w:rsidP="00FB6B7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system will show an error message if text boxes are empty or invalid data type. </w:t>
            </w:r>
          </w:p>
          <w:p w:rsidR="0053003E" w:rsidRDefault="0053003E" w:rsidP="00FB6B7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f </w:t>
            </w:r>
            <w:r w:rsidR="009A0152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select</w:t>
            </w:r>
            <w:r w:rsidR="009A0152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‘Manager’ as </w:t>
            </w:r>
            <w:r w:rsidR="009A0152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</w:t>
            </w:r>
            <w:r w:rsidR="009A0152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level</w:t>
            </w:r>
            <w:r w:rsidR="009A0152">
              <w:rPr>
                <w:color w:val="000000" w:themeColor="text1"/>
              </w:rPr>
              <w:t>,</w:t>
            </w:r>
            <w:r>
              <w:rPr>
                <w:color w:val="000000" w:themeColor="text1"/>
              </w:rPr>
              <w:t xml:space="preserve"> </w:t>
            </w:r>
            <w:r w:rsidR="009A0152">
              <w:rPr>
                <w:color w:val="000000" w:themeColor="text1"/>
              </w:rPr>
              <w:t xml:space="preserve">a </w:t>
            </w:r>
            <w:r>
              <w:rPr>
                <w:color w:val="000000" w:themeColor="text1"/>
              </w:rPr>
              <w:t>window will be displayed to add username and password.</w:t>
            </w:r>
          </w:p>
          <w:p w:rsidR="0056741D" w:rsidRDefault="00ED5988" w:rsidP="00567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ll employee details will be displayed </w:t>
            </w:r>
            <w:r w:rsidR="001B091A">
              <w:rPr>
                <w:color w:val="000000" w:themeColor="text1"/>
              </w:rPr>
              <w:t>when</w:t>
            </w:r>
            <w:r>
              <w:rPr>
                <w:color w:val="000000" w:themeColor="text1"/>
              </w:rPr>
              <w:t xml:space="preserve"> click</w:t>
            </w:r>
            <w:r w:rsidR="009A0152">
              <w:rPr>
                <w:color w:val="000000" w:themeColor="text1"/>
              </w:rPr>
              <w:t>ing</w:t>
            </w:r>
            <w:r>
              <w:rPr>
                <w:color w:val="000000" w:themeColor="text1"/>
              </w:rPr>
              <w:t xml:space="preserve"> on the search button.</w:t>
            </w:r>
          </w:p>
          <w:p w:rsidR="00ED5988" w:rsidRDefault="00ED5988" w:rsidP="00567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f the user search employees by name, the table will load employee details.</w:t>
            </w:r>
          </w:p>
          <w:p w:rsidR="00ED5988" w:rsidRDefault="00ED5988" w:rsidP="00ED59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Display data on text boxes if the user clicks on </w:t>
            </w:r>
            <w:r w:rsidR="00085CE6">
              <w:rPr>
                <w:color w:val="000000" w:themeColor="text1"/>
              </w:rPr>
              <w:t>employees</w:t>
            </w:r>
            <w:r>
              <w:rPr>
                <w:color w:val="000000" w:themeColor="text1"/>
              </w:rPr>
              <w:t xml:space="preserve"> on the table.</w:t>
            </w:r>
          </w:p>
          <w:p w:rsidR="0053003E" w:rsidRDefault="0053003E" w:rsidP="00ED59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en </w:t>
            </w:r>
            <w:r w:rsidR="009A0152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9A0152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on </w:t>
            </w:r>
            <w:r w:rsidR="009A0152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update </w:t>
            </w:r>
            <w:r w:rsidR="009673B1">
              <w:rPr>
                <w:color w:val="000000" w:themeColor="text1"/>
              </w:rPr>
              <w:t xml:space="preserve">button, </w:t>
            </w:r>
            <w:r w:rsidR="009A0152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employee profile interface should open.</w:t>
            </w:r>
          </w:p>
          <w:p w:rsidR="00ED5988" w:rsidRDefault="00ED5988" w:rsidP="00ED59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updating</w:t>
            </w:r>
            <w:r w:rsidRPr="00843BAD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the system will show a confirmation box before update data into the database.</w:t>
            </w:r>
          </w:p>
          <w:p w:rsidR="00ED5988" w:rsidRDefault="00ED5988" w:rsidP="00ED59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the entered data is deleting</w:t>
            </w:r>
            <w:r w:rsidRPr="00843BAD">
              <w:rPr>
                <w:color w:val="000000" w:themeColor="text1"/>
              </w:rPr>
              <w:t xml:space="preserve">, </w:t>
            </w:r>
            <w:r>
              <w:rPr>
                <w:color w:val="000000" w:themeColor="text1"/>
              </w:rPr>
              <w:t>the system will show a confirmation box before deleting data from the database</w:t>
            </w:r>
          </w:p>
          <w:p w:rsidR="00ED5988" w:rsidRPr="00E43B18" w:rsidRDefault="00ED5988" w:rsidP="0056741D">
            <w:pPr>
              <w:rPr>
                <w:color w:val="000000" w:themeColor="text1"/>
              </w:rPr>
            </w:pPr>
          </w:p>
        </w:tc>
      </w:tr>
      <w:tr w:rsidR="0056741D" w:rsidRPr="00E14D99" w:rsidTr="0056741D">
        <w:trPr>
          <w:trHeight w:val="606"/>
        </w:trPr>
        <w:tc>
          <w:tcPr>
            <w:tcW w:w="1566" w:type="dxa"/>
          </w:tcPr>
          <w:p w:rsidR="0056741D" w:rsidRPr="00E43B18" w:rsidRDefault="0056741D" w:rsidP="005674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Actual Result</w:t>
            </w:r>
          </w:p>
        </w:tc>
        <w:tc>
          <w:tcPr>
            <w:tcW w:w="7807" w:type="dxa"/>
          </w:tcPr>
          <w:p w:rsidR="0056741D" w:rsidRDefault="0056741D" w:rsidP="00567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d</w:t>
            </w:r>
            <w:r w:rsidRPr="00843BAD">
              <w:rPr>
                <w:color w:val="000000" w:themeColor="text1"/>
              </w:rPr>
              <w:t xml:space="preserve">ata is entered correctly, </w:t>
            </w:r>
            <w:r>
              <w:rPr>
                <w:color w:val="000000" w:themeColor="text1"/>
              </w:rPr>
              <w:t>the system will add data into the database.</w:t>
            </w:r>
          </w:p>
          <w:p w:rsidR="0056741D" w:rsidRDefault="0056741D" w:rsidP="0056741D">
            <w:pPr>
              <w:rPr>
                <w:color w:val="000000" w:themeColor="text1"/>
              </w:rPr>
            </w:pPr>
            <w:r w:rsidRPr="00541A6C">
              <w:rPr>
                <w:color w:val="000000" w:themeColor="text1"/>
              </w:rPr>
              <w:t xml:space="preserve">If </w:t>
            </w:r>
            <w:r>
              <w:rPr>
                <w:color w:val="000000" w:themeColor="text1"/>
              </w:rPr>
              <w:t xml:space="preserve">data </w:t>
            </w:r>
            <w:r w:rsidRPr="00541A6C">
              <w:rPr>
                <w:color w:val="000000" w:themeColor="text1"/>
              </w:rPr>
              <w:t xml:space="preserve">entered </w:t>
            </w:r>
            <w:r>
              <w:rPr>
                <w:color w:val="000000" w:themeColor="text1"/>
              </w:rPr>
              <w:t xml:space="preserve">to the </w:t>
            </w:r>
            <w:r w:rsidRPr="00541A6C">
              <w:rPr>
                <w:color w:val="000000" w:themeColor="text1"/>
              </w:rPr>
              <w:t>database</w:t>
            </w:r>
            <w:r>
              <w:rPr>
                <w:color w:val="000000" w:themeColor="text1"/>
              </w:rPr>
              <w:t xml:space="preserve"> systems</w:t>
            </w:r>
            <w:r w:rsidRPr="00541A6C">
              <w:rPr>
                <w:color w:val="000000" w:themeColor="text1"/>
              </w:rPr>
              <w:t xml:space="preserve"> loads tables</w:t>
            </w:r>
            <w:r>
              <w:rPr>
                <w:color w:val="000000" w:themeColor="text1"/>
              </w:rPr>
              <w:t>.</w:t>
            </w:r>
          </w:p>
          <w:p w:rsidR="0053003E" w:rsidRDefault="0053003E" w:rsidP="0053003E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en </w:t>
            </w:r>
            <w:r w:rsidR="009A0152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select</w:t>
            </w:r>
            <w:r w:rsidR="009A0152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‘Manager’ as </w:t>
            </w:r>
            <w:r w:rsidR="009A0152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</w:t>
            </w:r>
            <w:r w:rsidR="009A0152">
              <w:rPr>
                <w:color w:val="000000" w:themeColor="text1"/>
              </w:rPr>
              <w:t>-</w:t>
            </w:r>
            <w:r>
              <w:rPr>
                <w:color w:val="000000" w:themeColor="text1"/>
              </w:rPr>
              <w:t>level window will be displayed to add username and password.</w:t>
            </w:r>
          </w:p>
          <w:p w:rsidR="0056741D" w:rsidRDefault="0056741D" w:rsidP="00567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oad tables from the d</w:t>
            </w:r>
            <w:r w:rsidRPr="00541A6C">
              <w:rPr>
                <w:color w:val="000000" w:themeColor="text1"/>
              </w:rPr>
              <w:t xml:space="preserve">atabase </w:t>
            </w:r>
            <w:r>
              <w:rPr>
                <w:color w:val="000000" w:themeColor="text1"/>
              </w:rPr>
              <w:t xml:space="preserve">when user search </w:t>
            </w:r>
            <w:r w:rsidR="0053003E">
              <w:rPr>
                <w:color w:val="000000" w:themeColor="text1"/>
              </w:rPr>
              <w:t>employee</w:t>
            </w:r>
            <w:r>
              <w:rPr>
                <w:color w:val="000000" w:themeColor="text1"/>
              </w:rPr>
              <w:t xml:space="preserve"> by name</w:t>
            </w:r>
            <w:r w:rsidRPr="00E43B18">
              <w:rPr>
                <w:color w:val="000000" w:themeColor="text1"/>
              </w:rPr>
              <w:t>.</w:t>
            </w:r>
          </w:p>
          <w:p w:rsidR="0056741D" w:rsidRDefault="0056741D" w:rsidP="00567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Load tables and display all </w:t>
            </w:r>
            <w:r w:rsidR="00792213">
              <w:rPr>
                <w:color w:val="000000" w:themeColor="text1"/>
              </w:rPr>
              <w:t>employee</w:t>
            </w:r>
            <w:r>
              <w:rPr>
                <w:color w:val="000000" w:themeColor="text1"/>
              </w:rPr>
              <w:t xml:space="preserve"> details if the user clicks on </w:t>
            </w:r>
            <w:r w:rsidR="009A0152">
              <w:rPr>
                <w:color w:val="000000" w:themeColor="text1"/>
              </w:rPr>
              <w:t xml:space="preserve">the </w:t>
            </w:r>
            <w:r w:rsidR="000D01AF">
              <w:rPr>
                <w:color w:val="000000" w:themeColor="text1"/>
              </w:rPr>
              <w:t>search</w:t>
            </w:r>
            <w:r>
              <w:rPr>
                <w:color w:val="000000" w:themeColor="text1"/>
              </w:rPr>
              <w:t xml:space="preserve"> button.</w:t>
            </w:r>
          </w:p>
          <w:p w:rsidR="009673B1" w:rsidRDefault="009673B1" w:rsidP="009673B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When </w:t>
            </w:r>
            <w:r w:rsidR="009A0152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user click</w:t>
            </w:r>
            <w:r w:rsidR="009A0152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on </w:t>
            </w:r>
            <w:r w:rsidR="009A0152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update button, </w:t>
            </w:r>
            <w:r w:rsidR="009A0152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employee profile interface opens.</w:t>
            </w:r>
          </w:p>
          <w:p w:rsidR="0056741D" w:rsidRDefault="0056741D" w:rsidP="00567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the</w:t>
            </w:r>
            <w:r w:rsidR="007946A6">
              <w:rPr>
                <w:color w:val="000000" w:themeColor="text1"/>
              </w:rPr>
              <w:t xml:space="preserve"> user click</w:t>
            </w:r>
            <w:r w:rsidR="009A0152">
              <w:rPr>
                <w:color w:val="000000" w:themeColor="text1"/>
              </w:rPr>
              <w:t>s</w:t>
            </w:r>
            <w:r w:rsidR="007946A6">
              <w:rPr>
                <w:color w:val="000000" w:themeColor="text1"/>
              </w:rPr>
              <w:t xml:space="preserve"> on </w:t>
            </w:r>
            <w:r w:rsidR="009A0152">
              <w:rPr>
                <w:color w:val="000000" w:themeColor="text1"/>
              </w:rPr>
              <w:t xml:space="preserve">the </w:t>
            </w:r>
            <w:r w:rsidR="007946A6">
              <w:rPr>
                <w:color w:val="000000" w:themeColor="text1"/>
              </w:rPr>
              <w:t xml:space="preserve">delete button, </w:t>
            </w:r>
            <w:r w:rsidR="009A0152">
              <w:rPr>
                <w:color w:val="000000" w:themeColor="text1"/>
              </w:rPr>
              <w:t xml:space="preserve">the </w:t>
            </w:r>
            <w:r w:rsidR="007946A6">
              <w:rPr>
                <w:color w:val="000000" w:themeColor="text1"/>
              </w:rPr>
              <w:t>system will delete data from the database.</w:t>
            </w:r>
          </w:p>
          <w:p w:rsidR="0056741D" w:rsidRPr="00E43B18" w:rsidRDefault="0056741D" w:rsidP="0056741D">
            <w:pPr>
              <w:rPr>
                <w:color w:val="000000" w:themeColor="text1"/>
              </w:rPr>
            </w:pPr>
          </w:p>
        </w:tc>
      </w:tr>
      <w:tr w:rsidR="0056741D" w:rsidRPr="00E14D99" w:rsidTr="0056741D">
        <w:trPr>
          <w:trHeight w:val="568"/>
        </w:trPr>
        <w:tc>
          <w:tcPr>
            <w:tcW w:w="1566" w:type="dxa"/>
          </w:tcPr>
          <w:p w:rsidR="0056741D" w:rsidRPr="00E43B18" w:rsidRDefault="0056741D" w:rsidP="0056741D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ass/Fail</w:t>
            </w:r>
          </w:p>
        </w:tc>
        <w:tc>
          <w:tcPr>
            <w:tcW w:w="7807" w:type="dxa"/>
          </w:tcPr>
          <w:p w:rsidR="0056741D" w:rsidRPr="00E43B18" w:rsidRDefault="00216416" w:rsidP="0056741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ail</w:t>
            </w:r>
          </w:p>
        </w:tc>
      </w:tr>
    </w:tbl>
    <w:p w:rsidR="009F624F" w:rsidRDefault="009F624F" w:rsidP="00E14D99">
      <w:pPr>
        <w:rPr>
          <w:color w:val="D9D9D9" w:themeColor="background1" w:themeShade="D9"/>
        </w:rPr>
      </w:pPr>
    </w:p>
    <w:p w:rsidR="004D4F6A" w:rsidRDefault="004D4F6A" w:rsidP="00E14D99">
      <w:pPr>
        <w:rPr>
          <w:color w:val="D9D9D9" w:themeColor="background1" w:themeShade="D9"/>
        </w:rPr>
      </w:pPr>
    </w:p>
    <w:p w:rsidR="004D4F6A" w:rsidRDefault="004D4F6A" w:rsidP="00E14D99">
      <w:pPr>
        <w:rPr>
          <w:color w:val="D9D9D9" w:themeColor="background1" w:themeShade="D9"/>
        </w:rPr>
      </w:pPr>
    </w:p>
    <w:tbl>
      <w:tblPr>
        <w:tblW w:w="9373" w:type="dxa"/>
        <w:tblInd w:w="-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6"/>
        <w:gridCol w:w="7807"/>
      </w:tblGrid>
      <w:tr w:rsidR="001A117A" w:rsidRPr="00E14D99" w:rsidTr="00F64C3B">
        <w:trPr>
          <w:trHeight w:val="417"/>
        </w:trPr>
        <w:tc>
          <w:tcPr>
            <w:tcW w:w="9373" w:type="dxa"/>
            <w:gridSpan w:val="2"/>
          </w:tcPr>
          <w:p w:rsidR="001A117A" w:rsidRPr="00E43B18" w:rsidRDefault="001A117A" w:rsidP="00F64C3B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Test Case</w:t>
            </w:r>
          </w:p>
        </w:tc>
      </w:tr>
      <w:tr w:rsidR="001A117A" w:rsidRPr="00E14D99" w:rsidTr="00F64C3B">
        <w:trPr>
          <w:trHeight w:val="417"/>
        </w:trPr>
        <w:tc>
          <w:tcPr>
            <w:tcW w:w="9373" w:type="dxa"/>
            <w:gridSpan w:val="2"/>
          </w:tcPr>
          <w:p w:rsidR="001A117A" w:rsidRPr="00E43B18" w:rsidRDefault="001A117A" w:rsidP="00F64C3B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Test Case Description:</w:t>
            </w:r>
            <w:r>
              <w:rPr>
                <w:color w:val="000000" w:themeColor="text1"/>
              </w:rPr>
              <w:t xml:space="preserve"> View Manager Profile</w:t>
            </w:r>
          </w:p>
        </w:tc>
      </w:tr>
      <w:tr w:rsidR="001A117A" w:rsidRPr="00E14D99" w:rsidTr="00F64C3B">
        <w:trPr>
          <w:trHeight w:val="559"/>
        </w:trPr>
        <w:tc>
          <w:tcPr>
            <w:tcW w:w="1566" w:type="dxa"/>
          </w:tcPr>
          <w:p w:rsidR="001A117A" w:rsidRPr="00E43B18" w:rsidRDefault="001A117A" w:rsidP="00F64C3B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Test Case ID: </w:t>
            </w:r>
          </w:p>
        </w:tc>
        <w:tc>
          <w:tcPr>
            <w:tcW w:w="7807" w:type="dxa"/>
          </w:tcPr>
          <w:p w:rsidR="001A117A" w:rsidRPr="00E43B18" w:rsidRDefault="001A117A" w:rsidP="00F64C3B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9</w:t>
            </w:r>
          </w:p>
        </w:tc>
      </w:tr>
      <w:tr w:rsidR="001A117A" w:rsidRPr="00E14D99" w:rsidTr="00F64C3B">
        <w:trPr>
          <w:trHeight w:val="694"/>
        </w:trPr>
        <w:tc>
          <w:tcPr>
            <w:tcW w:w="1566" w:type="dxa"/>
          </w:tcPr>
          <w:p w:rsidR="001A117A" w:rsidRPr="00E43B18" w:rsidRDefault="001A117A" w:rsidP="00F64C3B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recondition</w:t>
            </w:r>
          </w:p>
        </w:tc>
        <w:tc>
          <w:tcPr>
            <w:tcW w:w="7807" w:type="dxa"/>
          </w:tcPr>
          <w:p w:rsidR="001A117A" w:rsidRPr="00E43B18" w:rsidRDefault="001A117A" w:rsidP="00F64C3B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Logged in to </w:t>
            </w:r>
            <w:r>
              <w:rPr>
                <w:color w:val="000000" w:themeColor="text1"/>
              </w:rPr>
              <w:t xml:space="preserve">the </w:t>
            </w:r>
            <w:r w:rsidRPr="00E43B18">
              <w:rPr>
                <w:color w:val="000000" w:themeColor="text1"/>
              </w:rPr>
              <w:t>system</w:t>
            </w:r>
            <w:r>
              <w:rPr>
                <w:color w:val="000000" w:themeColor="text1"/>
              </w:rPr>
              <w:t xml:space="preserve"> as a manager</w:t>
            </w:r>
            <w:r w:rsidRPr="00E43B18">
              <w:rPr>
                <w:color w:val="000000" w:themeColor="text1"/>
              </w:rPr>
              <w:t xml:space="preserve">, Database Connection, Open </w:t>
            </w:r>
            <w:r>
              <w:rPr>
                <w:color w:val="000000" w:themeColor="text1"/>
              </w:rPr>
              <w:t>Employee Profile</w:t>
            </w:r>
            <w:r w:rsidRPr="00E43B18">
              <w:rPr>
                <w:color w:val="000000" w:themeColor="text1"/>
              </w:rPr>
              <w:t xml:space="preserve"> interface</w:t>
            </w:r>
          </w:p>
        </w:tc>
      </w:tr>
      <w:tr w:rsidR="001A117A" w:rsidRPr="00E14D99" w:rsidTr="00F64C3B">
        <w:trPr>
          <w:trHeight w:val="505"/>
        </w:trPr>
        <w:tc>
          <w:tcPr>
            <w:tcW w:w="1566" w:type="dxa"/>
          </w:tcPr>
          <w:p w:rsidR="001A117A" w:rsidRPr="00E43B18" w:rsidRDefault="001A117A" w:rsidP="00F64C3B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Input</w:t>
            </w:r>
          </w:p>
        </w:tc>
        <w:tc>
          <w:tcPr>
            <w:tcW w:w="7807" w:type="dxa"/>
          </w:tcPr>
          <w:p w:rsidR="001A117A" w:rsidRPr="00E43B18" w:rsidRDefault="001A117A" w:rsidP="00F64C3B">
            <w:pPr>
              <w:rPr>
                <w:color w:val="000000" w:themeColor="text1"/>
              </w:rPr>
            </w:pPr>
          </w:p>
        </w:tc>
      </w:tr>
      <w:tr w:rsidR="001A117A" w:rsidRPr="00E14D99" w:rsidTr="00F64C3B">
        <w:trPr>
          <w:trHeight w:val="427"/>
        </w:trPr>
        <w:tc>
          <w:tcPr>
            <w:tcW w:w="1566" w:type="dxa"/>
          </w:tcPr>
          <w:p w:rsidR="001A117A" w:rsidRPr="00E43B18" w:rsidRDefault="001A117A" w:rsidP="00F64C3B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 xml:space="preserve">Actions </w:t>
            </w:r>
          </w:p>
        </w:tc>
        <w:tc>
          <w:tcPr>
            <w:tcW w:w="7807" w:type="dxa"/>
          </w:tcPr>
          <w:p w:rsidR="001A117A" w:rsidRPr="00E43B18" w:rsidRDefault="00D20BC8" w:rsidP="00F64C3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</w:t>
            </w:r>
            <w:r w:rsidR="001A117A">
              <w:rPr>
                <w:color w:val="000000" w:themeColor="text1"/>
              </w:rPr>
              <w:t xml:space="preserve">licking </w:t>
            </w:r>
            <w:r>
              <w:rPr>
                <w:color w:val="000000" w:themeColor="text1"/>
              </w:rPr>
              <w:t xml:space="preserve">View profile </w:t>
            </w:r>
            <w:r w:rsidR="001A117A">
              <w:rPr>
                <w:color w:val="000000" w:themeColor="text1"/>
              </w:rPr>
              <w:t>button</w:t>
            </w:r>
          </w:p>
        </w:tc>
      </w:tr>
      <w:tr w:rsidR="001A117A" w:rsidRPr="00E14D99" w:rsidTr="00F64C3B">
        <w:trPr>
          <w:trHeight w:val="556"/>
        </w:trPr>
        <w:tc>
          <w:tcPr>
            <w:tcW w:w="1566" w:type="dxa"/>
          </w:tcPr>
          <w:p w:rsidR="001A117A" w:rsidRPr="00E43B18" w:rsidRDefault="001A117A" w:rsidP="00F64C3B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Expected result</w:t>
            </w:r>
          </w:p>
        </w:tc>
        <w:tc>
          <w:tcPr>
            <w:tcW w:w="7807" w:type="dxa"/>
          </w:tcPr>
          <w:p w:rsidR="001A117A" w:rsidRPr="00E43B18" w:rsidRDefault="00355803" w:rsidP="001A117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click on view profile button manager’s profile will</w:t>
            </w:r>
            <w:r w:rsidR="001A117A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be displayed.</w:t>
            </w:r>
          </w:p>
        </w:tc>
      </w:tr>
      <w:tr w:rsidR="001A117A" w:rsidRPr="00E14D99" w:rsidTr="00F64C3B">
        <w:trPr>
          <w:trHeight w:val="606"/>
        </w:trPr>
        <w:tc>
          <w:tcPr>
            <w:tcW w:w="1566" w:type="dxa"/>
          </w:tcPr>
          <w:p w:rsidR="001A117A" w:rsidRPr="00E43B18" w:rsidRDefault="001A117A" w:rsidP="00F64C3B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Actual Result</w:t>
            </w:r>
          </w:p>
        </w:tc>
        <w:tc>
          <w:tcPr>
            <w:tcW w:w="7807" w:type="dxa"/>
          </w:tcPr>
          <w:p w:rsidR="001A117A" w:rsidRDefault="00355803" w:rsidP="001A117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When click on view profile button manager’s profile interface will open.</w:t>
            </w:r>
          </w:p>
          <w:p w:rsidR="00355803" w:rsidRPr="00541A6C" w:rsidRDefault="00355803" w:rsidP="001A117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t allows updat</w:t>
            </w:r>
            <w:r w:rsidR="00C23F32">
              <w:rPr>
                <w:color w:val="000000" w:themeColor="text1"/>
              </w:rPr>
              <w:t>ing</w:t>
            </w:r>
            <w:r>
              <w:rPr>
                <w:color w:val="000000" w:themeColor="text1"/>
              </w:rPr>
              <w:t xml:space="preserve"> profile.</w:t>
            </w:r>
          </w:p>
        </w:tc>
      </w:tr>
      <w:tr w:rsidR="001A117A" w:rsidRPr="00E14D99" w:rsidTr="00F64C3B">
        <w:trPr>
          <w:trHeight w:val="568"/>
        </w:trPr>
        <w:tc>
          <w:tcPr>
            <w:tcW w:w="1566" w:type="dxa"/>
          </w:tcPr>
          <w:p w:rsidR="001A117A" w:rsidRPr="00E43B18" w:rsidRDefault="001A117A" w:rsidP="00F64C3B">
            <w:pPr>
              <w:rPr>
                <w:color w:val="000000" w:themeColor="text1"/>
              </w:rPr>
            </w:pPr>
            <w:r w:rsidRPr="00E43B18">
              <w:rPr>
                <w:color w:val="000000" w:themeColor="text1"/>
              </w:rPr>
              <w:t>Pass/Fail</w:t>
            </w:r>
          </w:p>
        </w:tc>
        <w:tc>
          <w:tcPr>
            <w:tcW w:w="7807" w:type="dxa"/>
          </w:tcPr>
          <w:p w:rsidR="001A117A" w:rsidRPr="00E43B18" w:rsidRDefault="001E691E" w:rsidP="00F64C3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Pass</w:t>
            </w:r>
          </w:p>
        </w:tc>
      </w:tr>
    </w:tbl>
    <w:p w:rsidR="004D4F6A" w:rsidRDefault="004D4F6A" w:rsidP="00E14D99">
      <w:pPr>
        <w:rPr>
          <w:color w:val="D9D9D9" w:themeColor="background1" w:themeShade="D9"/>
        </w:rPr>
      </w:pPr>
    </w:p>
    <w:p w:rsidR="004D4F6A" w:rsidRDefault="004D4F6A" w:rsidP="00E14D99">
      <w:pPr>
        <w:rPr>
          <w:color w:val="D9D9D9" w:themeColor="background1" w:themeShade="D9"/>
        </w:rPr>
      </w:pPr>
    </w:p>
    <w:p w:rsidR="004D4F6A" w:rsidRPr="00E14D99" w:rsidRDefault="004D4F6A" w:rsidP="00E14D99">
      <w:pPr>
        <w:rPr>
          <w:color w:val="D9D9D9" w:themeColor="background1" w:themeShade="D9"/>
        </w:rPr>
      </w:pPr>
    </w:p>
    <w:sectPr w:rsidR="004D4F6A" w:rsidRPr="00E14D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684E" w:rsidRDefault="00DA684E" w:rsidP="00AE4E38">
      <w:r>
        <w:separator/>
      </w:r>
    </w:p>
  </w:endnote>
  <w:endnote w:type="continuationSeparator" w:id="0">
    <w:p w:rsidR="00DA684E" w:rsidRDefault="00DA684E" w:rsidP="00AE4E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684E" w:rsidRDefault="00DA684E" w:rsidP="00AE4E38">
      <w:r>
        <w:separator/>
      </w:r>
    </w:p>
  </w:footnote>
  <w:footnote w:type="continuationSeparator" w:id="0">
    <w:p w:rsidR="00DA684E" w:rsidRDefault="00DA684E" w:rsidP="00AE4E3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MjQzszC2NDQyMLBQ0lEKTi0uzszPAykwqQUAO7v7oCwAAAA="/>
  </w:docVars>
  <w:rsids>
    <w:rsidRoot w:val="00EA0A21"/>
    <w:rsid w:val="000160BB"/>
    <w:rsid w:val="000333C2"/>
    <w:rsid w:val="00034AD0"/>
    <w:rsid w:val="0007340E"/>
    <w:rsid w:val="000746CD"/>
    <w:rsid w:val="00081458"/>
    <w:rsid w:val="00085CE6"/>
    <w:rsid w:val="00085F90"/>
    <w:rsid w:val="00091E04"/>
    <w:rsid w:val="00091EFA"/>
    <w:rsid w:val="000921E6"/>
    <w:rsid w:val="000937F9"/>
    <w:rsid w:val="000A79EE"/>
    <w:rsid w:val="000C3399"/>
    <w:rsid w:val="000D01AF"/>
    <w:rsid w:val="000D3804"/>
    <w:rsid w:val="000D5DD4"/>
    <w:rsid w:val="000D634E"/>
    <w:rsid w:val="000D6FE0"/>
    <w:rsid w:val="000E2A6F"/>
    <w:rsid w:val="000E69A3"/>
    <w:rsid w:val="000F28DB"/>
    <w:rsid w:val="000F3BE7"/>
    <w:rsid w:val="000F3D01"/>
    <w:rsid w:val="000F7639"/>
    <w:rsid w:val="0010609C"/>
    <w:rsid w:val="00117475"/>
    <w:rsid w:val="001235E5"/>
    <w:rsid w:val="00143F85"/>
    <w:rsid w:val="00146FBE"/>
    <w:rsid w:val="001506D6"/>
    <w:rsid w:val="001512D0"/>
    <w:rsid w:val="0016216E"/>
    <w:rsid w:val="00174B5F"/>
    <w:rsid w:val="0019017A"/>
    <w:rsid w:val="0019169D"/>
    <w:rsid w:val="00196975"/>
    <w:rsid w:val="001A117A"/>
    <w:rsid w:val="001B091A"/>
    <w:rsid w:val="001E106D"/>
    <w:rsid w:val="001E691E"/>
    <w:rsid w:val="001F593F"/>
    <w:rsid w:val="00203DE6"/>
    <w:rsid w:val="00205436"/>
    <w:rsid w:val="0021356A"/>
    <w:rsid w:val="00216416"/>
    <w:rsid w:val="00224618"/>
    <w:rsid w:val="0023751F"/>
    <w:rsid w:val="002459D6"/>
    <w:rsid w:val="00247630"/>
    <w:rsid w:val="0025732A"/>
    <w:rsid w:val="00265619"/>
    <w:rsid w:val="002855D4"/>
    <w:rsid w:val="0028591E"/>
    <w:rsid w:val="002874B6"/>
    <w:rsid w:val="00296B75"/>
    <w:rsid w:val="002A608B"/>
    <w:rsid w:val="002B0A23"/>
    <w:rsid w:val="002B21D0"/>
    <w:rsid w:val="002B21F1"/>
    <w:rsid w:val="002C213F"/>
    <w:rsid w:val="003014D8"/>
    <w:rsid w:val="00301EED"/>
    <w:rsid w:val="003054FD"/>
    <w:rsid w:val="00323DA2"/>
    <w:rsid w:val="00324299"/>
    <w:rsid w:val="003273EE"/>
    <w:rsid w:val="00335D3F"/>
    <w:rsid w:val="00337E1D"/>
    <w:rsid w:val="003456C0"/>
    <w:rsid w:val="00346B81"/>
    <w:rsid w:val="003551B0"/>
    <w:rsid w:val="00355803"/>
    <w:rsid w:val="00365F36"/>
    <w:rsid w:val="00371C69"/>
    <w:rsid w:val="00385CAB"/>
    <w:rsid w:val="00396FCA"/>
    <w:rsid w:val="003B0176"/>
    <w:rsid w:val="003B7327"/>
    <w:rsid w:val="003E41ED"/>
    <w:rsid w:val="00404828"/>
    <w:rsid w:val="00404A16"/>
    <w:rsid w:val="00410306"/>
    <w:rsid w:val="00411878"/>
    <w:rsid w:val="004141EF"/>
    <w:rsid w:val="00415943"/>
    <w:rsid w:val="0041760F"/>
    <w:rsid w:val="00421457"/>
    <w:rsid w:val="004236C2"/>
    <w:rsid w:val="0044505D"/>
    <w:rsid w:val="00450D07"/>
    <w:rsid w:val="00453077"/>
    <w:rsid w:val="00472A98"/>
    <w:rsid w:val="00472D16"/>
    <w:rsid w:val="00472D28"/>
    <w:rsid w:val="0048285A"/>
    <w:rsid w:val="0049275B"/>
    <w:rsid w:val="004A7156"/>
    <w:rsid w:val="004B084F"/>
    <w:rsid w:val="004B1E63"/>
    <w:rsid w:val="004B4A1C"/>
    <w:rsid w:val="004B6E43"/>
    <w:rsid w:val="004C2B8D"/>
    <w:rsid w:val="004C300A"/>
    <w:rsid w:val="004C4CB5"/>
    <w:rsid w:val="004D1D84"/>
    <w:rsid w:val="004D4F6A"/>
    <w:rsid w:val="004D5B1F"/>
    <w:rsid w:val="004D5BF1"/>
    <w:rsid w:val="004E1293"/>
    <w:rsid w:val="004E3B82"/>
    <w:rsid w:val="004F4080"/>
    <w:rsid w:val="00501996"/>
    <w:rsid w:val="0050227F"/>
    <w:rsid w:val="0051535E"/>
    <w:rsid w:val="00521CD9"/>
    <w:rsid w:val="00523C6A"/>
    <w:rsid w:val="00525DD3"/>
    <w:rsid w:val="00526B60"/>
    <w:rsid w:val="0053003E"/>
    <w:rsid w:val="00534CDE"/>
    <w:rsid w:val="0053507D"/>
    <w:rsid w:val="00535D54"/>
    <w:rsid w:val="00541A6C"/>
    <w:rsid w:val="00555792"/>
    <w:rsid w:val="00555F38"/>
    <w:rsid w:val="00564DAC"/>
    <w:rsid w:val="0056741D"/>
    <w:rsid w:val="005840A4"/>
    <w:rsid w:val="005841CC"/>
    <w:rsid w:val="00590DCF"/>
    <w:rsid w:val="00590E9D"/>
    <w:rsid w:val="00591DA0"/>
    <w:rsid w:val="00594725"/>
    <w:rsid w:val="005A0C48"/>
    <w:rsid w:val="005A2944"/>
    <w:rsid w:val="005B3783"/>
    <w:rsid w:val="005B38B0"/>
    <w:rsid w:val="005B4CBA"/>
    <w:rsid w:val="005C5CE1"/>
    <w:rsid w:val="005E5D72"/>
    <w:rsid w:val="005F0687"/>
    <w:rsid w:val="005F4587"/>
    <w:rsid w:val="006004F0"/>
    <w:rsid w:val="00601A43"/>
    <w:rsid w:val="006058A0"/>
    <w:rsid w:val="00610661"/>
    <w:rsid w:val="006116BA"/>
    <w:rsid w:val="00613FF7"/>
    <w:rsid w:val="00615B89"/>
    <w:rsid w:val="0061679C"/>
    <w:rsid w:val="00616A01"/>
    <w:rsid w:val="00616D0B"/>
    <w:rsid w:val="0062132B"/>
    <w:rsid w:val="00625359"/>
    <w:rsid w:val="00632666"/>
    <w:rsid w:val="00634A10"/>
    <w:rsid w:val="006404DD"/>
    <w:rsid w:val="006603E6"/>
    <w:rsid w:val="00660E34"/>
    <w:rsid w:val="0066276D"/>
    <w:rsid w:val="00662F59"/>
    <w:rsid w:val="006706C3"/>
    <w:rsid w:val="006845DE"/>
    <w:rsid w:val="006959CB"/>
    <w:rsid w:val="00695B13"/>
    <w:rsid w:val="006A078E"/>
    <w:rsid w:val="006B2DC1"/>
    <w:rsid w:val="006B32C0"/>
    <w:rsid w:val="006B3CB4"/>
    <w:rsid w:val="006B7ADE"/>
    <w:rsid w:val="006B7DA1"/>
    <w:rsid w:val="006C0B63"/>
    <w:rsid w:val="006C4ADC"/>
    <w:rsid w:val="006C5469"/>
    <w:rsid w:val="006D12F2"/>
    <w:rsid w:val="006D3A60"/>
    <w:rsid w:val="006D4825"/>
    <w:rsid w:val="006F475D"/>
    <w:rsid w:val="006F6A28"/>
    <w:rsid w:val="006F787C"/>
    <w:rsid w:val="0070459B"/>
    <w:rsid w:val="00705EC3"/>
    <w:rsid w:val="007114B4"/>
    <w:rsid w:val="0071230B"/>
    <w:rsid w:val="0072358A"/>
    <w:rsid w:val="00723B12"/>
    <w:rsid w:val="0072403A"/>
    <w:rsid w:val="00724A67"/>
    <w:rsid w:val="00727967"/>
    <w:rsid w:val="00735EF4"/>
    <w:rsid w:val="00740E79"/>
    <w:rsid w:val="00744799"/>
    <w:rsid w:val="00754CA8"/>
    <w:rsid w:val="00766A5F"/>
    <w:rsid w:val="00772D19"/>
    <w:rsid w:val="00792213"/>
    <w:rsid w:val="00792BF6"/>
    <w:rsid w:val="00792F42"/>
    <w:rsid w:val="007946A6"/>
    <w:rsid w:val="007957BD"/>
    <w:rsid w:val="007A3C51"/>
    <w:rsid w:val="007A6098"/>
    <w:rsid w:val="007A6BF8"/>
    <w:rsid w:val="007A7B07"/>
    <w:rsid w:val="007B04A0"/>
    <w:rsid w:val="007C3D7C"/>
    <w:rsid w:val="007D38FD"/>
    <w:rsid w:val="007E2637"/>
    <w:rsid w:val="007E6378"/>
    <w:rsid w:val="007F1901"/>
    <w:rsid w:val="007F2E1A"/>
    <w:rsid w:val="007F4F92"/>
    <w:rsid w:val="007F5478"/>
    <w:rsid w:val="00804781"/>
    <w:rsid w:val="00806801"/>
    <w:rsid w:val="00813044"/>
    <w:rsid w:val="0081580C"/>
    <w:rsid w:val="00817C6A"/>
    <w:rsid w:val="00831309"/>
    <w:rsid w:val="00833D80"/>
    <w:rsid w:val="00834050"/>
    <w:rsid w:val="00843820"/>
    <w:rsid w:val="00843BAD"/>
    <w:rsid w:val="00843C3A"/>
    <w:rsid w:val="008447DB"/>
    <w:rsid w:val="00845C26"/>
    <w:rsid w:val="0085378B"/>
    <w:rsid w:val="0086093E"/>
    <w:rsid w:val="00860E03"/>
    <w:rsid w:val="00863A04"/>
    <w:rsid w:val="0086602F"/>
    <w:rsid w:val="008705C6"/>
    <w:rsid w:val="008727D6"/>
    <w:rsid w:val="0087375B"/>
    <w:rsid w:val="008752AF"/>
    <w:rsid w:val="00876C59"/>
    <w:rsid w:val="008864C3"/>
    <w:rsid w:val="00886D80"/>
    <w:rsid w:val="00890AD5"/>
    <w:rsid w:val="008B5145"/>
    <w:rsid w:val="008C096D"/>
    <w:rsid w:val="008D12EA"/>
    <w:rsid w:val="008D2DD7"/>
    <w:rsid w:val="008D3FD6"/>
    <w:rsid w:val="008D5837"/>
    <w:rsid w:val="008E1B69"/>
    <w:rsid w:val="008E6515"/>
    <w:rsid w:val="008F20A0"/>
    <w:rsid w:val="008F7C02"/>
    <w:rsid w:val="00900C81"/>
    <w:rsid w:val="009041A2"/>
    <w:rsid w:val="009267B9"/>
    <w:rsid w:val="00943567"/>
    <w:rsid w:val="0094669D"/>
    <w:rsid w:val="0094736A"/>
    <w:rsid w:val="00962118"/>
    <w:rsid w:val="009673B1"/>
    <w:rsid w:val="0097271F"/>
    <w:rsid w:val="00986390"/>
    <w:rsid w:val="009A0152"/>
    <w:rsid w:val="009A10D6"/>
    <w:rsid w:val="009A7459"/>
    <w:rsid w:val="009B34A8"/>
    <w:rsid w:val="009D6641"/>
    <w:rsid w:val="009E7D86"/>
    <w:rsid w:val="009F1A05"/>
    <w:rsid w:val="009F624F"/>
    <w:rsid w:val="00A05934"/>
    <w:rsid w:val="00A132CB"/>
    <w:rsid w:val="00A23732"/>
    <w:rsid w:val="00A23FFB"/>
    <w:rsid w:val="00A27DC1"/>
    <w:rsid w:val="00A32E4D"/>
    <w:rsid w:val="00A34A70"/>
    <w:rsid w:val="00A36BBE"/>
    <w:rsid w:val="00A4547E"/>
    <w:rsid w:val="00A65F61"/>
    <w:rsid w:val="00A70509"/>
    <w:rsid w:val="00A713B2"/>
    <w:rsid w:val="00A728A1"/>
    <w:rsid w:val="00A77EBC"/>
    <w:rsid w:val="00AA248E"/>
    <w:rsid w:val="00AA4E9E"/>
    <w:rsid w:val="00AB5099"/>
    <w:rsid w:val="00AB64E9"/>
    <w:rsid w:val="00AD0D92"/>
    <w:rsid w:val="00AE4E38"/>
    <w:rsid w:val="00AE70C6"/>
    <w:rsid w:val="00AF27AE"/>
    <w:rsid w:val="00AF2FA0"/>
    <w:rsid w:val="00B04769"/>
    <w:rsid w:val="00B239D1"/>
    <w:rsid w:val="00B30468"/>
    <w:rsid w:val="00B334CD"/>
    <w:rsid w:val="00B363FA"/>
    <w:rsid w:val="00B37373"/>
    <w:rsid w:val="00B40273"/>
    <w:rsid w:val="00B51C33"/>
    <w:rsid w:val="00B60252"/>
    <w:rsid w:val="00B71E48"/>
    <w:rsid w:val="00B7241C"/>
    <w:rsid w:val="00B7281F"/>
    <w:rsid w:val="00B7681E"/>
    <w:rsid w:val="00B82C49"/>
    <w:rsid w:val="00B877BD"/>
    <w:rsid w:val="00B961B9"/>
    <w:rsid w:val="00BA2176"/>
    <w:rsid w:val="00BA22B1"/>
    <w:rsid w:val="00BA22DB"/>
    <w:rsid w:val="00BB0F66"/>
    <w:rsid w:val="00BB20BB"/>
    <w:rsid w:val="00BB2F01"/>
    <w:rsid w:val="00BB4338"/>
    <w:rsid w:val="00BB6CB5"/>
    <w:rsid w:val="00BD53B6"/>
    <w:rsid w:val="00BD5427"/>
    <w:rsid w:val="00BD543A"/>
    <w:rsid w:val="00BE42D5"/>
    <w:rsid w:val="00BE6B1E"/>
    <w:rsid w:val="00BF0DB4"/>
    <w:rsid w:val="00BF5C78"/>
    <w:rsid w:val="00BF638D"/>
    <w:rsid w:val="00BF714B"/>
    <w:rsid w:val="00C03030"/>
    <w:rsid w:val="00C163CE"/>
    <w:rsid w:val="00C23F32"/>
    <w:rsid w:val="00C241A2"/>
    <w:rsid w:val="00C26E57"/>
    <w:rsid w:val="00C32EEE"/>
    <w:rsid w:val="00C348CD"/>
    <w:rsid w:val="00C550E1"/>
    <w:rsid w:val="00C560BF"/>
    <w:rsid w:val="00C60498"/>
    <w:rsid w:val="00C64F31"/>
    <w:rsid w:val="00C67F77"/>
    <w:rsid w:val="00C72969"/>
    <w:rsid w:val="00C75620"/>
    <w:rsid w:val="00C767F5"/>
    <w:rsid w:val="00C82686"/>
    <w:rsid w:val="00C86D87"/>
    <w:rsid w:val="00C90197"/>
    <w:rsid w:val="00C93B02"/>
    <w:rsid w:val="00CA1658"/>
    <w:rsid w:val="00CA6047"/>
    <w:rsid w:val="00CB1C77"/>
    <w:rsid w:val="00CB3F97"/>
    <w:rsid w:val="00CC1C5A"/>
    <w:rsid w:val="00CC7B73"/>
    <w:rsid w:val="00CD2181"/>
    <w:rsid w:val="00CD2576"/>
    <w:rsid w:val="00CD32E4"/>
    <w:rsid w:val="00CD5487"/>
    <w:rsid w:val="00CE16F8"/>
    <w:rsid w:val="00CE7093"/>
    <w:rsid w:val="00CF5137"/>
    <w:rsid w:val="00D031AA"/>
    <w:rsid w:val="00D20BC8"/>
    <w:rsid w:val="00D50E7E"/>
    <w:rsid w:val="00D63787"/>
    <w:rsid w:val="00D73076"/>
    <w:rsid w:val="00D75C14"/>
    <w:rsid w:val="00D807F5"/>
    <w:rsid w:val="00D809C7"/>
    <w:rsid w:val="00D832FE"/>
    <w:rsid w:val="00D85E04"/>
    <w:rsid w:val="00DA684E"/>
    <w:rsid w:val="00DC41EB"/>
    <w:rsid w:val="00DD14DB"/>
    <w:rsid w:val="00DE0A80"/>
    <w:rsid w:val="00DE0E69"/>
    <w:rsid w:val="00E0493C"/>
    <w:rsid w:val="00E05794"/>
    <w:rsid w:val="00E14D99"/>
    <w:rsid w:val="00E24216"/>
    <w:rsid w:val="00E302E2"/>
    <w:rsid w:val="00E36B52"/>
    <w:rsid w:val="00E43B18"/>
    <w:rsid w:val="00E47D34"/>
    <w:rsid w:val="00E7116F"/>
    <w:rsid w:val="00E73294"/>
    <w:rsid w:val="00E7517A"/>
    <w:rsid w:val="00E75F41"/>
    <w:rsid w:val="00E82D3F"/>
    <w:rsid w:val="00E82DDB"/>
    <w:rsid w:val="00E8394A"/>
    <w:rsid w:val="00E83BA1"/>
    <w:rsid w:val="00E85F60"/>
    <w:rsid w:val="00E86F80"/>
    <w:rsid w:val="00EA0A21"/>
    <w:rsid w:val="00EA7069"/>
    <w:rsid w:val="00EB39BE"/>
    <w:rsid w:val="00ED412A"/>
    <w:rsid w:val="00ED58B9"/>
    <w:rsid w:val="00ED5988"/>
    <w:rsid w:val="00EE5AA4"/>
    <w:rsid w:val="00EE606E"/>
    <w:rsid w:val="00EF13E9"/>
    <w:rsid w:val="00F12031"/>
    <w:rsid w:val="00F12A7B"/>
    <w:rsid w:val="00F14AC8"/>
    <w:rsid w:val="00F234E8"/>
    <w:rsid w:val="00F2711E"/>
    <w:rsid w:val="00F30994"/>
    <w:rsid w:val="00F35A51"/>
    <w:rsid w:val="00F40CDE"/>
    <w:rsid w:val="00F43D97"/>
    <w:rsid w:val="00F45BDF"/>
    <w:rsid w:val="00F504B3"/>
    <w:rsid w:val="00F6473D"/>
    <w:rsid w:val="00F64C3B"/>
    <w:rsid w:val="00F86DB6"/>
    <w:rsid w:val="00F94D4D"/>
    <w:rsid w:val="00FA1086"/>
    <w:rsid w:val="00FA6AFE"/>
    <w:rsid w:val="00FB6B77"/>
    <w:rsid w:val="00FC5EE4"/>
    <w:rsid w:val="00FD600A"/>
    <w:rsid w:val="00FE1B99"/>
    <w:rsid w:val="00FE5479"/>
    <w:rsid w:val="00FE6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DF0E7"/>
  <w15:docId w15:val="{0A05FAFE-95A8-F04F-8F36-0B49FBA51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6AFE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 w:cs="Iskoola Pota"/>
      <w:sz w:val="24"/>
      <w:szCs w:val="24"/>
      <w:lang w:val="en-GB" w:bidi="si-L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60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51">
    <w:name w:val="Plain Table 51"/>
    <w:basedOn w:val="TableNormal"/>
    <w:uiPriority w:val="45"/>
    <w:rsid w:val="00CA604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1Light1">
    <w:name w:val="List Table 1 Light1"/>
    <w:basedOn w:val="TableNormal"/>
    <w:uiPriority w:val="46"/>
    <w:rsid w:val="00CA604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PlainTable31">
    <w:name w:val="Plain Table 31"/>
    <w:basedOn w:val="TableNormal"/>
    <w:uiPriority w:val="43"/>
    <w:rsid w:val="00CA604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yle1">
    <w:name w:val="Style1"/>
    <w:basedOn w:val="TableNormal"/>
    <w:uiPriority w:val="99"/>
    <w:rsid w:val="00CA6047"/>
    <w:pPr>
      <w:spacing w:after="0" w:line="240" w:lineRule="auto"/>
    </w:pPr>
    <w:tblPr>
      <w:tblBorders>
        <w:insideH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E4E3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4E38"/>
    <w:rPr>
      <w:rFonts w:ascii="Arial" w:eastAsia="Times New Roman" w:hAnsi="Arial" w:cs="Iskoola Pota"/>
      <w:sz w:val="24"/>
      <w:szCs w:val="24"/>
      <w:lang w:val="en-GB" w:bidi="si-LK"/>
    </w:rPr>
  </w:style>
  <w:style w:type="paragraph" w:styleId="Footer">
    <w:name w:val="footer"/>
    <w:basedOn w:val="Normal"/>
    <w:link w:val="FooterChar"/>
    <w:uiPriority w:val="99"/>
    <w:unhideWhenUsed/>
    <w:rsid w:val="00AE4E3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4E38"/>
    <w:rPr>
      <w:rFonts w:ascii="Arial" w:eastAsia="Times New Roman" w:hAnsi="Arial" w:cs="Iskoola Pota"/>
      <w:sz w:val="24"/>
      <w:szCs w:val="24"/>
      <w:lang w:val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2</TotalTime>
  <Pages>19</Pages>
  <Words>3144</Words>
  <Characters>17923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hehani Morakanda Gamage</cp:lastModifiedBy>
  <cp:revision>211</cp:revision>
  <dcterms:created xsi:type="dcterms:W3CDTF">2019-07-27T05:16:00Z</dcterms:created>
  <dcterms:modified xsi:type="dcterms:W3CDTF">2019-08-17T17:46:00Z</dcterms:modified>
</cp:coreProperties>
</file>